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509319" w14:textId="77777777" w:rsidR="00A044FA" w:rsidRDefault="00A044FA" w:rsidP="001956C4">
      <w:pPr>
        <w:ind w:firstLine="720"/>
        <w:rPr>
          <w:b/>
          <w:bCs/>
          <w:sz w:val="36"/>
          <w:szCs w:val="36"/>
        </w:rPr>
      </w:pPr>
    </w:p>
    <w:p w14:paraId="668DD6A9" w14:textId="77777777" w:rsidR="00DA0E80" w:rsidRDefault="00DA0E80" w:rsidP="00587965">
      <w:pPr>
        <w:jc w:val="center"/>
        <w:rPr>
          <w:sz w:val="28"/>
          <w:szCs w:val="28"/>
        </w:rPr>
      </w:pPr>
      <w:r w:rsidRPr="00DA0E80">
        <w:rPr>
          <w:sz w:val="28"/>
          <w:szCs w:val="28"/>
        </w:rPr>
        <w:t>A REPORT</w:t>
      </w:r>
      <w:r w:rsidRPr="00DA0E80">
        <w:rPr>
          <w:sz w:val="28"/>
          <w:szCs w:val="28"/>
        </w:rPr>
        <w:br/>
        <w:t>ON</w:t>
      </w:r>
    </w:p>
    <w:p w14:paraId="41450100" w14:textId="3FDE4EEB" w:rsidR="001956C4" w:rsidRPr="001956C4" w:rsidRDefault="001956C4" w:rsidP="001956C4">
      <w:pPr>
        <w:jc w:val="center"/>
        <w:rPr>
          <w:b/>
          <w:bCs/>
          <w:sz w:val="36"/>
          <w:szCs w:val="36"/>
        </w:rPr>
      </w:pPr>
      <w:r w:rsidRPr="001956C4">
        <w:rPr>
          <w:b/>
          <w:bCs/>
          <w:sz w:val="36"/>
          <w:szCs w:val="36"/>
        </w:rPr>
        <w:t xml:space="preserve">PREDICTING SALARY </w:t>
      </w:r>
      <w:r w:rsidR="00BC51CD">
        <w:rPr>
          <w:b/>
          <w:bCs/>
          <w:sz w:val="36"/>
          <w:szCs w:val="36"/>
        </w:rPr>
        <w:t>FROM</w:t>
      </w:r>
      <w:r w:rsidRPr="001956C4">
        <w:rPr>
          <w:b/>
          <w:bCs/>
          <w:sz w:val="36"/>
          <w:szCs w:val="36"/>
        </w:rPr>
        <w:t xml:space="preserve"> LINKEDIN JOB POSTINGS</w:t>
      </w:r>
      <w:r w:rsidR="00512657">
        <w:rPr>
          <w:b/>
          <w:bCs/>
          <w:sz w:val="36"/>
          <w:szCs w:val="36"/>
        </w:rPr>
        <w:t xml:space="preserve"> 2023</w:t>
      </w:r>
    </w:p>
    <w:p w14:paraId="018CE1B2" w14:textId="77777777" w:rsidR="002F7660" w:rsidRDefault="002F7660" w:rsidP="00FC1998">
      <w:pPr>
        <w:ind w:firstLine="720"/>
        <w:rPr>
          <w:sz w:val="28"/>
          <w:szCs w:val="28"/>
        </w:rPr>
      </w:pPr>
    </w:p>
    <w:p w14:paraId="764ACD6C" w14:textId="77777777" w:rsidR="00C36733" w:rsidRDefault="00C36733" w:rsidP="00FC1998">
      <w:pPr>
        <w:ind w:firstLine="720"/>
        <w:rPr>
          <w:sz w:val="28"/>
          <w:szCs w:val="28"/>
        </w:rPr>
      </w:pPr>
    </w:p>
    <w:p w14:paraId="576F3ABA" w14:textId="77777777" w:rsidR="00C36733" w:rsidRDefault="00C36733" w:rsidP="00FC1998">
      <w:pPr>
        <w:ind w:firstLine="720"/>
        <w:rPr>
          <w:sz w:val="28"/>
          <w:szCs w:val="28"/>
        </w:rPr>
      </w:pPr>
    </w:p>
    <w:p w14:paraId="124181C1" w14:textId="77777777" w:rsidR="00C36733" w:rsidRDefault="00C36733" w:rsidP="00FC1998">
      <w:pPr>
        <w:ind w:firstLine="720"/>
        <w:rPr>
          <w:sz w:val="28"/>
          <w:szCs w:val="28"/>
        </w:rPr>
      </w:pPr>
    </w:p>
    <w:p w14:paraId="7F64FE30" w14:textId="77777777" w:rsidR="00C36733" w:rsidRDefault="00C36733" w:rsidP="00FC1998">
      <w:pPr>
        <w:ind w:firstLine="720"/>
        <w:rPr>
          <w:sz w:val="28"/>
          <w:szCs w:val="28"/>
        </w:rPr>
      </w:pPr>
    </w:p>
    <w:p w14:paraId="0AD46642" w14:textId="77777777" w:rsidR="00C36733" w:rsidRDefault="00C36733" w:rsidP="00FC1998">
      <w:pPr>
        <w:ind w:firstLine="720"/>
        <w:rPr>
          <w:sz w:val="28"/>
          <w:szCs w:val="28"/>
        </w:rPr>
      </w:pPr>
    </w:p>
    <w:p w14:paraId="3916AA8F" w14:textId="77777777" w:rsidR="00C36733" w:rsidRDefault="00C36733" w:rsidP="00FC1998">
      <w:pPr>
        <w:ind w:firstLine="720"/>
        <w:rPr>
          <w:sz w:val="28"/>
          <w:szCs w:val="28"/>
        </w:rPr>
      </w:pPr>
    </w:p>
    <w:p w14:paraId="7281B006" w14:textId="77777777" w:rsidR="00C36733" w:rsidRDefault="00C36733" w:rsidP="00FC1998">
      <w:pPr>
        <w:ind w:firstLine="720"/>
        <w:rPr>
          <w:sz w:val="28"/>
          <w:szCs w:val="28"/>
        </w:rPr>
      </w:pPr>
    </w:p>
    <w:p w14:paraId="760C5F66" w14:textId="77777777" w:rsidR="00C36733" w:rsidRDefault="00C36733" w:rsidP="00FC1998">
      <w:pPr>
        <w:ind w:firstLine="720"/>
        <w:rPr>
          <w:sz w:val="28"/>
          <w:szCs w:val="28"/>
        </w:rPr>
      </w:pPr>
    </w:p>
    <w:p w14:paraId="5A9C8B41" w14:textId="77777777" w:rsidR="00C36733" w:rsidRDefault="00C36733" w:rsidP="00FC1998">
      <w:pPr>
        <w:ind w:firstLine="720"/>
        <w:rPr>
          <w:sz w:val="28"/>
          <w:szCs w:val="28"/>
        </w:rPr>
      </w:pPr>
    </w:p>
    <w:p w14:paraId="3DDCDCEB" w14:textId="77777777" w:rsidR="00C36733" w:rsidRDefault="00C36733" w:rsidP="00FC1998">
      <w:pPr>
        <w:ind w:firstLine="720"/>
        <w:rPr>
          <w:sz w:val="28"/>
          <w:szCs w:val="28"/>
        </w:rPr>
      </w:pPr>
    </w:p>
    <w:p w14:paraId="63336ECC" w14:textId="77777777" w:rsidR="00C36733" w:rsidRDefault="00C36733" w:rsidP="00FC1998">
      <w:pPr>
        <w:ind w:firstLine="720"/>
        <w:rPr>
          <w:sz w:val="28"/>
          <w:szCs w:val="28"/>
        </w:rPr>
      </w:pPr>
    </w:p>
    <w:p w14:paraId="59F1D321" w14:textId="77777777" w:rsidR="00C36733" w:rsidRDefault="00C36733" w:rsidP="00FC1998">
      <w:pPr>
        <w:ind w:firstLine="720"/>
        <w:rPr>
          <w:sz w:val="28"/>
          <w:szCs w:val="28"/>
        </w:rPr>
      </w:pPr>
    </w:p>
    <w:p w14:paraId="2A4E1679" w14:textId="77777777" w:rsidR="00C36733" w:rsidRDefault="00C36733" w:rsidP="00FC1998">
      <w:pPr>
        <w:ind w:firstLine="720"/>
        <w:rPr>
          <w:sz w:val="28"/>
          <w:szCs w:val="28"/>
        </w:rPr>
      </w:pPr>
    </w:p>
    <w:p w14:paraId="535ED9C2" w14:textId="77777777" w:rsidR="00C36733" w:rsidRDefault="00C36733" w:rsidP="00FC1998">
      <w:pPr>
        <w:ind w:firstLine="720"/>
        <w:rPr>
          <w:sz w:val="28"/>
          <w:szCs w:val="28"/>
        </w:rPr>
      </w:pPr>
    </w:p>
    <w:p w14:paraId="173998E2" w14:textId="77777777" w:rsidR="00C36733" w:rsidRDefault="00C36733" w:rsidP="00FC1998">
      <w:pPr>
        <w:ind w:firstLine="720"/>
        <w:rPr>
          <w:sz w:val="28"/>
          <w:szCs w:val="28"/>
        </w:rPr>
      </w:pPr>
    </w:p>
    <w:p w14:paraId="0E434198" w14:textId="77777777" w:rsidR="00C36733" w:rsidRDefault="00C36733" w:rsidP="00FC1998">
      <w:pPr>
        <w:ind w:firstLine="720"/>
        <w:rPr>
          <w:b/>
          <w:bCs/>
          <w:sz w:val="28"/>
          <w:szCs w:val="28"/>
        </w:rPr>
      </w:pPr>
    </w:p>
    <w:p w14:paraId="66997F6F" w14:textId="3987C2A1" w:rsidR="002F7660" w:rsidRDefault="002F7660" w:rsidP="00FC1998">
      <w:pPr>
        <w:ind w:firstLine="720"/>
        <w:rPr>
          <w:b/>
          <w:bCs/>
          <w:sz w:val="28"/>
          <w:szCs w:val="28"/>
        </w:rPr>
      </w:pPr>
    </w:p>
    <w:p w14:paraId="6F9DF949" w14:textId="58996CB6" w:rsidR="00C749FD" w:rsidRDefault="00A044FA" w:rsidP="00FC1998">
      <w:pPr>
        <w:ind w:firstLine="720"/>
        <w:rPr>
          <w:b/>
          <w:bCs/>
          <w:sz w:val="28"/>
          <w:szCs w:val="28"/>
        </w:rPr>
      </w:pPr>
      <w:r>
        <w:rPr>
          <w:noProof/>
        </w:rPr>
        <w:lastRenderedPageBreak/>
        <w:drawing>
          <wp:inline distT="0" distB="0" distL="0" distR="0" wp14:anchorId="6D580B9E" wp14:editId="3409382B">
            <wp:extent cx="5127171" cy="1071299"/>
            <wp:effectExtent l="0" t="0" r="0" b="0"/>
            <wp:docPr id="411625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41553" cy="1074304"/>
                    </a:xfrm>
                    <a:prstGeom prst="rect">
                      <a:avLst/>
                    </a:prstGeom>
                    <a:noFill/>
                    <a:ln>
                      <a:noFill/>
                    </a:ln>
                  </pic:spPr>
                </pic:pic>
              </a:graphicData>
            </a:graphic>
          </wp:inline>
        </w:drawing>
      </w:r>
    </w:p>
    <w:p w14:paraId="79F08B38" w14:textId="77777777" w:rsidR="00C749FD" w:rsidRDefault="00C749FD" w:rsidP="00C749FD">
      <w:pPr>
        <w:jc w:val="center"/>
        <w:rPr>
          <w:b/>
          <w:bCs/>
          <w:sz w:val="36"/>
          <w:szCs w:val="36"/>
        </w:rPr>
      </w:pPr>
      <w:r w:rsidRPr="00C749FD">
        <w:rPr>
          <w:b/>
          <w:bCs/>
          <w:sz w:val="36"/>
          <w:szCs w:val="36"/>
        </w:rPr>
        <w:t>TABLE OF CONTENTS</w:t>
      </w:r>
    </w:p>
    <w:p w14:paraId="36B13A20" w14:textId="77777777" w:rsidR="004B6FF8" w:rsidRDefault="00C749FD" w:rsidP="00C749FD">
      <w:pPr>
        <w:rPr>
          <w:b/>
          <w:bCs/>
          <w:sz w:val="36"/>
          <w:szCs w:val="36"/>
        </w:rPr>
      </w:pPr>
      <w:r>
        <w:rPr>
          <w:b/>
          <w:bCs/>
          <w:sz w:val="36"/>
          <w:szCs w:val="36"/>
        </w:rPr>
        <w:t>ABSTRACT</w:t>
      </w:r>
      <w:r w:rsidR="004B6FF8">
        <w:rPr>
          <w:b/>
          <w:bCs/>
          <w:sz w:val="36"/>
          <w:szCs w:val="36"/>
        </w:rPr>
        <w:t xml:space="preserve">                                                                                    </w:t>
      </w:r>
      <w:proofErr w:type="spellStart"/>
      <w:r w:rsidR="004B6FF8">
        <w:rPr>
          <w:b/>
          <w:bCs/>
          <w:sz w:val="36"/>
          <w:szCs w:val="36"/>
        </w:rPr>
        <w:t>i</w:t>
      </w:r>
      <w:proofErr w:type="spellEnd"/>
    </w:p>
    <w:p w14:paraId="7E60064B" w14:textId="77777777" w:rsidR="004B6FF8" w:rsidRDefault="004B6FF8" w:rsidP="00C749FD">
      <w:pPr>
        <w:rPr>
          <w:b/>
          <w:bCs/>
          <w:sz w:val="36"/>
          <w:szCs w:val="36"/>
        </w:rPr>
      </w:pPr>
      <w:r>
        <w:rPr>
          <w:b/>
          <w:bCs/>
          <w:sz w:val="36"/>
          <w:szCs w:val="36"/>
        </w:rPr>
        <w:t>INTRODUCTION                                                                          1</w:t>
      </w:r>
    </w:p>
    <w:p w14:paraId="3485E0A0" w14:textId="04D8116F" w:rsidR="000E4BE8" w:rsidRDefault="000E4BE8" w:rsidP="00C749FD">
      <w:pPr>
        <w:rPr>
          <w:b/>
          <w:bCs/>
          <w:sz w:val="36"/>
          <w:szCs w:val="36"/>
        </w:rPr>
      </w:pPr>
      <w:r>
        <w:rPr>
          <w:b/>
          <w:bCs/>
          <w:sz w:val="36"/>
          <w:szCs w:val="36"/>
        </w:rPr>
        <w:t>DATA DESCRIPTION</w:t>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t xml:space="preserve">      2</w:t>
      </w:r>
    </w:p>
    <w:p w14:paraId="50BAC31C" w14:textId="357BE46C" w:rsidR="000E4BE8" w:rsidRDefault="000E4BE8" w:rsidP="00C749FD">
      <w:pPr>
        <w:rPr>
          <w:b/>
          <w:bCs/>
          <w:sz w:val="36"/>
          <w:szCs w:val="36"/>
        </w:rPr>
      </w:pPr>
      <w:r>
        <w:rPr>
          <w:b/>
          <w:bCs/>
          <w:sz w:val="36"/>
          <w:szCs w:val="36"/>
        </w:rPr>
        <w:t>DATA PREPROCESSING</w:t>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t xml:space="preserve">      3</w:t>
      </w:r>
    </w:p>
    <w:p w14:paraId="73EB0D30" w14:textId="6688F1F5" w:rsidR="000E4BE8" w:rsidRDefault="000E4BE8" w:rsidP="00C749FD">
      <w:pPr>
        <w:rPr>
          <w:b/>
          <w:bCs/>
          <w:sz w:val="36"/>
          <w:szCs w:val="36"/>
        </w:rPr>
      </w:pPr>
      <w:r>
        <w:rPr>
          <w:b/>
          <w:bCs/>
          <w:sz w:val="36"/>
          <w:szCs w:val="36"/>
        </w:rPr>
        <w:t xml:space="preserve">    Data Collection</w:t>
      </w:r>
    </w:p>
    <w:p w14:paraId="4228F755" w14:textId="414C6D7D" w:rsidR="000E4BE8" w:rsidRDefault="000E4BE8" w:rsidP="00C749FD">
      <w:pPr>
        <w:rPr>
          <w:b/>
          <w:bCs/>
          <w:sz w:val="36"/>
          <w:szCs w:val="36"/>
        </w:rPr>
      </w:pPr>
      <w:r>
        <w:rPr>
          <w:b/>
          <w:bCs/>
          <w:sz w:val="36"/>
          <w:szCs w:val="36"/>
        </w:rPr>
        <w:t xml:space="preserve">    Data Cleaning</w:t>
      </w:r>
    </w:p>
    <w:p w14:paraId="2BF6EA1A" w14:textId="10B8011F" w:rsidR="000E4BE8" w:rsidRDefault="000E4BE8" w:rsidP="00C749FD">
      <w:pPr>
        <w:rPr>
          <w:b/>
          <w:bCs/>
          <w:sz w:val="36"/>
          <w:szCs w:val="36"/>
        </w:rPr>
      </w:pPr>
      <w:r>
        <w:rPr>
          <w:b/>
          <w:bCs/>
          <w:sz w:val="36"/>
          <w:szCs w:val="36"/>
        </w:rPr>
        <w:t xml:space="preserve">    Data Integration</w:t>
      </w:r>
    </w:p>
    <w:p w14:paraId="3B37AB48" w14:textId="2F4B39C2" w:rsidR="000E4BE8" w:rsidRDefault="000E4BE8" w:rsidP="00C749FD">
      <w:pPr>
        <w:rPr>
          <w:b/>
          <w:bCs/>
          <w:sz w:val="36"/>
          <w:szCs w:val="36"/>
        </w:rPr>
      </w:pPr>
      <w:r>
        <w:rPr>
          <w:b/>
          <w:bCs/>
          <w:sz w:val="36"/>
          <w:szCs w:val="36"/>
        </w:rPr>
        <w:t xml:space="preserve">    Data Reduction</w:t>
      </w:r>
    </w:p>
    <w:p w14:paraId="4945758B" w14:textId="13344570" w:rsidR="00A65129" w:rsidRDefault="00A65129" w:rsidP="00C749FD">
      <w:pPr>
        <w:rPr>
          <w:b/>
          <w:bCs/>
          <w:sz w:val="36"/>
          <w:szCs w:val="36"/>
        </w:rPr>
      </w:pPr>
      <w:r>
        <w:rPr>
          <w:b/>
          <w:bCs/>
          <w:sz w:val="36"/>
          <w:szCs w:val="36"/>
        </w:rPr>
        <w:t>TYPES OF MOELS BUILT                                                            5</w:t>
      </w:r>
    </w:p>
    <w:p w14:paraId="7F7B03B0" w14:textId="77777777" w:rsidR="00A65129" w:rsidRDefault="00A65129" w:rsidP="00C749FD">
      <w:pPr>
        <w:rPr>
          <w:b/>
          <w:bCs/>
          <w:sz w:val="36"/>
          <w:szCs w:val="36"/>
        </w:rPr>
      </w:pPr>
      <w:r>
        <w:rPr>
          <w:b/>
          <w:bCs/>
          <w:sz w:val="36"/>
          <w:szCs w:val="36"/>
        </w:rPr>
        <w:t>FEATURE SELECTION</w:t>
      </w:r>
      <w:r>
        <w:rPr>
          <w:b/>
          <w:bCs/>
          <w:sz w:val="36"/>
          <w:szCs w:val="36"/>
        </w:rPr>
        <w:tab/>
      </w:r>
      <w:r>
        <w:rPr>
          <w:b/>
          <w:bCs/>
          <w:sz w:val="36"/>
          <w:szCs w:val="36"/>
        </w:rPr>
        <w:tab/>
        <w:t xml:space="preserve">                                                  6</w:t>
      </w:r>
    </w:p>
    <w:p w14:paraId="72535DA6" w14:textId="77777777" w:rsidR="00A65129" w:rsidRDefault="00A65129" w:rsidP="00C749FD">
      <w:pPr>
        <w:rPr>
          <w:b/>
          <w:bCs/>
          <w:sz w:val="36"/>
          <w:szCs w:val="36"/>
        </w:rPr>
      </w:pPr>
      <w:r>
        <w:rPr>
          <w:b/>
          <w:bCs/>
          <w:sz w:val="36"/>
          <w:szCs w:val="36"/>
        </w:rPr>
        <w:t xml:space="preserve">HYPERPARAMETER TUNING </w:t>
      </w:r>
      <w:r>
        <w:rPr>
          <w:b/>
          <w:bCs/>
          <w:sz w:val="36"/>
          <w:szCs w:val="36"/>
        </w:rPr>
        <w:tab/>
        <w:t xml:space="preserve">                                                  7</w:t>
      </w:r>
    </w:p>
    <w:p w14:paraId="61E08EA5" w14:textId="3805D02D" w:rsidR="00E37971" w:rsidRDefault="00E37971" w:rsidP="00C749FD">
      <w:pPr>
        <w:rPr>
          <w:b/>
          <w:bCs/>
          <w:sz w:val="36"/>
          <w:szCs w:val="36"/>
        </w:rPr>
      </w:pPr>
      <w:r>
        <w:rPr>
          <w:b/>
          <w:bCs/>
          <w:sz w:val="36"/>
          <w:szCs w:val="36"/>
        </w:rPr>
        <w:t>ADDITIONAL MODELS</w:t>
      </w:r>
      <w:r w:rsidR="006E2B5D">
        <w:rPr>
          <w:b/>
          <w:bCs/>
          <w:sz w:val="36"/>
          <w:szCs w:val="36"/>
        </w:rPr>
        <w:t xml:space="preserve">                                                               9</w:t>
      </w:r>
    </w:p>
    <w:p w14:paraId="346B7374" w14:textId="77777777" w:rsidR="00E37971" w:rsidRDefault="00E37971" w:rsidP="00C749FD">
      <w:pPr>
        <w:rPr>
          <w:b/>
          <w:bCs/>
          <w:sz w:val="36"/>
          <w:szCs w:val="36"/>
        </w:rPr>
      </w:pPr>
      <w:r>
        <w:rPr>
          <w:b/>
          <w:bCs/>
          <w:sz w:val="36"/>
          <w:szCs w:val="36"/>
        </w:rPr>
        <w:t xml:space="preserve">    XGBoost</w:t>
      </w:r>
    </w:p>
    <w:p w14:paraId="00AA7C46" w14:textId="77777777" w:rsidR="00E37971" w:rsidRDefault="00E37971" w:rsidP="00C749FD">
      <w:pPr>
        <w:rPr>
          <w:b/>
          <w:bCs/>
          <w:sz w:val="36"/>
          <w:szCs w:val="36"/>
        </w:rPr>
      </w:pPr>
      <w:r>
        <w:rPr>
          <w:b/>
          <w:bCs/>
          <w:sz w:val="36"/>
          <w:szCs w:val="36"/>
        </w:rPr>
        <w:t xml:space="preserve">    Extreme Machine Learning Model</w:t>
      </w:r>
    </w:p>
    <w:p w14:paraId="4246725D" w14:textId="77777777" w:rsidR="006E2B5D" w:rsidRDefault="00E37971" w:rsidP="00C749FD">
      <w:pPr>
        <w:rPr>
          <w:b/>
          <w:bCs/>
          <w:sz w:val="36"/>
          <w:szCs w:val="36"/>
        </w:rPr>
      </w:pPr>
      <w:r>
        <w:rPr>
          <w:b/>
          <w:bCs/>
          <w:sz w:val="36"/>
          <w:szCs w:val="36"/>
        </w:rPr>
        <w:t xml:space="preserve">    </w:t>
      </w:r>
      <w:r w:rsidR="006E2B5D">
        <w:rPr>
          <w:b/>
          <w:bCs/>
          <w:sz w:val="36"/>
          <w:szCs w:val="36"/>
        </w:rPr>
        <w:t>Basic Deep Learning Model</w:t>
      </w:r>
    </w:p>
    <w:p w14:paraId="6B509C29" w14:textId="77777777" w:rsidR="006E2B5D" w:rsidRDefault="006E2B5D" w:rsidP="00C749FD">
      <w:pPr>
        <w:rPr>
          <w:b/>
          <w:bCs/>
          <w:sz w:val="36"/>
          <w:szCs w:val="36"/>
        </w:rPr>
      </w:pPr>
      <w:r>
        <w:rPr>
          <w:b/>
          <w:bCs/>
          <w:sz w:val="36"/>
          <w:szCs w:val="36"/>
        </w:rPr>
        <w:t xml:space="preserve">    Ensembled Model</w:t>
      </w:r>
    </w:p>
    <w:p w14:paraId="139CFA96" w14:textId="77777777" w:rsidR="006E2B5D" w:rsidRDefault="006E2B5D" w:rsidP="00C749FD">
      <w:pPr>
        <w:rPr>
          <w:b/>
          <w:bCs/>
          <w:sz w:val="36"/>
          <w:szCs w:val="36"/>
        </w:rPr>
      </w:pPr>
      <w:r>
        <w:rPr>
          <w:b/>
          <w:bCs/>
          <w:sz w:val="36"/>
          <w:szCs w:val="36"/>
        </w:rPr>
        <w:lastRenderedPageBreak/>
        <w:t>RESULTS</w:t>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r>
      <w:r>
        <w:rPr>
          <w:b/>
          <w:bCs/>
          <w:sz w:val="36"/>
          <w:szCs w:val="36"/>
        </w:rPr>
        <w:tab/>
        <w:t xml:space="preserve">    10</w:t>
      </w:r>
    </w:p>
    <w:p w14:paraId="7B6B9315" w14:textId="43EFFD3C" w:rsidR="00A65129" w:rsidRDefault="0092306C" w:rsidP="00C749FD">
      <w:pPr>
        <w:rPr>
          <w:b/>
          <w:bCs/>
          <w:sz w:val="36"/>
          <w:szCs w:val="36"/>
        </w:rPr>
      </w:pPr>
      <w:r>
        <w:rPr>
          <w:b/>
          <w:bCs/>
          <w:sz w:val="36"/>
          <w:szCs w:val="36"/>
        </w:rPr>
        <w:t>GITHUB LINKS</w:t>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r w:rsidR="00A65129">
        <w:rPr>
          <w:b/>
          <w:bCs/>
          <w:sz w:val="36"/>
          <w:szCs w:val="36"/>
        </w:rPr>
        <w:tab/>
      </w:r>
    </w:p>
    <w:p w14:paraId="29626965" w14:textId="4ADC045B" w:rsidR="002638B0" w:rsidRDefault="00C749FD" w:rsidP="0092306C">
      <w:r>
        <w:rPr>
          <w:b/>
          <w:bCs/>
          <w:sz w:val="28"/>
          <w:szCs w:val="28"/>
        </w:rPr>
        <w:br w:type="page"/>
      </w:r>
      <w:r w:rsidR="00F048DE">
        <w:lastRenderedPageBreak/>
        <w:t xml:space="preserve">        </w:t>
      </w:r>
    </w:p>
    <w:p w14:paraId="15E24E16" w14:textId="3FF9C5A3" w:rsidR="002638B0" w:rsidRPr="002F7660" w:rsidRDefault="002F7660" w:rsidP="002F7660">
      <w:pPr>
        <w:pStyle w:val="ListParagraph"/>
        <w:ind w:left="360"/>
        <w:jc w:val="center"/>
        <w:rPr>
          <w:b/>
          <w:bCs/>
          <w:sz w:val="40"/>
          <w:szCs w:val="40"/>
        </w:rPr>
      </w:pPr>
      <w:r w:rsidRPr="002F7660">
        <w:rPr>
          <w:b/>
          <w:bCs/>
          <w:sz w:val="40"/>
          <w:szCs w:val="40"/>
        </w:rPr>
        <w:t>ABSTRACT</w:t>
      </w:r>
    </w:p>
    <w:p w14:paraId="43897437" w14:textId="77777777" w:rsidR="002638B0" w:rsidRDefault="002638B0" w:rsidP="002638B0">
      <w:pPr>
        <w:pStyle w:val="ListParagraph"/>
        <w:ind w:left="360"/>
        <w:jc w:val="both"/>
      </w:pPr>
    </w:p>
    <w:p w14:paraId="20683D9E" w14:textId="77777777" w:rsidR="002638B0" w:rsidRDefault="002638B0" w:rsidP="002638B0">
      <w:pPr>
        <w:pStyle w:val="ListParagraph"/>
        <w:ind w:left="360"/>
        <w:jc w:val="both"/>
      </w:pPr>
    </w:p>
    <w:p w14:paraId="4C712F67" w14:textId="77777777" w:rsidR="002638B0" w:rsidRDefault="002638B0" w:rsidP="002638B0">
      <w:pPr>
        <w:pStyle w:val="ListParagraph"/>
        <w:ind w:left="360"/>
        <w:jc w:val="both"/>
      </w:pPr>
    </w:p>
    <w:p w14:paraId="4C6825C9" w14:textId="77777777" w:rsidR="002638B0" w:rsidRDefault="002638B0" w:rsidP="002638B0">
      <w:pPr>
        <w:pStyle w:val="ListParagraph"/>
        <w:ind w:left="360"/>
        <w:jc w:val="both"/>
      </w:pPr>
    </w:p>
    <w:p w14:paraId="59229266" w14:textId="637B21F0" w:rsidR="002638B0" w:rsidRPr="003B3810" w:rsidRDefault="00BD163C" w:rsidP="002638B0">
      <w:pPr>
        <w:pStyle w:val="ListParagraph"/>
        <w:ind w:left="360"/>
        <w:jc w:val="both"/>
        <w:rPr>
          <w:sz w:val="24"/>
          <w:szCs w:val="24"/>
        </w:rPr>
      </w:pPr>
      <w:r w:rsidRPr="003B3810">
        <w:rPr>
          <w:sz w:val="24"/>
          <w:szCs w:val="24"/>
        </w:rPr>
        <w:t>In today's dynamic job market, understanding the factors influencing salary levels is crucial for both job seekers and employers.</w:t>
      </w:r>
      <w:r w:rsidR="00142CA5" w:rsidRPr="003B3810">
        <w:rPr>
          <w:sz w:val="24"/>
          <w:szCs w:val="24"/>
        </w:rPr>
        <w:t xml:space="preserve"> It is imperative to comprehend the factors that impact salary levels in the current dynamic job market. The goal of this project is to create a predictive model for salary estimation based on various job listing features by utilizing LinkedIn job posting data from Kaggle.</w:t>
      </w:r>
    </w:p>
    <w:p w14:paraId="5EC47065" w14:textId="77777777" w:rsidR="008E302F" w:rsidRPr="003B3810" w:rsidRDefault="008E302F" w:rsidP="002638B0">
      <w:pPr>
        <w:pStyle w:val="ListParagraph"/>
        <w:ind w:left="360"/>
        <w:jc w:val="both"/>
        <w:rPr>
          <w:sz w:val="24"/>
          <w:szCs w:val="24"/>
        </w:rPr>
      </w:pPr>
    </w:p>
    <w:p w14:paraId="1D93AD11" w14:textId="7863CA25" w:rsidR="008E302F" w:rsidRPr="003B3810" w:rsidRDefault="008E302F" w:rsidP="002638B0">
      <w:pPr>
        <w:pStyle w:val="ListParagraph"/>
        <w:ind w:left="360"/>
        <w:jc w:val="both"/>
        <w:rPr>
          <w:sz w:val="24"/>
          <w:szCs w:val="24"/>
        </w:rPr>
      </w:pPr>
      <w:r w:rsidRPr="003B3810">
        <w:rPr>
          <w:sz w:val="24"/>
          <w:szCs w:val="24"/>
        </w:rPr>
        <w:t>The dataset contains details on the company size, location, industry, job title, and necessary skills. Preprocessing the data, exploratory data analysis, and feature engineering are all part of the analysis. A variety of machine learning techniques are used to create a precise salary prediction model. With the help of the project, employers and job seekers will be able to make more informed career decisions and companies will be able to compare their salary offers to industry norms. The outcome makes the labor market more open and effective.</w:t>
      </w:r>
    </w:p>
    <w:p w14:paraId="5234D367" w14:textId="77777777" w:rsidR="003B3810" w:rsidRPr="003B3810" w:rsidRDefault="003B3810" w:rsidP="002638B0">
      <w:pPr>
        <w:pStyle w:val="ListParagraph"/>
        <w:ind w:left="360"/>
        <w:jc w:val="both"/>
        <w:rPr>
          <w:sz w:val="24"/>
          <w:szCs w:val="24"/>
        </w:rPr>
      </w:pPr>
    </w:p>
    <w:p w14:paraId="1E827084" w14:textId="1D0911B8" w:rsidR="003B3810" w:rsidRPr="003B3810" w:rsidRDefault="003B3810" w:rsidP="002638B0">
      <w:pPr>
        <w:pStyle w:val="ListParagraph"/>
        <w:ind w:left="360"/>
        <w:jc w:val="both"/>
        <w:rPr>
          <w:sz w:val="24"/>
          <w:szCs w:val="24"/>
        </w:rPr>
      </w:pPr>
      <w:r w:rsidRPr="003B3810">
        <w:rPr>
          <w:sz w:val="24"/>
          <w:szCs w:val="24"/>
        </w:rPr>
        <w:t>This project is important because it provides employers and job seekers with insightful information. Job seekers who comprehend how education, experience, and skills affect salary expectations will be able to make well-informed decisions about their careers. Employers can use data-driven decision-making to attract top talent by using the model to benchmark their salary offerings. The study's findings bridge the information gap between employers and job seekers for a more open and effective labor market by advancing our understanding of salary determinants and offering stakeholders a useful tool.</w:t>
      </w:r>
    </w:p>
    <w:p w14:paraId="14A9791A" w14:textId="77777777" w:rsidR="002638B0" w:rsidRDefault="002638B0" w:rsidP="002638B0">
      <w:pPr>
        <w:pStyle w:val="ListParagraph"/>
        <w:ind w:left="360"/>
        <w:jc w:val="both"/>
      </w:pPr>
    </w:p>
    <w:p w14:paraId="08BE7F49" w14:textId="77777777" w:rsidR="002638B0" w:rsidRDefault="002638B0" w:rsidP="002638B0">
      <w:pPr>
        <w:pStyle w:val="ListParagraph"/>
        <w:ind w:left="360"/>
        <w:jc w:val="both"/>
      </w:pPr>
    </w:p>
    <w:p w14:paraId="365301B1" w14:textId="77777777" w:rsidR="002638B0" w:rsidRDefault="002638B0" w:rsidP="002638B0">
      <w:pPr>
        <w:pStyle w:val="ListParagraph"/>
        <w:ind w:left="360"/>
        <w:jc w:val="both"/>
      </w:pPr>
    </w:p>
    <w:p w14:paraId="7B52C4BC" w14:textId="77777777" w:rsidR="002638B0" w:rsidRDefault="002638B0" w:rsidP="002638B0">
      <w:pPr>
        <w:pStyle w:val="ListParagraph"/>
        <w:ind w:left="360"/>
        <w:jc w:val="both"/>
      </w:pPr>
    </w:p>
    <w:p w14:paraId="3EA37363" w14:textId="77777777" w:rsidR="002638B0" w:rsidRDefault="002638B0" w:rsidP="002638B0">
      <w:pPr>
        <w:pStyle w:val="ListParagraph"/>
        <w:ind w:left="360"/>
        <w:jc w:val="both"/>
      </w:pPr>
    </w:p>
    <w:p w14:paraId="37D529FB" w14:textId="77777777" w:rsidR="002638B0" w:rsidRDefault="002638B0" w:rsidP="002638B0">
      <w:pPr>
        <w:pStyle w:val="ListParagraph"/>
        <w:ind w:left="360"/>
        <w:jc w:val="both"/>
      </w:pPr>
    </w:p>
    <w:p w14:paraId="47FF74B8" w14:textId="77777777" w:rsidR="002638B0" w:rsidRDefault="002638B0" w:rsidP="002638B0">
      <w:pPr>
        <w:pStyle w:val="ListParagraph"/>
        <w:ind w:left="360"/>
        <w:jc w:val="both"/>
      </w:pPr>
    </w:p>
    <w:p w14:paraId="277E5F71" w14:textId="77777777" w:rsidR="002638B0" w:rsidRDefault="002638B0" w:rsidP="002638B0">
      <w:pPr>
        <w:pStyle w:val="ListParagraph"/>
        <w:ind w:left="360"/>
        <w:jc w:val="both"/>
      </w:pPr>
    </w:p>
    <w:p w14:paraId="0F6E229E" w14:textId="77777777" w:rsidR="002638B0" w:rsidRDefault="002638B0" w:rsidP="002638B0">
      <w:pPr>
        <w:pStyle w:val="ListParagraph"/>
        <w:ind w:left="360"/>
        <w:jc w:val="both"/>
      </w:pPr>
    </w:p>
    <w:p w14:paraId="279F9BE7" w14:textId="77777777" w:rsidR="002638B0" w:rsidRDefault="002638B0" w:rsidP="002638B0">
      <w:pPr>
        <w:pStyle w:val="ListParagraph"/>
        <w:ind w:left="360"/>
        <w:jc w:val="both"/>
      </w:pPr>
    </w:p>
    <w:p w14:paraId="1BFD473B" w14:textId="77777777" w:rsidR="002638B0" w:rsidRDefault="002638B0" w:rsidP="002638B0">
      <w:pPr>
        <w:pStyle w:val="ListParagraph"/>
        <w:ind w:left="360"/>
        <w:jc w:val="both"/>
      </w:pPr>
    </w:p>
    <w:p w14:paraId="096EBED5" w14:textId="77777777" w:rsidR="00487844" w:rsidRPr="003C7496" w:rsidRDefault="00487844" w:rsidP="003C7496">
      <w:pPr>
        <w:rPr>
          <w:b/>
          <w:bCs/>
          <w:sz w:val="40"/>
          <w:szCs w:val="40"/>
        </w:rPr>
      </w:pPr>
    </w:p>
    <w:p w14:paraId="472F9FE2" w14:textId="77777777" w:rsidR="00487844" w:rsidRDefault="00487844" w:rsidP="00817A23">
      <w:pPr>
        <w:pStyle w:val="ListParagraph"/>
        <w:ind w:left="360"/>
        <w:jc w:val="center"/>
        <w:rPr>
          <w:b/>
          <w:bCs/>
          <w:sz w:val="40"/>
          <w:szCs w:val="40"/>
        </w:rPr>
      </w:pPr>
    </w:p>
    <w:p w14:paraId="432DB01D" w14:textId="789BACDE" w:rsidR="002638B0" w:rsidRDefault="00817A23" w:rsidP="00817A23">
      <w:pPr>
        <w:pStyle w:val="ListParagraph"/>
        <w:ind w:left="360"/>
        <w:jc w:val="center"/>
        <w:rPr>
          <w:b/>
          <w:bCs/>
          <w:sz w:val="40"/>
          <w:szCs w:val="40"/>
        </w:rPr>
      </w:pPr>
      <w:r w:rsidRPr="009B47FA">
        <w:rPr>
          <w:b/>
          <w:bCs/>
          <w:sz w:val="40"/>
          <w:szCs w:val="40"/>
        </w:rPr>
        <w:t>INTRODUCTION</w:t>
      </w:r>
    </w:p>
    <w:p w14:paraId="4068AEF1" w14:textId="77777777" w:rsidR="00487844" w:rsidRDefault="00487844" w:rsidP="00067088">
      <w:pPr>
        <w:pStyle w:val="ListParagraph"/>
        <w:ind w:left="360"/>
        <w:rPr>
          <w:b/>
          <w:bCs/>
          <w:sz w:val="40"/>
          <w:szCs w:val="40"/>
        </w:rPr>
      </w:pPr>
    </w:p>
    <w:p w14:paraId="19BB1EFF" w14:textId="4F497ACF" w:rsidR="00AF540D" w:rsidRDefault="009C6F0F" w:rsidP="00A902FE">
      <w:pPr>
        <w:pStyle w:val="ListParagraph"/>
        <w:ind w:left="360"/>
        <w:jc w:val="both"/>
        <w:rPr>
          <w:sz w:val="24"/>
          <w:szCs w:val="24"/>
        </w:rPr>
      </w:pPr>
      <w:r w:rsidRPr="009C6F0F">
        <w:rPr>
          <w:sz w:val="24"/>
          <w:szCs w:val="24"/>
        </w:rPr>
        <w:t xml:space="preserve">This project explores a wide range of machine learning models and techniques in the quickly changing field of data science </w:t>
      </w:r>
      <w:proofErr w:type="gramStart"/>
      <w:r w:rsidRPr="009C6F0F">
        <w:rPr>
          <w:sz w:val="24"/>
          <w:szCs w:val="24"/>
        </w:rPr>
        <w:t>in order to</w:t>
      </w:r>
      <w:proofErr w:type="gramEnd"/>
      <w:r w:rsidRPr="009C6F0F">
        <w:rPr>
          <w:sz w:val="24"/>
          <w:szCs w:val="24"/>
        </w:rPr>
        <w:t xml:space="preserve"> tackle the challenges associated with predictive modeling. The main goal is to use a variety of algorithms, each well-known for its special abilities, to examine and draw conclusions from our dataset about patterns that are significant.</w:t>
      </w:r>
    </w:p>
    <w:p w14:paraId="6BFAC4A6" w14:textId="77777777" w:rsidR="009C6F0F" w:rsidRDefault="009C6F0F" w:rsidP="00A902FE">
      <w:pPr>
        <w:pStyle w:val="ListParagraph"/>
        <w:ind w:left="360"/>
        <w:jc w:val="both"/>
        <w:rPr>
          <w:sz w:val="24"/>
          <w:szCs w:val="24"/>
        </w:rPr>
      </w:pPr>
    </w:p>
    <w:p w14:paraId="21CB4FB8" w14:textId="6A3BF9DF" w:rsidR="00AF540D" w:rsidRPr="00AF540D" w:rsidRDefault="00AF540D" w:rsidP="00A902FE">
      <w:pPr>
        <w:pStyle w:val="ListParagraph"/>
        <w:ind w:left="360"/>
        <w:jc w:val="both"/>
        <w:rPr>
          <w:sz w:val="24"/>
          <w:szCs w:val="24"/>
        </w:rPr>
      </w:pPr>
      <w:r w:rsidRPr="00AF540D">
        <w:rPr>
          <w:sz w:val="24"/>
          <w:szCs w:val="24"/>
        </w:rPr>
        <w:t xml:space="preserve">The project uses a variety of models, such as </w:t>
      </w:r>
      <w:r>
        <w:rPr>
          <w:sz w:val="24"/>
          <w:szCs w:val="24"/>
        </w:rPr>
        <w:t xml:space="preserve">Linear Regression, KNearestNeighbour, </w:t>
      </w:r>
      <w:r w:rsidR="00D635DD">
        <w:rPr>
          <w:sz w:val="24"/>
          <w:szCs w:val="24"/>
        </w:rPr>
        <w:t xml:space="preserve">Random Forest, Support Vector Machine with linear and nonlinear kernel, </w:t>
      </w:r>
      <w:r w:rsidRPr="00AF540D">
        <w:rPr>
          <w:sz w:val="24"/>
          <w:szCs w:val="24"/>
        </w:rPr>
        <w:t>an ensemble model that combines the top three performers, XGBoost, Extreme Learning Machine (ELM), and a simple deep learning model. Every model is chosen according to its unique set of skills, including handling missing data, resistance to outliers, and ability to capture intricate relationships in the data.</w:t>
      </w:r>
    </w:p>
    <w:p w14:paraId="0FBE199E" w14:textId="77777777" w:rsidR="00AF540D" w:rsidRPr="00AF540D" w:rsidRDefault="00AF540D" w:rsidP="00A902FE">
      <w:pPr>
        <w:pStyle w:val="ListParagraph"/>
        <w:ind w:left="360"/>
        <w:jc w:val="both"/>
        <w:rPr>
          <w:sz w:val="24"/>
          <w:szCs w:val="24"/>
        </w:rPr>
      </w:pPr>
    </w:p>
    <w:p w14:paraId="4AC0A7A4" w14:textId="27824391" w:rsidR="00AF540D" w:rsidRDefault="00AF540D" w:rsidP="00A902FE">
      <w:pPr>
        <w:pStyle w:val="ListParagraph"/>
        <w:ind w:left="360"/>
        <w:jc w:val="both"/>
        <w:rPr>
          <w:sz w:val="24"/>
          <w:szCs w:val="24"/>
        </w:rPr>
      </w:pPr>
      <w:r w:rsidRPr="00AF540D">
        <w:rPr>
          <w:sz w:val="24"/>
          <w:szCs w:val="24"/>
        </w:rPr>
        <w:t>The report explores the benefits, capabilities, and visuals linked to each model, providing a comprehensive grasp of their suitability for various kinds of data. Our goal is to gain an understanding of feature importance, decision boundaries, and the cooperative contributions of ensemble models by carefully examining and interpreting visualizations.</w:t>
      </w:r>
      <w:r>
        <w:rPr>
          <w:sz w:val="24"/>
          <w:szCs w:val="24"/>
        </w:rPr>
        <w:t xml:space="preserve"> </w:t>
      </w:r>
    </w:p>
    <w:p w14:paraId="3AE63190" w14:textId="77777777" w:rsidR="009C6F0F" w:rsidRDefault="009C6F0F" w:rsidP="00A902FE">
      <w:pPr>
        <w:pStyle w:val="ListParagraph"/>
        <w:ind w:left="360"/>
        <w:jc w:val="both"/>
        <w:rPr>
          <w:sz w:val="24"/>
          <w:szCs w:val="24"/>
        </w:rPr>
      </w:pPr>
    </w:p>
    <w:p w14:paraId="5433A8EF" w14:textId="4892D6E8" w:rsidR="009C6F0F" w:rsidRDefault="00384495" w:rsidP="00A902FE">
      <w:pPr>
        <w:pStyle w:val="ListParagraph"/>
        <w:ind w:left="360"/>
        <w:jc w:val="both"/>
        <w:rPr>
          <w:sz w:val="24"/>
          <w:szCs w:val="24"/>
        </w:rPr>
      </w:pPr>
      <w:r w:rsidRPr="00384495">
        <w:rPr>
          <w:sz w:val="24"/>
          <w:szCs w:val="24"/>
        </w:rPr>
        <w:t>As we proceed through the various stages of the project, which include feature selection, hyperparameter tuning, data preprocessing, and model evaluation, our goal is to deliver not only a predictive solution but also a detailed investigation of the underlying mechanisms driving model performances. We hope to have completed the project with a thorough assessment of each model's effectiveness, establishing the foundation for well-informed predictive analytics decision-making.</w:t>
      </w:r>
    </w:p>
    <w:p w14:paraId="3FAE9E9D" w14:textId="77777777" w:rsidR="00D1320F" w:rsidRDefault="00D1320F" w:rsidP="00A902FE">
      <w:pPr>
        <w:pStyle w:val="ListParagraph"/>
        <w:ind w:left="360"/>
        <w:jc w:val="both"/>
        <w:rPr>
          <w:sz w:val="24"/>
          <w:szCs w:val="24"/>
        </w:rPr>
      </w:pPr>
    </w:p>
    <w:p w14:paraId="2B3CE759" w14:textId="51D12C5D" w:rsidR="00D1320F" w:rsidRPr="00B028B0" w:rsidRDefault="00D1320F" w:rsidP="00A902FE">
      <w:pPr>
        <w:pStyle w:val="ListParagraph"/>
        <w:ind w:left="360"/>
        <w:jc w:val="both"/>
        <w:rPr>
          <w:sz w:val="24"/>
          <w:szCs w:val="24"/>
        </w:rPr>
      </w:pPr>
      <w:r w:rsidRPr="00D1320F">
        <w:rPr>
          <w:sz w:val="24"/>
          <w:szCs w:val="24"/>
        </w:rPr>
        <w:t>This project sets out to investigate a wide range of feature selection strategies, from sophisticated wrapper and embedded techniques to more conventional filter methods. The goal is to deliberately select a subset of features that will both improve the predictive accuracy of the models and reveal the underlying patterns hidden in the dataset.</w:t>
      </w:r>
    </w:p>
    <w:p w14:paraId="477E8F95" w14:textId="77777777" w:rsidR="002638B0" w:rsidRDefault="002638B0" w:rsidP="002638B0">
      <w:pPr>
        <w:pStyle w:val="ListParagraph"/>
        <w:ind w:left="360"/>
        <w:jc w:val="both"/>
      </w:pPr>
    </w:p>
    <w:p w14:paraId="71B865DA" w14:textId="77777777" w:rsidR="002638B0" w:rsidRDefault="002638B0" w:rsidP="002638B0">
      <w:pPr>
        <w:pStyle w:val="ListParagraph"/>
        <w:ind w:left="360"/>
        <w:jc w:val="both"/>
      </w:pPr>
    </w:p>
    <w:p w14:paraId="05CA30B5" w14:textId="77777777" w:rsidR="002638B0" w:rsidRDefault="002638B0" w:rsidP="002638B0">
      <w:pPr>
        <w:pStyle w:val="ListParagraph"/>
        <w:ind w:left="360"/>
        <w:jc w:val="both"/>
      </w:pPr>
    </w:p>
    <w:p w14:paraId="452A4AF2" w14:textId="77777777" w:rsidR="00C61C4C" w:rsidRDefault="00C61C4C" w:rsidP="00817A23">
      <w:pPr>
        <w:jc w:val="both"/>
      </w:pPr>
    </w:p>
    <w:p w14:paraId="051F6FD8" w14:textId="77777777" w:rsidR="00890C6E" w:rsidRDefault="00890C6E" w:rsidP="00817A23">
      <w:pPr>
        <w:jc w:val="both"/>
      </w:pPr>
    </w:p>
    <w:p w14:paraId="00FA99C0" w14:textId="3A5E6B0D" w:rsidR="00C61C4C" w:rsidRPr="009B47FA" w:rsidRDefault="002848DA" w:rsidP="002848DA">
      <w:pPr>
        <w:jc w:val="center"/>
        <w:rPr>
          <w:b/>
          <w:bCs/>
          <w:sz w:val="32"/>
          <w:szCs w:val="32"/>
        </w:rPr>
      </w:pPr>
      <w:r w:rsidRPr="009B47FA">
        <w:rPr>
          <w:b/>
          <w:bCs/>
          <w:sz w:val="32"/>
          <w:szCs w:val="32"/>
        </w:rPr>
        <w:lastRenderedPageBreak/>
        <w:t>DATA DESCRIPTION</w:t>
      </w:r>
    </w:p>
    <w:p w14:paraId="4ECAE198" w14:textId="77777777" w:rsidR="00377562" w:rsidRDefault="00377562" w:rsidP="00C61C4C">
      <w:pPr>
        <w:pStyle w:val="Heading3"/>
        <w:spacing w:before="0" w:beforeAutospacing="0" w:after="120" w:afterAutospacing="0" w:line="300" w:lineRule="atLeast"/>
        <w:textAlignment w:val="baseline"/>
        <w:rPr>
          <w:rFonts w:asciiTheme="minorHAnsi" w:hAnsiTheme="minorHAnsi" w:cstheme="minorHAnsi"/>
          <w:color w:val="202124"/>
          <w:sz w:val="24"/>
          <w:szCs w:val="24"/>
        </w:rPr>
      </w:pPr>
    </w:p>
    <w:p w14:paraId="0883C09E" w14:textId="77B751D2" w:rsidR="00C61C4C" w:rsidRPr="00C61C4C" w:rsidRDefault="00C61C4C" w:rsidP="00C61C4C">
      <w:pPr>
        <w:pStyle w:val="Heading3"/>
        <w:spacing w:before="0" w:beforeAutospacing="0" w:after="120" w:afterAutospacing="0" w:line="300" w:lineRule="atLeast"/>
        <w:textAlignment w:val="baseline"/>
        <w:rPr>
          <w:rFonts w:asciiTheme="minorHAnsi" w:hAnsiTheme="minorHAnsi" w:cstheme="minorHAnsi"/>
          <w:color w:val="202124"/>
          <w:sz w:val="24"/>
          <w:szCs w:val="24"/>
        </w:rPr>
      </w:pPr>
      <w:r w:rsidRPr="00C61C4C">
        <w:rPr>
          <w:rFonts w:asciiTheme="minorHAnsi" w:hAnsiTheme="minorHAnsi" w:cstheme="minorHAnsi"/>
          <w:color w:val="202124"/>
          <w:sz w:val="24"/>
          <w:szCs w:val="24"/>
        </w:rPr>
        <w:t>job_postings.csv</w:t>
      </w:r>
    </w:p>
    <w:p w14:paraId="41811124" w14:textId="5585C03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job_id</w:t>
      </w:r>
      <w:r w:rsidRPr="00C61C4C">
        <w:rPr>
          <w:rFonts w:cstheme="minorHAnsi"/>
          <w:color w:val="3C4043"/>
          <w:sz w:val="24"/>
          <w:szCs w:val="24"/>
        </w:rPr>
        <w:t>: The job ID as defined by LinkedIn (</w:t>
      </w:r>
      <w:hyperlink r:id="rId6" w:tgtFrame="_blank" w:history="1">
        <w:r w:rsidRPr="00C61C4C">
          <w:rPr>
            <w:rStyle w:val="Hyperlink"/>
            <w:rFonts w:cstheme="minorHAnsi"/>
            <w:color w:val="202124"/>
            <w:sz w:val="24"/>
            <w:szCs w:val="24"/>
            <w:u w:val="none"/>
            <w:bdr w:val="none" w:sz="0" w:space="0" w:color="auto" w:frame="1"/>
          </w:rPr>
          <w:t>https://www.linkedin.com/jobs/view/</w:t>
        </w:r>
      </w:hyperlink>
      <w:r w:rsidRPr="00C61C4C">
        <w:rPr>
          <w:rFonts w:cstheme="minorHAnsi"/>
          <w:color w:val="3C4043"/>
          <w:sz w:val="24"/>
          <w:szCs w:val="24"/>
        </w:rPr>
        <w:t> </w:t>
      </w:r>
      <w:r w:rsidRPr="00C61C4C">
        <w:rPr>
          <w:rStyle w:val="Emphasis"/>
          <w:rFonts w:cstheme="minorHAnsi"/>
          <w:color w:val="3C4043"/>
          <w:sz w:val="24"/>
          <w:szCs w:val="24"/>
          <w:bdr w:val="none" w:sz="0" w:space="0" w:color="auto" w:frame="1"/>
        </w:rPr>
        <w:t>job_id</w:t>
      </w:r>
      <w:r w:rsidRPr="00C61C4C">
        <w:rPr>
          <w:rFonts w:cstheme="minorHAnsi"/>
          <w:color w:val="3C4043"/>
          <w:sz w:val="24"/>
          <w:szCs w:val="24"/>
        </w:rPr>
        <w:t>)</w:t>
      </w:r>
    </w:p>
    <w:p w14:paraId="0F7B5E35"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company_id</w:t>
      </w:r>
      <w:r w:rsidRPr="00C61C4C">
        <w:rPr>
          <w:rFonts w:cstheme="minorHAnsi"/>
          <w:color w:val="3C4043"/>
          <w:sz w:val="24"/>
          <w:szCs w:val="24"/>
        </w:rPr>
        <w:t>: Identifier for the company associated with the job posting (maps to companies.csv)</w:t>
      </w:r>
    </w:p>
    <w:p w14:paraId="0AD9DFB7"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title</w:t>
      </w:r>
      <w:r w:rsidRPr="00C61C4C">
        <w:rPr>
          <w:rFonts w:cstheme="minorHAnsi"/>
          <w:color w:val="3C4043"/>
          <w:sz w:val="24"/>
          <w:szCs w:val="24"/>
        </w:rPr>
        <w:t>: Job title.</w:t>
      </w:r>
    </w:p>
    <w:p w14:paraId="63681564"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description</w:t>
      </w:r>
      <w:r w:rsidRPr="00C61C4C">
        <w:rPr>
          <w:rFonts w:cstheme="minorHAnsi"/>
          <w:color w:val="3C4043"/>
          <w:sz w:val="24"/>
          <w:szCs w:val="24"/>
        </w:rPr>
        <w:t>: Job description.</w:t>
      </w:r>
    </w:p>
    <w:p w14:paraId="2B099A16"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max_salary</w:t>
      </w:r>
      <w:r w:rsidRPr="00C61C4C">
        <w:rPr>
          <w:rFonts w:cstheme="minorHAnsi"/>
          <w:color w:val="3C4043"/>
          <w:sz w:val="24"/>
          <w:szCs w:val="24"/>
        </w:rPr>
        <w:t>: Maximum salary</w:t>
      </w:r>
    </w:p>
    <w:p w14:paraId="2A690207"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med_salary</w:t>
      </w:r>
      <w:r w:rsidRPr="00C61C4C">
        <w:rPr>
          <w:rFonts w:cstheme="minorHAnsi"/>
          <w:color w:val="3C4043"/>
          <w:sz w:val="24"/>
          <w:szCs w:val="24"/>
        </w:rPr>
        <w:t>: Median salary</w:t>
      </w:r>
    </w:p>
    <w:p w14:paraId="197F9DB0"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min_salary</w:t>
      </w:r>
      <w:r w:rsidRPr="00C61C4C">
        <w:rPr>
          <w:rFonts w:cstheme="minorHAnsi"/>
          <w:color w:val="3C4043"/>
          <w:sz w:val="24"/>
          <w:szCs w:val="24"/>
        </w:rPr>
        <w:t>: Minimum salary</w:t>
      </w:r>
    </w:p>
    <w:p w14:paraId="4FD125EE"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pay_period</w:t>
      </w:r>
      <w:r w:rsidRPr="00C61C4C">
        <w:rPr>
          <w:rFonts w:cstheme="minorHAnsi"/>
          <w:color w:val="3C4043"/>
          <w:sz w:val="24"/>
          <w:szCs w:val="24"/>
        </w:rPr>
        <w:t>: Pay period for salary (Hourly, Monthly, Yearly)</w:t>
      </w:r>
    </w:p>
    <w:p w14:paraId="25A8EFC2"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formatted_work_type</w:t>
      </w:r>
      <w:r w:rsidRPr="00C61C4C">
        <w:rPr>
          <w:rFonts w:cstheme="minorHAnsi"/>
          <w:color w:val="3C4043"/>
          <w:sz w:val="24"/>
          <w:szCs w:val="24"/>
        </w:rPr>
        <w:t>: Type of work (Fulltime, Parttime, Contract)</w:t>
      </w:r>
    </w:p>
    <w:p w14:paraId="5D02A637"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location</w:t>
      </w:r>
      <w:r w:rsidRPr="00C61C4C">
        <w:rPr>
          <w:rFonts w:cstheme="minorHAnsi"/>
          <w:color w:val="3C4043"/>
          <w:sz w:val="24"/>
          <w:szCs w:val="24"/>
        </w:rPr>
        <w:t>: Job location</w:t>
      </w:r>
    </w:p>
    <w:p w14:paraId="49AF636C"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applies</w:t>
      </w:r>
      <w:r w:rsidRPr="00C61C4C">
        <w:rPr>
          <w:rFonts w:cstheme="minorHAnsi"/>
          <w:color w:val="3C4043"/>
          <w:sz w:val="24"/>
          <w:szCs w:val="24"/>
        </w:rPr>
        <w:t>: Number of applications that have been submitted</w:t>
      </w:r>
    </w:p>
    <w:p w14:paraId="6885FF19"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original_listed_time</w:t>
      </w:r>
      <w:r w:rsidRPr="00C61C4C">
        <w:rPr>
          <w:rFonts w:cstheme="minorHAnsi"/>
          <w:color w:val="3C4043"/>
          <w:sz w:val="24"/>
          <w:szCs w:val="24"/>
        </w:rPr>
        <w:t>: Original time the job was listed</w:t>
      </w:r>
    </w:p>
    <w:p w14:paraId="77984C41"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remote_allowed</w:t>
      </w:r>
      <w:r w:rsidRPr="00C61C4C">
        <w:rPr>
          <w:rFonts w:cstheme="minorHAnsi"/>
          <w:color w:val="3C4043"/>
          <w:sz w:val="24"/>
          <w:szCs w:val="24"/>
        </w:rPr>
        <w:t>: Whether job permits remote work</w:t>
      </w:r>
    </w:p>
    <w:p w14:paraId="28B24237"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views</w:t>
      </w:r>
      <w:r w:rsidRPr="00C61C4C">
        <w:rPr>
          <w:rFonts w:cstheme="minorHAnsi"/>
          <w:color w:val="3C4043"/>
          <w:sz w:val="24"/>
          <w:szCs w:val="24"/>
        </w:rPr>
        <w:t>: Number of times the job posting has been viewed</w:t>
      </w:r>
    </w:p>
    <w:p w14:paraId="59A30156"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job_posting_url</w:t>
      </w:r>
      <w:r w:rsidRPr="00C61C4C">
        <w:rPr>
          <w:rFonts w:cstheme="minorHAnsi"/>
          <w:color w:val="3C4043"/>
          <w:sz w:val="24"/>
          <w:szCs w:val="24"/>
        </w:rPr>
        <w:t>: URL to the job posting on a platform</w:t>
      </w:r>
    </w:p>
    <w:p w14:paraId="5D771369"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application_url</w:t>
      </w:r>
      <w:r w:rsidRPr="00C61C4C">
        <w:rPr>
          <w:rFonts w:cstheme="minorHAnsi"/>
          <w:color w:val="3C4043"/>
          <w:sz w:val="24"/>
          <w:szCs w:val="24"/>
        </w:rPr>
        <w:t>: URL where applications can be submitted</w:t>
      </w:r>
    </w:p>
    <w:p w14:paraId="3C3094D0"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application_type</w:t>
      </w:r>
      <w:r w:rsidRPr="00C61C4C">
        <w:rPr>
          <w:rFonts w:cstheme="minorHAnsi"/>
          <w:color w:val="3C4043"/>
          <w:sz w:val="24"/>
          <w:szCs w:val="24"/>
        </w:rPr>
        <w:t>: Type of application process (offsite, complex/simple onsite)</w:t>
      </w:r>
    </w:p>
    <w:p w14:paraId="2EC9B818"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expiry</w:t>
      </w:r>
      <w:r w:rsidRPr="00C61C4C">
        <w:rPr>
          <w:rFonts w:cstheme="minorHAnsi"/>
          <w:color w:val="3C4043"/>
          <w:sz w:val="24"/>
          <w:szCs w:val="24"/>
        </w:rPr>
        <w:t>: Expiration date or time for the job listing</w:t>
      </w:r>
    </w:p>
    <w:p w14:paraId="0BA843F8"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closed_time</w:t>
      </w:r>
      <w:r w:rsidRPr="00C61C4C">
        <w:rPr>
          <w:rFonts w:cstheme="minorHAnsi"/>
          <w:color w:val="3C4043"/>
          <w:sz w:val="24"/>
          <w:szCs w:val="24"/>
        </w:rPr>
        <w:t>: Time to close job listing</w:t>
      </w:r>
    </w:p>
    <w:p w14:paraId="51442D00"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formatted_experience_level</w:t>
      </w:r>
      <w:r w:rsidRPr="00C61C4C">
        <w:rPr>
          <w:rFonts w:cstheme="minorHAnsi"/>
          <w:color w:val="3C4043"/>
          <w:sz w:val="24"/>
          <w:szCs w:val="24"/>
        </w:rPr>
        <w:t>: Job experience level (entry, associate, executive, etc)</w:t>
      </w:r>
    </w:p>
    <w:p w14:paraId="3F7F43C6"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skills_desc</w:t>
      </w:r>
      <w:r w:rsidRPr="00C61C4C">
        <w:rPr>
          <w:rFonts w:cstheme="minorHAnsi"/>
          <w:color w:val="3C4043"/>
          <w:sz w:val="24"/>
          <w:szCs w:val="24"/>
        </w:rPr>
        <w:t>: Description detailing required skills for job</w:t>
      </w:r>
    </w:p>
    <w:p w14:paraId="1057D68E"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listed_time</w:t>
      </w:r>
      <w:r w:rsidRPr="00C61C4C">
        <w:rPr>
          <w:rFonts w:cstheme="minorHAnsi"/>
          <w:color w:val="3C4043"/>
          <w:sz w:val="24"/>
          <w:szCs w:val="24"/>
        </w:rPr>
        <w:t>: Time when the job was listed</w:t>
      </w:r>
    </w:p>
    <w:p w14:paraId="14CEADFA"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posting_domain</w:t>
      </w:r>
      <w:r w:rsidRPr="00C61C4C">
        <w:rPr>
          <w:rFonts w:cstheme="minorHAnsi"/>
          <w:color w:val="3C4043"/>
          <w:sz w:val="24"/>
          <w:szCs w:val="24"/>
        </w:rPr>
        <w:t>: Domain of the website with application</w:t>
      </w:r>
    </w:p>
    <w:p w14:paraId="57F4FFA0"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sponsored</w:t>
      </w:r>
      <w:r w:rsidRPr="00C61C4C">
        <w:rPr>
          <w:rFonts w:cstheme="minorHAnsi"/>
          <w:color w:val="3C4043"/>
          <w:sz w:val="24"/>
          <w:szCs w:val="24"/>
        </w:rPr>
        <w:t>: Whether the job listing is sponsored or promoted.</w:t>
      </w:r>
    </w:p>
    <w:p w14:paraId="6CFF729E"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work_type</w:t>
      </w:r>
      <w:r w:rsidRPr="00C61C4C">
        <w:rPr>
          <w:rFonts w:cstheme="minorHAnsi"/>
          <w:color w:val="3C4043"/>
          <w:sz w:val="24"/>
          <w:szCs w:val="24"/>
        </w:rPr>
        <w:t>: Type of work associated with the job</w:t>
      </w:r>
    </w:p>
    <w:p w14:paraId="1EDCFAE8"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currency</w:t>
      </w:r>
      <w:r w:rsidRPr="00C61C4C">
        <w:rPr>
          <w:rFonts w:cstheme="minorHAnsi"/>
          <w:color w:val="3C4043"/>
          <w:sz w:val="24"/>
          <w:szCs w:val="24"/>
        </w:rPr>
        <w:t>: Currency in which the salary is provided.</w:t>
      </w:r>
    </w:p>
    <w:p w14:paraId="1E925227" w14:textId="77777777" w:rsidR="00C61C4C" w:rsidRPr="00C61C4C" w:rsidRDefault="00C61C4C" w:rsidP="00C61C4C">
      <w:pPr>
        <w:numPr>
          <w:ilvl w:val="0"/>
          <w:numId w:val="7"/>
        </w:numPr>
        <w:spacing w:after="0" w:line="240" w:lineRule="auto"/>
        <w:textAlignment w:val="baseline"/>
        <w:rPr>
          <w:rFonts w:cstheme="minorHAnsi"/>
          <w:color w:val="3C4043"/>
          <w:sz w:val="24"/>
          <w:szCs w:val="24"/>
        </w:rPr>
      </w:pPr>
      <w:r w:rsidRPr="00C61C4C">
        <w:rPr>
          <w:rStyle w:val="Strong"/>
          <w:rFonts w:cstheme="minorHAnsi"/>
          <w:color w:val="3C4043"/>
          <w:sz w:val="24"/>
          <w:szCs w:val="24"/>
          <w:bdr w:val="none" w:sz="0" w:space="0" w:color="auto" w:frame="1"/>
        </w:rPr>
        <w:t>compensation_type</w:t>
      </w:r>
      <w:r w:rsidRPr="00C61C4C">
        <w:rPr>
          <w:rFonts w:cstheme="minorHAnsi"/>
          <w:color w:val="3C4043"/>
          <w:sz w:val="24"/>
          <w:szCs w:val="24"/>
        </w:rPr>
        <w:t>: Type of compensation for the job.</w:t>
      </w:r>
    </w:p>
    <w:p w14:paraId="558C0562" w14:textId="77777777" w:rsidR="00377562" w:rsidRDefault="00377562" w:rsidP="00377562">
      <w:pPr>
        <w:spacing w:after="120" w:line="300" w:lineRule="atLeast"/>
        <w:textAlignment w:val="baseline"/>
        <w:outlineLvl w:val="2"/>
        <w:rPr>
          <w:rFonts w:ascii="Inter" w:eastAsia="Times New Roman" w:hAnsi="Inter" w:cs="Times New Roman"/>
          <w:b/>
          <w:bCs/>
          <w:color w:val="202124"/>
          <w:sz w:val="24"/>
          <w:szCs w:val="24"/>
          <w:lang w:val="en-IN" w:eastAsia="en-IN"/>
        </w:rPr>
      </w:pPr>
    </w:p>
    <w:p w14:paraId="0170B0BA" w14:textId="477B056D" w:rsidR="00377562" w:rsidRPr="00377562" w:rsidRDefault="00377562" w:rsidP="00377562">
      <w:pPr>
        <w:spacing w:after="120" w:line="300" w:lineRule="atLeast"/>
        <w:textAlignment w:val="baseline"/>
        <w:outlineLvl w:val="2"/>
        <w:rPr>
          <w:rFonts w:eastAsia="Times New Roman" w:cstheme="minorHAnsi"/>
          <w:b/>
          <w:bCs/>
          <w:color w:val="202124"/>
          <w:sz w:val="24"/>
          <w:szCs w:val="24"/>
          <w:lang w:val="en-IN" w:eastAsia="en-IN"/>
        </w:rPr>
      </w:pPr>
      <w:r w:rsidRPr="00377562">
        <w:rPr>
          <w:rFonts w:eastAsia="Times New Roman" w:cstheme="minorHAnsi"/>
          <w:b/>
          <w:bCs/>
          <w:color w:val="202124"/>
          <w:sz w:val="24"/>
          <w:szCs w:val="24"/>
          <w:lang w:val="en-IN" w:eastAsia="en-IN"/>
        </w:rPr>
        <w:t>job_details/benefits.csv</w:t>
      </w:r>
    </w:p>
    <w:p w14:paraId="5B387136" w14:textId="77777777" w:rsidR="00377562" w:rsidRPr="00377562" w:rsidRDefault="00377562" w:rsidP="00377562">
      <w:pPr>
        <w:numPr>
          <w:ilvl w:val="0"/>
          <w:numId w:val="8"/>
        </w:numPr>
        <w:spacing w:after="0" w:line="240" w:lineRule="auto"/>
        <w:textAlignment w:val="baseline"/>
        <w:rPr>
          <w:rFonts w:eastAsia="Times New Roman" w:cstheme="minorHAnsi"/>
          <w:color w:val="3C4043"/>
          <w:sz w:val="24"/>
          <w:szCs w:val="24"/>
          <w:lang w:val="en-IN" w:eastAsia="en-IN"/>
        </w:rPr>
      </w:pPr>
      <w:r w:rsidRPr="00377562">
        <w:rPr>
          <w:rFonts w:eastAsia="Times New Roman" w:cstheme="minorHAnsi"/>
          <w:b/>
          <w:bCs/>
          <w:color w:val="3C4043"/>
          <w:sz w:val="24"/>
          <w:szCs w:val="24"/>
          <w:bdr w:val="none" w:sz="0" w:space="0" w:color="auto" w:frame="1"/>
          <w:lang w:val="en-IN" w:eastAsia="en-IN"/>
        </w:rPr>
        <w:t>job_id</w:t>
      </w:r>
      <w:r w:rsidRPr="00377562">
        <w:rPr>
          <w:rFonts w:eastAsia="Times New Roman" w:cstheme="minorHAnsi"/>
          <w:color w:val="3C4043"/>
          <w:sz w:val="24"/>
          <w:szCs w:val="24"/>
          <w:lang w:val="en-IN" w:eastAsia="en-IN"/>
        </w:rPr>
        <w:t>: The job ID</w:t>
      </w:r>
    </w:p>
    <w:p w14:paraId="1F5C13D0" w14:textId="77777777" w:rsidR="00377562" w:rsidRPr="00377562" w:rsidRDefault="00377562" w:rsidP="00377562">
      <w:pPr>
        <w:numPr>
          <w:ilvl w:val="0"/>
          <w:numId w:val="8"/>
        </w:numPr>
        <w:spacing w:after="0" w:line="240" w:lineRule="auto"/>
        <w:textAlignment w:val="baseline"/>
        <w:rPr>
          <w:rFonts w:eastAsia="Times New Roman" w:cstheme="minorHAnsi"/>
          <w:color w:val="3C4043"/>
          <w:sz w:val="24"/>
          <w:szCs w:val="24"/>
          <w:lang w:val="en-IN" w:eastAsia="en-IN"/>
        </w:rPr>
      </w:pPr>
      <w:r w:rsidRPr="00377562">
        <w:rPr>
          <w:rFonts w:eastAsia="Times New Roman" w:cstheme="minorHAnsi"/>
          <w:b/>
          <w:bCs/>
          <w:color w:val="3C4043"/>
          <w:sz w:val="24"/>
          <w:szCs w:val="24"/>
          <w:bdr w:val="none" w:sz="0" w:space="0" w:color="auto" w:frame="1"/>
          <w:lang w:val="en-IN" w:eastAsia="en-IN"/>
        </w:rPr>
        <w:t>type</w:t>
      </w:r>
      <w:r w:rsidRPr="00377562">
        <w:rPr>
          <w:rFonts w:eastAsia="Times New Roman" w:cstheme="minorHAnsi"/>
          <w:color w:val="3C4043"/>
          <w:sz w:val="24"/>
          <w:szCs w:val="24"/>
          <w:lang w:val="en-IN" w:eastAsia="en-IN"/>
        </w:rPr>
        <w:t>: Type of benefit provided (401K, Medical Insurance, etc)</w:t>
      </w:r>
    </w:p>
    <w:p w14:paraId="2A70E6C9" w14:textId="77777777" w:rsidR="00377562" w:rsidRPr="00377562" w:rsidRDefault="00377562" w:rsidP="00377562">
      <w:pPr>
        <w:numPr>
          <w:ilvl w:val="0"/>
          <w:numId w:val="8"/>
        </w:numPr>
        <w:spacing w:after="0" w:line="240" w:lineRule="auto"/>
        <w:textAlignment w:val="baseline"/>
        <w:rPr>
          <w:rFonts w:eastAsia="Times New Roman" w:cstheme="minorHAnsi"/>
          <w:color w:val="3C4043"/>
          <w:sz w:val="24"/>
          <w:szCs w:val="24"/>
          <w:lang w:val="en-IN" w:eastAsia="en-IN"/>
        </w:rPr>
      </w:pPr>
      <w:r w:rsidRPr="00377562">
        <w:rPr>
          <w:rFonts w:eastAsia="Times New Roman" w:cstheme="minorHAnsi"/>
          <w:b/>
          <w:bCs/>
          <w:color w:val="3C4043"/>
          <w:sz w:val="24"/>
          <w:szCs w:val="24"/>
          <w:bdr w:val="none" w:sz="0" w:space="0" w:color="auto" w:frame="1"/>
          <w:lang w:val="en-IN" w:eastAsia="en-IN"/>
        </w:rPr>
        <w:t>inferred</w:t>
      </w:r>
      <w:r w:rsidRPr="00377562">
        <w:rPr>
          <w:rFonts w:eastAsia="Times New Roman" w:cstheme="minorHAnsi"/>
          <w:color w:val="3C4043"/>
          <w:sz w:val="24"/>
          <w:szCs w:val="24"/>
          <w:lang w:val="en-IN" w:eastAsia="en-IN"/>
        </w:rPr>
        <w:t>: Whether the benefit was explicitly tagged or inferred through text by LinkedIn</w:t>
      </w:r>
    </w:p>
    <w:p w14:paraId="751CA105" w14:textId="77777777" w:rsidR="000630C3" w:rsidRDefault="000630C3" w:rsidP="000630C3">
      <w:pPr>
        <w:spacing w:after="120" w:line="300" w:lineRule="atLeast"/>
        <w:textAlignment w:val="baseline"/>
        <w:outlineLvl w:val="2"/>
        <w:rPr>
          <w:rFonts w:ascii="Inter" w:eastAsia="Times New Roman" w:hAnsi="Inter" w:cs="Times New Roman"/>
          <w:b/>
          <w:bCs/>
          <w:color w:val="202124"/>
          <w:sz w:val="24"/>
          <w:szCs w:val="24"/>
          <w:lang w:val="en-IN" w:eastAsia="en-IN"/>
        </w:rPr>
      </w:pPr>
    </w:p>
    <w:p w14:paraId="63F3CEAB" w14:textId="4FCC8BD1" w:rsidR="000630C3" w:rsidRPr="000630C3" w:rsidRDefault="000630C3" w:rsidP="000630C3">
      <w:pPr>
        <w:spacing w:after="120" w:line="300" w:lineRule="atLeast"/>
        <w:textAlignment w:val="baseline"/>
        <w:outlineLvl w:val="2"/>
        <w:rPr>
          <w:rFonts w:eastAsia="Times New Roman" w:cstheme="minorHAnsi"/>
          <w:b/>
          <w:bCs/>
          <w:color w:val="202124"/>
          <w:sz w:val="24"/>
          <w:szCs w:val="24"/>
          <w:lang w:val="en-IN" w:eastAsia="en-IN"/>
        </w:rPr>
      </w:pPr>
      <w:r w:rsidRPr="000630C3">
        <w:rPr>
          <w:rFonts w:eastAsia="Times New Roman" w:cstheme="minorHAnsi"/>
          <w:b/>
          <w:bCs/>
          <w:color w:val="202124"/>
          <w:sz w:val="24"/>
          <w:szCs w:val="24"/>
          <w:lang w:val="en-IN" w:eastAsia="en-IN"/>
        </w:rPr>
        <w:t>company_details/companies.csv</w:t>
      </w:r>
    </w:p>
    <w:p w14:paraId="1B4C50DD"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company_id</w:t>
      </w:r>
      <w:r w:rsidRPr="000630C3">
        <w:rPr>
          <w:rFonts w:eastAsia="Times New Roman" w:cstheme="minorHAnsi"/>
          <w:color w:val="3C4043"/>
          <w:sz w:val="24"/>
          <w:szCs w:val="24"/>
          <w:lang w:val="en-IN" w:eastAsia="en-IN"/>
        </w:rPr>
        <w:t>: The company ID as defined by LinkedIn</w:t>
      </w:r>
    </w:p>
    <w:p w14:paraId="59C6E07C"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name</w:t>
      </w:r>
      <w:r w:rsidRPr="000630C3">
        <w:rPr>
          <w:rFonts w:eastAsia="Times New Roman" w:cstheme="minorHAnsi"/>
          <w:color w:val="3C4043"/>
          <w:sz w:val="24"/>
          <w:szCs w:val="24"/>
          <w:lang w:val="en-IN" w:eastAsia="en-IN"/>
        </w:rPr>
        <w:t>: Company name</w:t>
      </w:r>
    </w:p>
    <w:p w14:paraId="3D9EE9B6"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lastRenderedPageBreak/>
        <w:t>description</w:t>
      </w:r>
      <w:r w:rsidRPr="000630C3">
        <w:rPr>
          <w:rFonts w:eastAsia="Times New Roman" w:cstheme="minorHAnsi"/>
          <w:color w:val="3C4043"/>
          <w:sz w:val="24"/>
          <w:szCs w:val="24"/>
          <w:lang w:val="en-IN" w:eastAsia="en-IN"/>
        </w:rPr>
        <w:t>: Company description</w:t>
      </w:r>
    </w:p>
    <w:p w14:paraId="1478BDD7"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company_size</w:t>
      </w:r>
      <w:r w:rsidRPr="000630C3">
        <w:rPr>
          <w:rFonts w:eastAsia="Times New Roman" w:cstheme="minorHAnsi"/>
          <w:color w:val="3C4043"/>
          <w:sz w:val="24"/>
          <w:szCs w:val="24"/>
          <w:lang w:val="en-IN" w:eastAsia="en-IN"/>
        </w:rPr>
        <w:t>: Company grouping based on number of employees (0 Smallest - 7 Largest)</w:t>
      </w:r>
    </w:p>
    <w:p w14:paraId="7717A8F5"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country</w:t>
      </w:r>
      <w:r w:rsidRPr="000630C3">
        <w:rPr>
          <w:rFonts w:eastAsia="Times New Roman" w:cstheme="minorHAnsi"/>
          <w:color w:val="3C4043"/>
          <w:sz w:val="24"/>
          <w:szCs w:val="24"/>
          <w:lang w:val="en-IN" w:eastAsia="en-IN"/>
        </w:rPr>
        <w:t>: Country of company headquarters.</w:t>
      </w:r>
    </w:p>
    <w:p w14:paraId="61B9C69F"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state</w:t>
      </w:r>
      <w:r w:rsidRPr="000630C3">
        <w:rPr>
          <w:rFonts w:eastAsia="Times New Roman" w:cstheme="minorHAnsi"/>
          <w:color w:val="3C4043"/>
          <w:sz w:val="24"/>
          <w:szCs w:val="24"/>
          <w:lang w:val="en-IN" w:eastAsia="en-IN"/>
        </w:rPr>
        <w:t>: State of company headquarters.</w:t>
      </w:r>
    </w:p>
    <w:p w14:paraId="2F05B946"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city</w:t>
      </w:r>
      <w:r w:rsidRPr="000630C3">
        <w:rPr>
          <w:rFonts w:eastAsia="Times New Roman" w:cstheme="minorHAnsi"/>
          <w:color w:val="3C4043"/>
          <w:sz w:val="24"/>
          <w:szCs w:val="24"/>
          <w:lang w:val="en-IN" w:eastAsia="en-IN"/>
        </w:rPr>
        <w:t>: City of company headquarters.</w:t>
      </w:r>
    </w:p>
    <w:p w14:paraId="09A18168"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zip_code</w:t>
      </w:r>
      <w:r w:rsidRPr="000630C3">
        <w:rPr>
          <w:rFonts w:eastAsia="Times New Roman" w:cstheme="minorHAnsi"/>
          <w:color w:val="3C4043"/>
          <w:sz w:val="24"/>
          <w:szCs w:val="24"/>
          <w:lang w:val="en-IN" w:eastAsia="en-IN"/>
        </w:rPr>
        <w:t>: ZIP code of company's headquarters.</w:t>
      </w:r>
    </w:p>
    <w:p w14:paraId="13EE377E"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address</w:t>
      </w:r>
      <w:r w:rsidRPr="000630C3">
        <w:rPr>
          <w:rFonts w:eastAsia="Times New Roman" w:cstheme="minorHAnsi"/>
          <w:color w:val="3C4043"/>
          <w:sz w:val="24"/>
          <w:szCs w:val="24"/>
          <w:lang w:val="en-IN" w:eastAsia="en-IN"/>
        </w:rPr>
        <w:t>: Address of company's headquarters</w:t>
      </w:r>
    </w:p>
    <w:p w14:paraId="34D3A5E8" w14:textId="77777777" w:rsidR="000630C3" w:rsidRPr="000630C3" w:rsidRDefault="000630C3" w:rsidP="000630C3">
      <w:pPr>
        <w:numPr>
          <w:ilvl w:val="0"/>
          <w:numId w:val="9"/>
        </w:numPr>
        <w:spacing w:after="0" w:line="240" w:lineRule="auto"/>
        <w:textAlignment w:val="baseline"/>
        <w:rPr>
          <w:rFonts w:eastAsia="Times New Roman" w:cstheme="minorHAnsi"/>
          <w:color w:val="3C4043"/>
          <w:sz w:val="24"/>
          <w:szCs w:val="24"/>
          <w:lang w:val="en-IN" w:eastAsia="en-IN"/>
        </w:rPr>
      </w:pPr>
      <w:r w:rsidRPr="000630C3">
        <w:rPr>
          <w:rFonts w:eastAsia="Times New Roman" w:cstheme="minorHAnsi"/>
          <w:b/>
          <w:bCs/>
          <w:color w:val="3C4043"/>
          <w:sz w:val="24"/>
          <w:szCs w:val="24"/>
          <w:bdr w:val="none" w:sz="0" w:space="0" w:color="auto" w:frame="1"/>
          <w:lang w:val="en-IN" w:eastAsia="en-IN"/>
        </w:rPr>
        <w:t>url</w:t>
      </w:r>
      <w:r w:rsidRPr="000630C3">
        <w:rPr>
          <w:rFonts w:eastAsia="Times New Roman" w:cstheme="minorHAnsi"/>
          <w:color w:val="3C4043"/>
          <w:sz w:val="24"/>
          <w:szCs w:val="24"/>
          <w:lang w:val="en-IN" w:eastAsia="en-IN"/>
        </w:rPr>
        <w:t>: Link to company's LinkedIn page</w:t>
      </w:r>
    </w:p>
    <w:p w14:paraId="566DD8C2" w14:textId="77777777" w:rsidR="00C61C4C" w:rsidRPr="00DF1923" w:rsidRDefault="00C61C4C" w:rsidP="00817A23">
      <w:pPr>
        <w:jc w:val="both"/>
        <w:rPr>
          <w:rFonts w:cstheme="minorHAnsi"/>
          <w:b/>
          <w:bCs/>
          <w:sz w:val="24"/>
          <w:szCs w:val="24"/>
        </w:rPr>
      </w:pPr>
    </w:p>
    <w:p w14:paraId="4E1D2C3D" w14:textId="77777777" w:rsidR="00DF1923" w:rsidRPr="00DF1923" w:rsidRDefault="00DF1923" w:rsidP="00DF1923">
      <w:pPr>
        <w:spacing w:after="120" w:line="300" w:lineRule="atLeast"/>
        <w:textAlignment w:val="baseline"/>
        <w:outlineLvl w:val="2"/>
        <w:rPr>
          <w:rFonts w:eastAsia="Times New Roman" w:cstheme="minorHAnsi"/>
          <w:b/>
          <w:bCs/>
          <w:color w:val="202124"/>
          <w:sz w:val="24"/>
          <w:szCs w:val="24"/>
          <w:lang w:val="en-IN" w:eastAsia="en-IN"/>
        </w:rPr>
      </w:pPr>
      <w:r w:rsidRPr="00DF1923">
        <w:rPr>
          <w:rFonts w:eastAsia="Times New Roman" w:cstheme="minorHAnsi"/>
          <w:b/>
          <w:bCs/>
          <w:color w:val="202124"/>
          <w:sz w:val="24"/>
          <w:szCs w:val="24"/>
          <w:lang w:val="en-IN" w:eastAsia="en-IN"/>
        </w:rPr>
        <w:t>company_details/employee_counts.csv</w:t>
      </w:r>
    </w:p>
    <w:p w14:paraId="5036F368" w14:textId="77777777" w:rsidR="00DF1923" w:rsidRPr="00DF1923" w:rsidRDefault="00DF1923" w:rsidP="00DF1923">
      <w:pPr>
        <w:numPr>
          <w:ilvl w:val="0"/>
          <w:numId w:val="10"/>
        </w:numPr>
        <w:spacing w:after="0" w:line="240" w:lineRule="auto"/>
        <w:textAlignment w:val="baseline"/>
        <w:rPr>
          <w:rFonts w:eastAsia="Times New Roman" w:cstheme="minorHAnsi"/>
          <w:color w:val="3C4043"/>
          <w:sz w:val="24"/>
          <w:szCs w:val="24"/>
          <w:lang w:val="en-IN" w:eastAsia="en-IN"/>
        </w:rPr>
      </w:pPr>
      <w:r w:rsidRPr="00DF1923">
        <w:rPr>
          <w:rFonts w:eastAsia="Times New Roman" w:cstheme="minorHAnsi"/>
          <w:b/>
          <w:bCs/>
          <w:color w:val="3C4043"/>
          <w:sz w:val="24"/>
          <w:szCs w:val="24"/>
          <w:bdr w:val="none" w:sz="0" w:space="0" w:color="auto" w:frame="1"/>
          <w:lang w:val="en-IN" w:eastAsia="en-IN"/>
        </w:rPr>
        <w:t>company_id</w:t>
      </w:r>
      <w:r w:rsidRPr="00DF1923">
        <w:rPr>
          <w:rFonts w:eastAsia="Times New Roman" w:cstheme="minorHAnsi"/>
          <w:color w:val="3C4043"/>
          <w:sz w:val="24"/>
          <w:szCs w:val="24"/>
          <w:lang w:val="en-IN" w:eastAsia="en-IN"/>
        </w:rPr>
        <w:t>: The company ID</w:t>
      </w:r>
    </w:p>
    <w:p w14:paraId="6724AF0D" w14:textId="77777777" w:rsidR="00DF1923" w:rsidRPr="00DF1923" w:rsidRDefault="00DF1923" w:rsidP="00DF1923">
      <w:pPr>
        <w:numPr>
          <w:ilvl w:val="0"/>
          <w:numId w:val="10"/>
        </w:numPr>
        <w:spacing w:after="0" w:line="240" w:lineRule="auto"/>
        <w:textAlignment w:val="baseline"/>
        <w:rPr>
          <w:rFonts w:eastAsia="Times New Roman" w:cstheme="minorHAnsi"/>
          <w:color w:val="3C4043"/>
          <w:sz w:val="24"/>
          <w:szCs w:val="24"/>
          <w:lang w:val="en-IN" w:eastAsia="en-IN"/>
        </w:rPr>
      </w:pPr>
      <w:r w:rsidRPr="00DF1923">
        <w:rPr>
          <w:rFonts w:eastAsia="Times New Roman" w:cstheme="minorHAnsi"/>
          <w:b/>
          <w:bCs/>
          <w:color w:val="3C4043"/>
          <w:sz w:val="24"/>
          <w:szCs w:val="24"/>
          <w:bdr w:val="none" w:sz="0" w:space="0" w:color="auto" w:frame="1"/>
          <w:lang w:val="en-IN" w:eastAsia="en-IN"/>
        </w:rPr>
        <w:t>employee_count</w:t>
      </w:r>
      <w:r w:rsidRPr="00DF1923">
        <w:rPr>
          <w:rFonts w:eastAsia="Times New Roman" w:cstheme="minorHAnsi"/>
          <w:color w:val="3C4043"/>
          <w:sz w:val="24"/>
          <w:szCs w:val="24"/>
          <w:lang w:val="en-IN" w:eastAsia="en-IN"/>
        </w:rPr>
        <w:t>: Number of employees at company</w:t>
      </w:r>
    </w:p>
    <w:p w14:paraId="055C7080" w14:textId="77777777" w:rsidR="00DF1923" w:rsidRPr="00DF1923" w:rsidRDefault="00DF1923" w:rsidP="00DF1923">
      <w:pPr>
        <w:numPr>
          <w:ilvl w:val="0"/>
          <w:numId w:val="10"/>
        </w:numPr>
        <w:spacing w:after="0" w:line="240" w:lineRule="auto"/>
        <w:textAlignment w:val="baseline"/>
        <w:rPr>
          <w:rFonts w:eastAsia="Times New Roman" w:cstheme="minorHAnsi"/>
          <w:color w:val="3C4043"/>
          <w:sz w:val="24"/>
          <w:szCs w:val="24"/>
          <w:lang w:val="en-IN" w:eastAsia="en-IN"/>
        </w:rPr>
      </w:pPr>
      <w:r w:rsidRPr="00DF1923">
        <w:rPr>
          <w:rFonts w:eastAsia="Times New Roman" w:cstheme="minorHAnsi"/>
          <w:b/>
          <w:bCs/>
          <w:color w:val="3C4043"/>
          <w:sz w:val="24"/>
          <w:szCs w:val="24"/>
          <w:bdr w:val="none" w:sz="0" w:space="0" w:color="auto" w:frame="1"/>
          <w:lang w:val="en-IN" w:eastAsia="en-IN"/>
        </w:rPr>
        <w:t>follower_count</w:t>
      </w:r>
      <w:r w:rsidRPr="00DF1923">
        <w:rPr>
          <w:rFonts w:eastAsia="Times New Roman" w:cstheme="minorHAnsi"/>
          <w:color w:val="3C4043"/>
          <w:sz w:val="24"/>
          <w:szCs w:val="24"/>
          <w:lang w:val="en-IN" w:eastAsia="en-IN"/>
        </w:rPr>
        <w:t>: Number of company followers on LinkedIn</w:t>
      </w:r>
    </w:p>
    <w:p w14:paraId="46548BC2" w14:textId="77777777" w:rsidR="00DF1923" w:rsidRPr="00DF1923" w:rsidRDefault="00DF1923" w:rsidP="00DF1923">
      <w:pPr>
        <w:numPr>
          <w:ilvl w:val="0"/>
          <w:numId w:val="10"/>
        </w:numPr>
        <w:spacing w:after="0" w:line="240" w:lineRule="auto"/>
        <w:textAlignment w:val="baseline"/>
        <w:rPr>
          <w:rFonts w:eastAsia="Times New Roman" w:cstheme="minorHAnsi"/>
          <w:color w:val="3C4043"/>
          <w:sz w:val="24"/>
          <w:szCs w:val="24"/>
          <w:lang w:val="en-IN" w:eastAsia="en-IN"/>
        </w:rPr>
      </w:pPr>
      <w:r w:rsidRPr="00DF1923">
        <w:rPr>
          <w:rFonts w:eastAsia="Times New Roman" w:cstheme="minorHAnsi"/>
          <w:b/>
          <w:bCs/>
          <w:color w:val="3C4043"/>
          <w:sz w:val="24"/>
          <w:szCs w:val="24"/>
          <w:bdr w:val="none" w:sz="0" w:space="0" w:color="auto" w:frame="1"/>
          <w:lang w:val="en-IN" w:eastAsia="en-IN"/>
        </w:rPr>
        <w:t>time_recorded</w:t>
      </w:r>
      <w:r w:rsidRPr="00DF1923">
        <w:rPr>
          <w:rFonts w:eastAsia="Times New Roman" w:cstheme="minorHAnsi"/>
          <w:color w:val="3C4043"/>
          <w:sz w:val="24"/>
          <w:szCs w:val="24"/>
          <w:lang w:val="en-IN" w:eastAsia="en-IN"/>
        </w:rPr>
        <w:t>: Unix time of data collection</w:t>
      </w:r>
    </w:p>
    <w:p w14:paraId="54D07F56" w14:textId="77777777" w:rsidR="00DF1923" w:rsidRDefault="00DF1923" w:rsidP="00817A23">
      <w:pPr>
        <w:jc w:val="both"/>
        <w:rPr>
          <w:b/>
          <w:bCs/>
          <w:sz w:val="28"/>
          <w:szCs w:val="28"/>
        </w:rPr>
      </w:pPr>
    </w:p>
    <w:p w14:paraId="1F6A5F53" w14:textId="743E1E54" w:rsidR="00DF1923" w:rsidRPr="009B47FA" w:rsidRDefault="00E10C5A" w:rsidP="00E10C5A">
      <w:pPr>
        <w:jc w:val="center"/>
        <w:rPr>
          <w:b/>
          <w:bCs/>
          <w:sz w:val="40"/>
          <w:szCs w:val="40"/>
        </w:rPr>
      </w:pPr>
      <w:r w:rsidRPr="009B47FA">
        <w:rPr>
          <w:b/>
          <w:bCs/>
          <w:sz w:val="32"/>
          <w:szCs w:val="32"/>
        </w:rPr>
        <w:t>DATA PREPROCESSING</w:t>
      </w:r>
    </w:p>
    <w:p w14:paraId="26D57E95" w14:textId="77777777" w:rsidR="00E10C5A" w:rsidRDefault="00E10C5A" w:rsidP="00817A23">
      <w:pPr>
        <w:jc w:val="both"/>
        <w:rPr>
          <w:b/>
          <w:bCs/>
          <w:sz w:val="28"/>
          <w:szCs w:val="28"/>
        </w:rPr>
      </w:pPr>
      <w:r w:rsidRPr="00E10C5A">
        <w:rPr>
          <w:b/>
          <w:bCs/>
          <w:sz w:val="28"/>
          <w:szCs w:val="28"/>
        </w:rPr>
        <w:t xml:space="preserve">Data Collection: </w:t>
      </w:r>
    </w:p>
    <w:p w14:paraId="491D2012" w14:textId="628A826E" w:rsidR="00E10C5A" w:rsidRDefault="00E10C5A" w:rsidP="00817A23">
      <w:pPr>
        <w:jc w:val="both"/>
        <w:rPr>
          <w:sz w:val="24"/>
          <w:szCs w:val="24"/>
        </w:rPr>
      </w:pPr>
      <w:r w:rsidRPr="00E10C5A">
        <w:rPr>
          <w:sz w:val="24"/>
          <w:szCs w:val="24"/>
        </w:rPr>
        <w:t>To ensure a complete and representative dataset, the first step is to collect the LinkedIn job posting data from Kaggle. To obtain a wide variety of data that accurately reflects the real-world job market, the data collection process considers variables like job titles, industries, locations, company sizes, and skills.</w:t>
      </w:r>
    </w:p>
    <w:p w14:paraId="38281C99" w14:textId="77777777" w:rsidR="00E10C5A" w:rsidRDefault="00E10C5A" w:rsidP="00817A23">
      <w:pPr>
        <w:jc w:val="both"/>
        <w:rPr>
          <w:sz w:val="24"/>
          <w:szCs w:val="24"/>
        </w:rPr>
      </w:pPr>
    </w:p>
    <w:p w14:paraId="58A7596F" w14:textId="77777777" w:rsidR="002848DA" w:rsidRDefault="002848DA" w:rsidP="00817A23">
      <w:pPr>
        <w:jc w:val="both"/>
        <w:rPr>
          <w:sz w:val="24"/>
          <w:szCs w:val="24"/>
        </w:rPr>
      </w:pPr>
      <w:r w:rsidRPr="002848DA">
        <w:rPr>
          <w:b/>
          <w:bCs/>
          <w:sz w:val="28"/>
          <w:szCs w:val="28"/>
        </w:rPr>
        <w:t>Data Cleaning:</w:t>
      </w:r>
      <w:r w:rsidRPr="002848DA">
        <w:rPr>
          <w:sz w:val="28"/>
          <w:szCs w:val="28"/>
        </w:rPr>
        <w:t xml:space="preserve"> </w:t>
      </w:r>
    </w:p>
    <w:p w14:paraId="794AF947" w14:textId="07E042A6" w:rsidR="00E10C5A" w:rsidRDefault="002848DA" w:rsidP="00817A23">
      <w:pPr>
        <w:jc w:val="both"/>
        <w:rPr>
          <w:sz w:val="24"/>
          <w:szCs w:val="24"/>
        </w:rPr>
      </w:pPr>
      <w:r w:rsidRPr="002848DA">
        <w:rPr>
          <w:sz w:val="24"/>
          <w:szCs w:val="24"/>
        </w:rPr>
        <w:t>To address missing values, outliers, and inconsistent patterns in the dataset, data cleaning is essential. This process involves handling null values, correcting errors, and standardizing formats to maintain data integrity. Cleaning makes sure that the data used for the analysis that follows is accurate and dependable.</w:t>
      </w:r>
      <w:r w:rsidR="007A6CD8">
        <w:rPr>
          <w:sz w:val="24"/>
          <w:szCs w:val="24"/>
        </w:rPr>
        <w:t xml:space="preserve"> With the help of python </w:t>
      </w:r>
      <w:r w:rsidR="001A50BD">
        <w:rPr>
          <w:sz w:val="24"/>
          <w:szCs w:val="24"/>
        </w:rPr>
        <w:t>open-source</w:t>
      </w:r>
      <w:r w:rsidR="007A6CD8">
        <w:rPr>
          <w:sz w:val="24"/>
          <w:szCs w:val="24"/>
        </w:rPr>
        <w:t xml:space="preserve"> </w:t>
      </w:r>
      <w:r w:rsidR="00112914">
        <w:rPr>
          <w:sz w:val="24"/>
          <w:szCs w:val="24"/>
        </w:rPr>
        <w:t>libraries,</w:t>
      </w:r>
      <w:r w:rsidR="007F147F">
        <w:rPr>
          <w:sz w:val="24"/>
          <w:szCs w:val="24"/>
        </w:rPr>
        <w:t xml:space="preserve"> we </w:t>
      </w:r>
      <w:r w:rsidR="001A50BD">
        <w:rPr>
          <w:sz w:val="24"/>
          <w:szCs w:val="24"/>
        </w:rPr>
        <w:t>can</w:t>
      </w:r>
      <w:r w:rsidR="007F147F">
        <w:rPr>
          <w:sz w:val="24"/>
          <w:szCs w:val="24"/>
        </w:rPr>
        <w:t xml:space="preserve"> clean the dataset to an extent.</w:t>
      </w:r>
    </w:p>
    <w:p w14:paraId="67D297F9" w14:textId="77777777" w:rsidR="00FB1C11" w:rsidRDefault="00FB1C11" w:rsidP="00817A23">
      <w:pPr>
        <w:jc w:val="both"/>
        <w:rPr>
          <w:sz w:val="24"/>
          <w:szCs w:val="24"/>
        </w:rPr>
      </w:pPr>
    </w:p>
    <w:p w14:paraId="160FB0AC" w14:textId="77777777" w:rsidR="00FB1C11" w:rsidRPr="00FB1C11" w:rsidRDefault="00FB1C11" w:rsidP="00817A23">
      <w:pPr>
        <w:jc w:val="both"/>
        <w:rPr>
          <w:b/>
          <w:bCs/>
          <w:sz w:val="28"/>
          <w:szCs w:val="28"/>
        </w:rPr>
      </w:pPr>
      <w:r w:rsidRPr="00FB1C11">
        <w:rPr>
          <w:b/>
          <w:bCs/>
          <w:sz w:val="28"/>
          <w:szCs w:val="28"/>
        </w:rPr>
        <w:t xml:space="preserve">Data Integration: </w:t>
      </w:r>
    </w:p>
    <w:p w14:paraId="00D73A62" w14:textId="0B53ED9B" w:rsidR="002848DA" w:rsidRDefault="00FB1C11" w:rsidP="00817A23">
      <w:pPr>
        <w:jc w:val="both"/>
        <w:rPr>
          <w:sz w:val="24"/>
          <w:szCs w:val="24"/>
        </w:rPr>
      </w:pPr>
      <w:r w:rsidRPr="00FB1C11">
        <w:rPr>
          <w:sz w:val="24"/>
          <w:szCs w:val="24"/>
        </w:rPr>
        <w:t>When integrating data from various sources or formats, information is combined to improve the dataset's coherence and richness. This step resolves any inconsistencies or discrepancies between different data sets, ensuring that the dataset is consolidated and prepared for analysis.</w:t>
      </w:r>
      <w:r w:rsidR="007F147F">
        <w:rPr>
          <w:sz w:val="24"/>
          <w:szCs w:val="24"/>
        </w:rPr>
        <w:t xml:space="preserve"> As there are multiple sets of </w:t>
      </w:r>
      <w:r w:rsidR="00112914">
        <w:rPr>
          <w:sz w:val="24"/>
          <w:szCs w:val="24"/>
        </w:rPr>
        <w:t>data,</w:t>
      </w:r>
      <w:r w:rsidR="007F147F">
        <w:rPr>
          <w:sz w:val="24"/>
          <w:szCs w:val="24"/>
        </w:rPr>
        <w:t xml:space="preserve"> </w:t>
      </w:r>
      <w:r w:rsidR="00D1782D">
        <w:rPr>
          <w:sz w:val="24"/>
          <w:szCs w:val="24"/>
        </w:rPr>
        <w:t xml:space="preserve">we merged all of them into </w:t>
      </w:r>
      <w:r w:rsidR="001A50BD">
        <w:rPr>
          <w:sz w:val="24"/>
          <w:szCs w:val="24"/>
        </w:rPr>
        <w:t>one</w:t>
      </w:r>
      <w:r w:rsidR="008B579B">
        <w:rPr>
          <w:sz w:val="24"/>
          <w:szCs w:val="24"/>
        </w:rPr>
        <w:t>.</w:t>
      </w:r>
    </w:p>
    <w:p w14:paraId="468C3495" w14:textId="1604E718" w:rsidR="00934556" w:rsidRPr="00934556" w:rsidRDefault="00934556" w:rsidP="00817A23">
      <w:pPr>
        <w:jc w:val="both"/>
        <w:rPr>
          <w:b/>
          <w:bCs/>
          <w:sz w:val="28"/>
          <w:szCs w:val="28"/>
        </w:rPr>
      </w:pPr>
      <w:r w:rsidRPr="00934556">
        <w:rPr>
          <w:b/>
          <w:bCs/>
          <w:sz w:val="28"/>
          <w:szCs w:val="28"/>
        </w:rPr>
        <w:lastRenderedPageBreak/>
        <w:t xml:space="preserve">Data </w:t>
      </w:r>
      <w:r w:rsidR="005A6899">
        <w:rPr>
          <w:b/>
          <w:bCs/>
          <w:sz w:val="28"/>
          <w:szCs w:val="28"/>
        </w:rPr>
        <w:t>R</w:t>
      </w:r>
      <w:r w:rsidRPr="00934556">
        <w:rPr>
          <w:b/>
          <w:bCs/>
          <w:sz w:val="28"/>
          <w:szCs w:val="28"/>
        </w:rPr>
        <w:t xml:space="preserve">eduction: </w:t>
      </w:r>
    </w:p>
    <w:p w14:paraId="09617F85" w14:textId="66B4424C" w:rsidR="00377E41" w:rsidRDefault="00934556" w:rsidP="00B45ECC">
      <w:pPr>
        <w:jc w:val="both"/>
        <w:rPr>
          <w:sz w:val="24"/>
          <w:szCs w:val="24"/>
        </w:rPr>
      </w:pPr>
      <w:r w:rsidRPr="00934556">
        <w:rPr>
          <w:sz w:val="24"/>
          <w:szCs w:val="24"/>
        </w:rPr>
        <w:t xml:space="preserve">Data reduction techniques are used to optimize computational efficiency and streamline the dataset. This entails eliminating features that are superfluous or pointless that might not have a major impact on the </w:t>
      </w:r>
      <w:r>
        <w:rPr>
          <w:sz w:val="24"/>
          <w:szCs w:val="24"/>
        </w:rPr>
        <w:t>salary</w:t>
      </w:r>
      <w:r w:rsidRPr="00934556">
        <w:rPr>
          <w:sz w:val="24"/>
          <w:szCs w:val="24"/>
        </w:rPr>
        <w:t xml:space="preserve"> prediction model. Principal component analysis (PCA) is one dimensionality reduction technique that can be used to keep important information intact while cutting down on the number of variables. The goal of data reduction is to enhance the predictive power of the model without sacrificing its performance.</w:t>
      </w:r>
    </w:p>
    <w:p w14:paraId="07270FCF" w14:textId="77777777" w:rsidR="00B45ECC" w:rsidRPr="00551710" w:rsidRDefault="00B45ECC" w:rsidP="00B45ECC">
      <w:pPr>
        <w:jc w:val="both"/>
        <w:rPr>
          <w:sz w:val="24"/>
          <w:szCs w:val="24"/>
        </w:rPr>
      </w:pPr>
    </w:p>
    <w:p w14:paraId="31E8EF3C" w14:textId="33AED4E0" w:rsidR="002275F3" w:rsidRPr="009B47FA" w:rsidRDefault="001B6C06" w:rsidP="009B47FA">
      <w:pPr>
        <w:jc w:val="center"/>
        <w:rPr>
          <w:b/>
          <w:bCs/>
          <w:sz w:val="32"/>
          <w:szCs w:val="32"/>
        </w:rPr>
      </w:pPr>
      <w:r w:rsidRPr="009B47FA">
        <w:rPr>
          <w:b/>
          <w:bCs/>
          <w:sz w:val="32"/>
          <w:szCs w:val="32"/>
        </w:rPr>
        <w:t xml:space="preserve">TYPES OF </w:t>
      </w:r>
      <w:r w:rsidR="009243C5" w:rsidRPr="009B47FA">
        <w:rPr>
          <w:b/>
          <w:bCs/>
          <w:sz w:val="32"/>
          <w:szCs w:val="32"/>
        </w:rPr>
        <w:t xml:space="preserve">MODELS </w:t>
      </w:r>
      <w:r w:rsidRPr="009B47FA">
        <w:rPr>
          <w:b/>
          <w:bCs/>
          <w:sz w:val="32"/>
          <w:szCs w:val="32"/>
        </w:rPr>
        <w:t>BUILT AND THEIR PERFORMANCES</w:t>
      </w:r>
    </w:p>
    <w:p w14:paraId="73F235B1" w14:textId="63B05531" w:rsidR="00DF1923" w:rsidRDefault="00896566" w:rsidP="00896566">
      <w:pPr>
        <w:jc w:val="both"/>
        <w:rPr>
          <w:sz w:val="24"/>
          <w:szCs w:val="24"/>
        </w:rPr>
      </w:pPr>
      <w:r w:rsidRPr="00896566">
        <w:rPr>
          <w:sz w:val="24"/>
          <w:szCs w:val="24"/>
        </w:rPr>
        <w:t>The project involved building multiple machine learning models to predict salaries based on LinkedIn job postings data. Various models, including linear regression, decision trees, and ensemble methods, were implemented. The performances of these models were evaluated using standard metrics such as Mean Squared Error (MSE) and R-squared.</w:t>
      </w:r>
    </w:p>
    <w:p w14:paraId="7C40E7CB" w14:textId="45A028F9" w:rsidR="00800401" w:rsidRPr="0067365A" w:rsidRDefault="00800401" w:rsidP="00896566">
      <w:pPr>
        <w:jc w:val="both"/>
        <w:rPr>
          <w:b/>
          <w:bCs/>
          <w:sz w:val="24"/>
          <w:szCs w:val="24"/>
        </w:rPr>
      </w:pPr>
      <w:r w:rsidRPr="0067365A">
        <w:rPr>
          <w:b/>
          <w:bCs/>
          <w:sz w:val="24"/>
          <w:szCs w:val="24"/>
        </w:rPr>
        <w:t>Models Used:</w:t>
      </w:r>
    </w:p>
    <w:p w14:paraId="2C8D5989" w14:textId="59928CE9" w:rsidR="00800401" w:rsidRPr="0067365A" w:rsidRDefault="00800401" w:rsidP="0067365A">
      <w:pPr>
        <w:pStyle w:val="ListParagraph"/>
        <w:numPr>
          <w:ilvl w:val="0"/>
          <w:numId w:val="11"/>
        </w:numPr>
        <w:jc w:val="both"/>
        <w:rPr>
          <w:sz w:val="24"/>
          <w:szCs w:val="24"/>
        </w:rPr>
      </w:pPr>
      <w:r w:rsidRPr="0067365A">
        <w:rPr>
          <w:sz w:val="24"/>
          <w:szCs w:val="24"/>
        </w:rPr>
        <w:t>Linear Regression</w:t>
      </w:r>
    </w:p>
    <w:p w14:paraId="0F140328" w14:textId="7C96E44A" w:rsidR="00800401" w:rsidRPr="0067365A" w:rsidRDefault="00800401" w:rsidP="0067365A">
      <w:pPr>
        <w:pStyle w:val="ListParagraph"/>
        <w:numPr>
          <w:ilvl w:val="0"/>
          <w:numId w:val="11"/>
        </w:numPr>
        <w:jc w:val="both"/>
        <w:rPr>
          <w:sz w:val="24"/>
          <w:szCs w:val="24"/>
        </w:rPr>
      </w:pPr>
      <w:r w:rsidRPr="0067365A">
        <w:rPr>
          <w:sz w:val="24"/>
          <w:szCs w:val="24"/>
        </w:rPr>
        <w:t>KNNRegressor</w:t>
      </w:r>
    </w:p>
    <w:p w14:paraId="5CD647D7" w14:textId="29C2D888" w:rsidR="00800401" w:rsidRPr="0067365A" w:rsidRDefault="00800401" w:rsidP="0067365A">
      <w:pPr>
        <w:pStyle w:val="ListParagraph"/>
        <w:numPr>
          <w:ilvl w:val="0"/>
          <w:numId w:val="11"/>
        </w:numPr>
        <w:jc w:val="both"/>
        <w:rPr>
          <w:sz w:val="24"/>
          <w:szCs w:val="24"/>
        </w:rPr>
      </w:pPr>
      <w:r w:rsidRPr="0067365A">
        <w:rPr>
          <w:sz w:val="24"/>
          <w:szCs w:val="24"/>
        </w:rPr>
        <w:t>RandomForestRegressor</w:t>
      </w:r>
    </w:p>
    <w:p w14:paraId="305889D2" w14:textId="76121F6C" w:rsidR="00800401" w:rsidRPr="0067365A" w:rsidRDefault="0067365A" w:rsidP="0067365A">
      <w:pPr>
        <w:pStyle w:val="ListParagraph"/>
        <w:numPr>
          <w:ilvl w:val="0"/>
          <w:numId w:val="11"/>
        </w:numPr>
        <w:jc w:val="both"/>
        <w:rPr>
          <w:sz w:val="24"/>
          <w:szCs w:val="24"/>
        </w:rPr>
      </w:pPr>
      <w:r w:rsidRPr="0067365A">
        <w:rPr>
          <w:sz w:val="24"/>
          <w:szCs w:val="24"/>
        </w:rPr>
        <w:t>Linear SVM</w:t>
      </w:r>
    </w:p>
    <w:p w14:paraId="7D7EDF12" w14:textId="14FB45E1" w:rsidR="0067365A" w:rsidRPr="0067365A" w:rsidRDefault="0067365A" w:rsidP="0067365A">
      <w:pPr>
        <w:pStyle w:val="ListParagraph"/>
        <w:numPr>
          <w:ilvl w:val="0"/>
          <w:numId w:val="11"/>
        </w:numPr>
        <w:jc w:val="both"/>
        <w:rPr>
          <w:sz w:val="24"/>
          <w:szCs w:val="24"/>
        </w:rPr>
      </w:pPr>
      <w:r w:rsidRPr="0067365A">
        <w:rPr>
          <w:sz w:val="24"/>
          <w:szCs w:val="24"/>
        </w:rPr>
        <w:t>Nonlinear SVM</w:t>
      </w:r>
    </w:p>
    <w:p w14:paraId="5108368E" w14:textId="6B479B37" w:rsidR="0067365A" w:rsidRPr="0083637A" w:rsidRDefault="0067365A" w:rsidP="0067365A">
      <w:pPr>
        <w:pStyle w:val="ListParagraph"/>
        <w:numPr>
          <w:ilvl w:val="0"/>
          <w:numId w:val="11"/>
        </w:numPr>
        <w:jc w:val="both"/>
        <w:rPr>
          <w:sz w:val="24"/>
          <w:szCs w:val="24"/>
        </w:rPr>
      </w:pPr>
      <w:r w:rsidRPr="0067365A">
        <w:rPr>
          <w:sz w:val="24"/>
          <w:szCs w:val="24"/>
        </w:rPr>
        <w:t>Gradient Boosting</w:t>
      </w:r>
    </w:p>
    <w:p w14:paraId="6BEBDECC" w14:textId="77BBB079" w:rsidR="00800401" w:rsidRDefault="008A1028" w:rsidP="00893D5A">
      <w:pPr>
        <w:jc w:val="center"/>
        <w:rPr>
          <w:sz w:val="24"/>
          <w:szCs w:val="24"/>
        </w:rPr>
      </w:pPr>
      <w:r w:rsidRPr="008A1028">
        <w:rPr>
          <w:noProof/>
          <w:sz w:val="24"/>
          <w:szCs w:val="24"/>
        </w:rPr>
        <w:drawing>
          <wp:inline distT="0" distB="0" distL="0" distR="0" wp14:anchorId="766DFE3A" wp14:editId="70C2F27D">
            <wp:extent cx="4376057" cy="2785902"/>
            <wp:effectExtent l="0" t="0" r="5715" b="0"/>
            <wp:docPr id="374104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04450" name=""/>
                    <pic:cNvPicPr/>
                  </pic:nvPicPr>
                  <pic:blipFill>
                    <a:blip r:embed="rId7"/>
                    <a:stretch>
                      <a:fillRect/>
                    </a:stretch>
                  </pic:blipFill>
                  <pic:spPr>
                    <a:xfrm>
                      <a:off x="0" y="0"/>
                      <a:ext cx="4415054" cy="2810729"/>
                    </a:xfrm>
                    <a:prstGeom prst="rect">
                      <a:avLst/>
                    </a:prstGeom>
                  </pic:spPr>
                </pic:pic>
              </a:graphicData>
            </a:graphic>
          </wp:inline>
        </w:drawing>
      </w:r>
    </w:p>
    <w:p w14:paraId="521A54E6" w14:textId="77777777" w:rsidR="00B45ECC" w:rsidRDefault="0049107F" w:rsidP="00B45ECC">
      <w:pPr>
        <w:jc w:val="center"/>
        <w:rPr>
          <w:b/>
          <w:bCs/>
          <w:i/>
          <w:iCs/>
          <w:sz w:val="24"/>
          <w:szCs w:val="24"/>
        </w:rPr>
      </w:pPr>
      <w:r w:rsidRPr="0049107F">
        <w:rPr>
          <w:b/>
          <w:bCs/>
          <w:i/>
          <w:iCs/>
          <w:sz w:val="24"/>
          <w:szCs w:val="24"/>
        </w:rPr>
        <w:t>Fig4: Bar plot of MSE values of all models</w:t>
      </w:r>
    </w:p>
    <w:p w14:paraId="7C62E2E8" w14:textId="390A1026" w:rsidR="004C35C5" w:rsidRPr="00B45ECC" w:rsidRDefault="004C35C5" w:rsidP="00B45ECC">
      <w:pPr>
        <w:jc w:val="center"/>
        <w:rPr>
          <w:b/>
          <w:bCs/>
          <w:i/>
          <w:iCs/>
          <w:sz w:val="24"/>
          <w:szCs w:val="24"/>
        </w:rPr>
      </w:pPr>
      <w:r w:rsidRPr="00D10FF0">
        <w:rPr>
          <w:b/>
          <w:bCs/>
          <w:sz w:val="32"/>
          <w:szCs w:val="32"/>
        </w:rPr>
        <w:lastRenderedPageBreak/>
        <w:t>FEATURE SELECTION</w:t>
      </w:r>
    </w:p>
    <w:p w14:paraId="7E19612C" w14:textId="2AFB60BF" w:rsidR="006B0BE6" w:rsidRDefault="00D10FF0" w:rsidP="00896566">
      <w:pPr>
        <w:jc w:val="both"/>
        <w:rPr>
          <w:sz w:val="24"/>
          <w:szCs w:val="24"/>
        </w:rPr>
      </w:pPr>
      <w:r w:rsidRPr="00D10FF0">
        <w:rPr>
          <w:sz w:val="24"/>
          <w:szCs w:val="24"/>
        </w:rPr>
        <w:t>LASSO regression was employed for feature selection in predicting salaries from LinkedIn job postings data, chosen for its effectiveness in a regression context. The approach penalized less impactful features, promoting sparsity in the model and aiding in the identification of key variables influencing salary predictions. This resulted in enhanced predictive accuracy and a streamlined, interpretable set of features for the final regression model.</w:t>
      </w:r>
    </w:p>
    <w:p w14:paraId="0B42EB28" w14:textId="77777777" w:rsidR="00D10FF0" w:rsidRDefault="00D10FF0" w:rsidP="00896566">
      <w:pPr>
        <w:jc w:val="both"/>
        <w:rPr>
          <w:sz w:val="24"/>
          <w:szCs w:val="24"/>
        </w:rPr>
      </w:pPr>
    </w:p>
    <w:p w14:paraId="4B89A8AF" w14:textId="227E25FB" w:rsidR="00D10FF0" w:rsidRDefault="00612A80" w:rsidP="00612A80">
      <w:pPr>
        <w:jc w:val="center"/>
        <w:rPr>
          <w:sz w:val="24"/>
          <w:szCs w:val="24"/>
        </w:rPr>
      </w:pPr>
      <w:r w:rsidRPr="00612A80">
        <w:rPr>
          <w:noProof/>
          <w:sz w:val="24"/>
          <w:szCs w:val="24"/>
        </w:rPr>
        <w:drawing>
          <wp:inline distT="0" distB="0" distL="0" distR="0" wp14:anchorId="5C83D61D" wp14:editId="59B7DDC6">
            <wp:extent cx="3321897" cy="1495425"/>
            <wp:effectExtent l="0" t="0" r="0" b="0"/>
            <wp:docPr id="1489417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417771" name=""/>
                    <pic:cNvPicPr/>
                  </pic:nvPicPr>
                  <pic:blipFill>
                    <a:blip r:embed="rId8"/>
                    <a:stretch>
                      <a:fillRect/>
                    </a:stretch>
                  </pic:blipFill>
                  <pic:spPr>
                    <a:xfrm>
                      <a:off x="0" y="0"/>
                      <a:ext cx="3323817" cy="1496289"/>
                    </a:xfrm>
                    <a:prstGeom prst="rect">
                      <a:avLst/>
                    </a:prstGeom>
                  </pic:spPr>
                </pic:pic>
              </a:graphicData>
            </a:graphic>
          </wp:inline>
        </w:drawing>
      </w:r>
    </w:p>
    <w:p w14:paraId="56E24ACD" w14:textId="7B15913A" w:rsidR="009D7E51" w:rsidRPr="00E10EF8" w:rsidRDefault="00FD4BDB" w:rsidP="00E10EF8">
      <w:pPr>
        <w:jc w:val="center"/>
        <w:rPr>
          <w:b/>
          <w:bCs/>
          <w:i/>
          <w:iCs/>
          <w:sz w:val="24"/>
          <w:szCs w:val="24"/>
        </w:rPr>
      </w:pPr>
      <w:r w:rsidRPr="000436E2">
        <w:rPr>
          <w:b/>
          <w:bCs/>
          <w:i/>
          <w:iCs/>
          <w:sz w:val="24"/>
          <w:szCs w:val="24"/>
        </w:rPr>
        <w:t>Fig</w:t>
      </w:r>
      <w:r w:rsidR="00404510">
        <w:rPr>
          <w:b/>
          <w:bCs/>
          <w:i/>
          <w:iCs/>
          <w:sz w:val="24"/>
          <w:szCs w:val="24"/>
        </w:rPr>
        <w:t>5</w:t>
      </w:r>
      <w:r w:rsidRPr="000436E2">
        <w:rPr>
          <w:b/>
          <w:bCs/>
          <w:i/>
          <w:iCs/>
          <w:sz w:val="24"/>
          <w:szCs w:val="24"/>
        </w:rPr>
        <w:t xml:space="preserve">: Coefficients </w:t>
      </w:r>
      <w:r w:rsidR="000436E2" w:rsidRPr="000436E2">
        <w:rPr>
          <w:b/>
          <w:bCs/>
          <w:i/>
          <w:iCs/>
          <w:sz w:val="24"/>
          <w:szCs w:val="24"/>
        </w:rPr>
        <w:t xml:space="preserve">of final model </w:t>
      </w:r>
    </w:p>
    <w:p w14:paraId="0C91EE17" w14:textId="77777777" w:rsidR="00775098" w:rsidRPr="00775098" w:rsidRDefault="00775098" w:rsidP="00A902FE">
      <w:pPr>
        <w:jc w:val="both"/>
        <w:rPr>
          <w:sz w:val="24"/>
          <w:szCs w:val="24"/>
        </w:rPr>
      </w:pPr>
      <w:r w:rsidRPr="00775098">
        <w:rPr>
          <w:sz w:val="24"/>
          <w:szCs w:val="24"/>
        </w:rPr>
        <w:t>After hyperparameter tuning, the final model's non-zero coefficients offer important insights into the salary predictors in the LinkedIn job postings dataset:</w:t>
      </w:r>
    </w:p>
    <w:p w14:paraId="5567A63F" w14:textId="77777777" w:rsidR="00775098" w:rsidRPr="00775098" w:rsidRDefault="00775098" w:rsidP="00A902FE">
      <w:pPr>
        <w:jc w:val="both"/>
        <w:rPr>
          <w:sz w:val="24"/>
          <w:szCs w:val="24"/>
        </w:rPr>
      </w:pPr>
    </w:p>
    <w:p w14:paraId="04619A14" w14:textId="77777777" w:rsidR="00775098" w:rsidRPr="00775098" w:rsidRDefault="00775098" w:rsidP="00A902FE">
      <w:pPr>
        <w:jc w:val="both"/>
        <w:rPr>
          <w:sz w:val="24"/>
          <w:szCs w:val="24"/>
        </w:rPr>
      </w:pPr>
      <w:r w:rsidRPr="00775098">
        <w:rPr>
          <w:b/>
          <w:bCs/>
          <w:sz w:val="24"/>
          <w:szCs w:val="24"/>
        </w:rPr>
        <w:t>pay_period:</w:t>
      </w:r>
      <w:r w:rsidRPr="00775098">
        <w:rPr>
          <w:sz w:val="24"/>
          <w:szCs w:val="24"/>
        </w:rPr>
        <w:t xml:space="preserve"> A shorter pay period (-0.427440) is associated with a lower salary.</w:t>
      </w:r>
    </w:p>
    <w:p w14:paraId="2F60A6EA" w14:textId="77777777" w:rsidR="00775098" w:rsidRPr="00775098" w:rsidRDefault="00775098" w:rsidP="00A902FE">
      <w:pPr>
        <w:jc w:val="both"/>
        <w:rPr>
          <w:sz w:val="24"/>
          <w:szCs w:val="24"/>
        </w:rPr>
      </w:pPr>
      <w:r w:rsidRPr="00775098">
        <w:rPr>
          <w:b/>
          <w:bCs/>
          <w:sz w:val="24"/>
          <w:szCs w:val="24"/>
        </w:rPr>
        <w:t>work_type:</w:t>
      </w:r>
      <w:r w:rsidRPr="00775098">
        <w:rPr>
          <w:sz w:val="24"/>
          <w:szCs w:val="24"/>
        </w:rPr>
        <w:t xml:space="preserve"> A negative coefficient (-0.388220) indicates that some work types are linked to lower salaries...</w:t>
      </w:r>
    </w:p>
    <w:p w14:paraId="29F03AF2" w14:textId="77777777" w:rsidR="00775098" w:rsidRPr="00775098" w:rsidRDefault="00775098" w:rsidP="00A902FE">
      <w:pPr>
        <w:jc w:val="both"/>
        <w:rPr>
          <w:sz w:val="24"/>
          <w:szCs w:val="24"/>
        </w:rPr>
      </w:pPr>
      <w:r w:rsidRPr="00775098">
        <w:rPr>
          <w:b/>
          <w:bCs/>
          <w:sz w:val="24"/>
          <w:szCs w:val="24"/>
        </w:rPr>
        <w:t>experience_level:</w:t>
      </w:r>
      <w:r w:rsidRPr="00775098">
        <w:rPr>
          <w:sz w:val="24"/>
          <w:szCs w:val="24"/>
        </w:rPr>
        <w:t xml:space="preserve"> There is a positive correlation (0.095542) between experience level and salary.</w:t>
      </w:r>
    </w:p>
    <w:p w14:paraId="00122AE3" w14:textId="77777777" w:rsidR="00775098" w:rsidRPr="00775098" w:rsidRDefault="00775098" w:rsidP="00A902FE">
      <w:pPr>
        <w:jc w:val="both"/>
        <w:rPr>
          <w:sz w:val="24"/>
          <w:szCs w:val="24"/>
        </w:rPr>
      </w:pPr>
      <w:r w:rsidRPr="00775098">
        <w:rPr>
          <w:b/>
          <w:bCs/>
          <w:sz w:val="24"/>
          <w:szCs w:val="24"/>
        </w:rPr>
        <w:t>sponsored:</w:t>
      </w:r>
      <w:r w:rsidRPr="00775098">
        <w:rPr>
          <w:sz w:val="24"/>
          <w:szCs w:val="24"/>
        </w:rPr>
        <w:t xml:space="preserve"> There is a small pay drop (-0.009325) when a job posting is sponsored.</w:t>
      </w:r>
    </w:p>
    <w:p w14:paraId="5403F931" w14:textId="77777777" w:rsidR="00775098" w:rsidRPr="00775098" w:rsidRDefault="00775098" w:rsidP="00A902FE">
      <w:pPr>
        <w:jc w:val="both"/>
        <w:rPr>
          <w:sz w:val="24"/>
          <w:szCs w:val="24"/>
        </w:rPr>
      </w:pPr>
      <w:r w:rsidRPr="00775098">
        <w:rPr>
          <w:b/>
          <w:bCs/>
          <w:sz w:val="24"/>
          <w:szCs w:val="24"/>
        </w:rPr>
        <w:t>company_size:</w:t>
      </w:r>
      <w:r w:rsidRPr="00775098">
        <w:rPr>
          <w:sz w:val="24"/>
          <w:szCs w:val="24"/>
        </w:rPr>
        <w:t xml:space="preserve"> Higher salaries are correlated with larger company sizes (0.012293).</w:t>
      </w:r>
    </w:p>
    <w:p w14:paraId="08A82393" w14:textId="377BA585" w:rsidR="00775098" w:rsidRDefault="00775098" w:rsidP="00A902FE">
      <w:pPr>
        <w:jc w:val="both"/>
        <w:rPr>
          <w:sz w:val="24"/>
          <w:szCs w:val="24"/>
        </w:rPr>
      </w:pPr>
      <w:r w:rsidRPr="00775098">
        <w:rPr>
          <w:b/>
          <w:bCs/>
          <w:sz w:val="24"/>
          <w:szCs w:val="24"/>
        </w:rPr>
        <w:t>category_ComplexOnsiteApply:</w:t>
      </w:r>
      <w:r w:rsidRPr="00775098">
        <w:rPr>
          <w:sz w:val="24"/>
          <w:szCs w:val="24"/>
        </w:rPr>
        <w:t xml:space="preserve"> A salary decrease (-0.034053) is linked to this category.</w:t>
      </w:r>
    </w:p>
    <w:p w14:paraId="4F976366" w14:textId="77777777" w:rsidR="00870A18" w:rsidRDefault="00870A18" w:rsidP="00A902FE">
      <w:pPr>
        <w:jc w:val="both"/>
        <w:rPr>
          <w:sz w:val="24"/>
          <w:szCs w:val="24"/>
        </w:rPr>
      </w:pPr>
    </w:p>
    <w:p w14:paraId="40029C64" w14:textId="0DDD2DF8" w:rsidR="00870A18" w:rsidRDefault="004E6287" w:rsidP="00A902FE">
      <w:pPr>
        <w:jc w:val="both"/>
        <w:rPr>
          <w:sz w:val="24"/>
          <w:szCs w:val="24"/>
        </w:rPr>
      </w:pPr>
      <w:r w:rsidRPr="004E6287">
        <w:rPr>
          <w:sz w:val="24"/>
          <w:szCs w:val="24"/>
        </w:rPr>
        <w:t>You can determine the strength and direction of each feature's influence on the expected salary by looking at these coefficients. A positive impact is indicated by positive coefficients, and a negative impact is suggested by negative coefficients. The strength of the relationship is indicated by the magnitude of the coefficients. Remember that the interpretation relies on the model's context and underlying assumptions.</w:t>
      </w:r>
    </w:p>
    <w:p w14:paraId="12F95843" w14:textId="77777777" w:rsidR="00A902FE" w:rsidRDefault="00A902FE" w:rsidP="00C2144D">
      <w:pPr>
        <w:jc w:val="center"/>
        <w:rPr>
          <w:b/>
          <w:bCs/>
          <w:sz w:val="32"/>
          <w:szCs w:val="32"/>
        </w:rPr>
      </w:pPr>
    </w:p>
    <w:p w14:paraId="4976A397" w14:textId="518FC159" w:rsidR="00C2144D" w:rsidRDefault="00C2144D" w:rsidP="00C2144D">
      <w:pPr>
        <w:jc w:val="center"/>
        <w:rPr>
          <w:b/>
          <w:bCs/>
          <w:sz w:val="32"/>
          <w:szCs w:val="32"/>
        </w:rPr>
      </w:pPr>
      <w:r w:rsidRPr="00C2144D">
        <w:rPr>
          <w:b/>
          <w:bCs/>
          <w:sz w:val="32"/>
          <w:szCs w:val="32"/>
        </w:rPr>
        <w:lastRenderedPageBreak/>
        <w:t>HYPERPARAMETER TUNING</w:t>
      </w:r>
    </w:p>
    <w:p w14:paraId="28BA4F3E" w14:textId="06A493F5" w:rsidR="00C2144D" w:rsidRDefault="00B27831" w:rsidP="00A902FE">
      <w:pPr>
        <w:jc w:val="both"/>
        <w:rPr>
          <w:sz w:val="24"/>
          <w:szCs w:val="24"/>
        </w:rPr>
      </w:pPr>
      <w:r w:rsidRPr="00B27831">
        <w:rPr>
          <w:sz w:val="24"/>
          <w:szCs w:val="24"/>
        </w:rPr>
        <w:t>A crucial phase in the creation of a machine learning model is hyperparameter tuning. To maximize a model's performance, the optimal set of hyperparameters must be methodically chosen. Hyperparameters are external configurations that are set before the training process begins and are not learned from the data. The regularization term in linear regression and the learning rate in gradient boosting are two examples.</w:t>
      </w:r>
    </w:p>
    <w:p w14:paraId="5B7440D6" w14:textId="394D1998" w:rsidR="00505841" w:rsidRDefault="00E33DEC" w:rsidP="00A902FE">
      <w:pPr>
        <w:jc w:val="both"/>
        <w:rPr>
          <w:sz w:val="24"/>
          <w:szCs w:val="24"/>
        </w:rPr>
      </w:pPr>
      <w:r w:rsidRPr="00E33DEC">
        <w:rPr>
          <w:sz w:val="24"/>
          <w:szCs w:val="24"/>
        </w:rPr>
        <w:t>We used a reliable method for hyperparameter tuning called GridSearchCV to optimize our salary prediction model. This method involves systematically exploring the parameter space in an exhaustive search across predefined hyperparameter values to find the combination that maximizes model performance.</w:t>
      </w:r>
    </w:p>
    <w:p w14:paraId="19D25C55" w14:textId="4A6AE098" w:rsidR="00B14818" w:rsidRDefault="00B14818" w:rsidP="00A902FE">
      <w:pPr>
        <w:jc w:val="both"/>
        <w:rPr>
          <w:sz w:val="24"/>
          <w:szCs w:val="24"/>
        </w:rPr>
      </w:pPr>
      <w:r w:rsidRPr="00B14818">
        <w:rPr>
          <w:sz w:val="24"/>
          <w:szCs w:val="24"/>
        </w:rPr>
        <w:t>By utilizing GridSearchCV, we hope to guarantee that our model is well-tuned, broadly applicable, and capable of providing the best possible results in practical situations. This methodological decision highlights our dedication to meticulously fine-tuning the model for the given task</w:t>
      </w:r>
      <w:r>
        <w:rPr>
          <w:sz w:val="24"/>
          <w:szCs w:val="24"/>
        </w:rPr>
        <w:t>.</w:t>
      </w:r>
    </w:p>
    <w:p w14:paraId="37F9798F" w14:textId="53EE487E" w:rsidR="00B14818" w:rsidRDefault="002D7919" w:rsidP="00A902FE">
      <w:pPr>
        <w:jc w:val="both"/>
        <w:rPr>
          <w:sz w:val="24"/>
          <w:szCs w:val="24"/>
        </w:rPr>
      </w:pPr>
      <w:r w:rsidRPr="002D7919">
        <w:rPr>
          <w:sz w:val="24"/>
          <w:szCs w:val="24"/>
        </w:rPr>
        <w:t xml:space="preserve">We found the ideal set of hyperparameters that greatly enhanced the performance of our </w:t>
      </w:r>
      <w:r w:rsidR="00715613">
        <w:rPr>
          <w:sz w:val="24"/>
          <w:szCs w:val="24"/>
        </w:rPr>
        <w:t>salary</w:t>
      </w:r>
      <w:r w:rsidRPr="002D7919">
        <w:rPr>
          <w:sz w:val="24"/>
          <w:szCs w:val="24"/>
        </w:rPr>
        <w:t xml:space="preserve"> prediction model after a thorough hyperparameter tuning process with GridSearchCV. The metrics acquired with these optimally calibrated parameters highlight the improved precision and dependability of our model.</w:t>
      </w:r>
      <w:r>
        <w:rPr>
          <w:sz w:val="24"/>
          <w:szCs w:val="24"/>
        </w:rPr>
        <w:t xml:space="preserve"> Evaluated the best model using Mean Squared Error (MSE) and R^2 </w:t>
      </w:r>
      <w:r w:rsidR="00C824EB">
        <w:rPr>
          <w:sz w:val="24"/>
          <w:szCs w:val="24"/>
        </w:rPr>
        <w:t>score</w:t>
      </w:r>
      <w:r>
        <w:rPr>
          <w:sz w:val="24"/>
          <w:szCs w:val="24"/>
        </w:rPr>
        <w:t>.</w:t>
      </w:r>
    </w:p>
    <w:p w14:paraId="5841FBB7" w14:textId="77777777" w:rsidR="00B45ECC" w:rsidRDefault="00B45ECC" w:rsidP="00B45ECC">
      <w:pPr>
        <w:jc w:val="center"/>
        <w:rPr>
          <w:sz w:val="24"/>
          <w:szCs w:val="24"/>
        </w:rPr>
      </w:pPr>
      <w:r w:rsidRPr="001E1454">
        <w:rPr>
          <w:noProof/>
          <w:sz w:val="24"/>
          <w:szCs w:val="24"/>
        </w:rPr>
        <w:drawing>
          <wp:inline distT="0" distB="0" distL="0" distR="0" wp14:anchorId="3AFC33CC" wp14:editId="19D671A8">
            <wp:extent cx="4895502" cy="3135086"/>
            <wp:effectExtent l="0" t="0" r="635" b="8255"/>
            <wp:docPr id="380607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07589" name=""/>
                    <pic:cNvPicPr/>
                  </pic:nvPicPr>
                  <pic:blipFill>
                    <a:blip r:embed="rId9"/>
                    <a:stretch>
                      <a:fillRect/>
                    </a:stretch>
                  </pic:blipFill>
                  <pic:spPr>
                    <a:xfrm>
                      <a:off x="0" y="0"/>
                      <a:ext cx="4939997" cy="3163580"/>
                    </a:xfrm>
                    <a:prstGeom prst="rect">
                      <a:avLst/>
                    </a:prstGeom>
                  </pic:spPr>
                </pic:pic>
              </a:graphicData>
            </a:graphic>
          </wp:inline>
        </w:drawing>
      </w:r>
    </w:p>
    <w:p w14:paraId="76627A56" w14:textId="666EB574" w:rsidR="00B45ECC" w:rsidRPr="000E217F" w:rsidRDefault="00B45ECC" w:rsidP="00B45ECC">
      <w:pPr>
        <w:jc w:val="center"/>
        <w:rPr>
          <w:b/>
          <w:bCs/>
          <w:i/>
          <w:iCs/>
          <w:sz w:val="24"/>
          <w:szCs w:val="24"/>
        </w:rPr>
      </w:pPr>
      <w:r w:rsidRPr="000E217F">
        <w:rPr>
          <w:b/>
          <w:bCs/>
          <w:i/>
          <w:iCs/>
          <w:sz w:val="24"/>
          <w:szCs w:val="24"/>
        </w:rPr>
        <w:t>Fig</w:t>
      </w:r>
      <w:r w:rsidR="00404510">
        <w:rPr>
          <w:b/>
          <w:bCs/>
          <w:i/>
          <w:iCs/>
          <w:sz w:val="24"/>
          <w:szCs w:val="24"/>
        </w:rPr>
        <w:t>6</w:t>
      </w:r>
      <w:r w:rsidRPr="000E217F">
        <w:rPr>
          <w:b/>
          <w:bCs/>
          <w:i/>
          <w:iCs/>
          <w:sz w:val="24"/>
          <w:szCs w:val="24"/>
        </w:rPr>
        <w:t>: Bar plot of MSE values after hyperparameter tuning</w:t>
      </w:r>
    </w:p>
    <w:p w14:paraId="04CD6FAD" w14:textId="77777777" w:rsidR="00B45ECC" w:rsidRDefault="00B45ECC" w:rsidP="002D7919">
      <w:pPr>
        <w:rPr>
          <w:sz w:val="24"/>
          <w:szCs w:val="24"/>
        </w:rPr>
      </w:pPr>
    </w:p>
    <w:p w14:paraId="1392A5C9" w14:textId="614F1FB8" w:rsidR="00473241" w:rsidRPr="00FF3B81" w:rsidRDefault="00FF3B81" w:rsidP="002D7919">
      <w:pPr>
        <w:rPr>
          <w:b/>
          <w:bCs/>
          <w:sz w:val="24"/>
          <w:szCs w:val="24"/>
        </w:rPr>
      </w:pPr>
      <w:r w:rsidRPr="00FF3B81">
        <w:rPr>
          <w:b/>
          <w:bCs/>
          <w:sz w:val="24"/>
          <w:szCs w:val="24"/>
        </w:rPr>
        <w:lastRenderedPageBreak/>
        <w:t>Bias -Variance Tradeoff:</w:t>
      </w:r>
    </w:p>
    <w:p w14:paraId="15FE0365" w14:textId="1E714167" w:rsidR="00AC665D" w:rsidRDefault="00AC665D" w:rsidP="00AC665D">
      <w:pPr>
        <w:jc w:val="center"/>
        <w:rPr>
          <w:sz w:val="24"/>
          <w:szCs w:val="24"/>
        </w:rPr>
      </w:pPr>
      <w:r w:rsidRPr="00AC665D">
        <w:rPr>
          <w:noProof/>
          <w:sz w:val="24"/>
          <w:szCs w:val="24"/>
        </w:rPr>
        <w:drawing>
          <wp:inline distT="0" distB="0" distL="0" distR="0" wp14:anchorId="79E6E07C" wp14:editId="50AA985B">
            <wp:extent cx="1730829" cy="1385952"/>
            <wp:effectExtent l="0" t="0" r="3175" b="5080"/>
            <wp:docPr id="1913513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13357" name=""/>
                    <pic:cNvPicPr/>
                  </pic:nvPicPr>
                  <pic:blipFill>
                    <a:blip r:embed="rId10"/>
                    <a:stretch>
                      <a:fillRect/>
                    </a:stretch>
                  </pic:blipFill>
                  <pic:spPr>
                    <a:xfrm>
                      <a:off x="0" y="0"/>
                      <a:ext cx="1744114" cy="1396590"/>
                    </a:xfrm>
                    <a:prstGeom prst="rect">
                      <a:avLst/>
                    </a:prstGeom>
                  </pic:spPr>
                </pic:pic>
              </a:graphicData>
            </a:graphic>
          </wp:inline>
        </w:drawing>
      </w:r>
    </w:p>
    <w:p w14:paraId="386536C6" w14:textId="17BC8FA8" w:rsidR="003D27C0" w:rsidRPr="000436E2" w:rsidRDefault="003D27C0" w:rsidP="00AC665D">
      <w:pPr>
        <w:jc w:val="center"/>
        <w:rPr>
          <w:b/>
          <w:bCs/>
          <w:i/>
          <w:iCs/>
          <w:sz w:val="24"/>
          <w:szCs w:val="24"/>
        </w:rPr>
      </w:pPr>
      <w:r w:rsidRPr="000436E2">
        <w:rPr>
          <w:b/>
          <w:bCs/>
          <w:i/>
          <w:iCs/>
          <w:sz w:val="24"/>
          <w:szCs w:val="24"/>
        </w:rPr>
        <w:t>Fig</w:t>
      </w:r>
      <w:r w:rsidR="00424FC1">
        <w:rPr>
          <w:b/>
          <w:bCs/>
          <w:i/>
          <w:iCs/>
          <w:sz w:val="24"/>
          <w:szCs w:val="24"/>
        </w:rPr>
        <w:t>7</w:t>
      </w:r>
      <w:r w:rsidR="000436E2" w:rsidRPr="000436E2">
        <w:rPr>
          <w:b/>
          <w:bCs/>
          <w:i/>
          <w:iCs/>
          <w:sz w:val="24"/>
          <w:szCs w:val="24"/>
        </w:rPr>
        <w:t>: Bias-Variance Tradeoff</w:t>
      </w:r>
      <w:r w:rsidRPr="000436E2">
        <w:rPr>
          <w:b/>
          <w:bCs/>
          <w:i/>
          <w:iCs/>
          <w:sz w:val="24"/>
          <w:szCs w:val="24"/>
        </w:rPr>
        <w:t xml:space="preserve"> </w:t>
      </w:r>
    </w:p>
    <w:p w14:paraId="17CD6820" w14:textId="0BB824E3" w:rsidR="00FD4BDB" w:rsidRDefault="00FD4BDB" w:rsidP="00A24DAD">
      <w:pPr>
        <w:jc w:val="both"/>
        <w:rPr>
          <w:sz w:val="24"/>
          <w:szCs w:val="24"/>
        </w:rPr>
      </w:pPr>
      <w:r w:rsidRPr="00FD4BDB">
        <w:rPr>
          <w:sz w:val="24"/>
          <w:szCs w:val="24"/>
        </w:rPr>
        <w:t>The mistake caused by the model's oversimplification of its presumptions is known as bias. The amount that the target function's estimate will vary depending on the training set is known as variance.</w:t>
      </w:r>
    </w:p>
    <w:p w14:paraId="476309B5" w14:textId="6B9E36CB" w:rsidR="006D5C63" w:rsidRDefault="006D5C63" w:rsidP="00A24DAD">
      <w:pPr>
        <w:jc w:val="both"/>
        <w:rPr>
          <w:b/>
          <w:bCs/>
          <w:sz w:val="24"/>
          <w:szCs w:val="24"/>
        </w:rPr>
      </w:pPr>
      <w:r w:rsidRPr="006D5C63">
        <w:rPr>
          <w:b/>
          <w:bCs/>
          <w:sz w:val="24"/>
          <w:szCs w:val="24"/>
        </w:rPr>
        <w:t>Cross Validation:</w:t>
      </w:r>
    </w:p>
    <w:p w14:paraId="66558AE8" w14:textId="48B68400" w:rsidR="006D5C63" w:rsidRDefault="00044D7C" w:rsidP="00A24DAD">
      <w:pPr>
        <w:jc w:val="both"/>
        <w:rPr>
          <w:sz w:val="24"/>
          <w:szCs w:val="24"/>
        </w:rPr>
      </w:pPr>
      <w:r w:rsidRPr="00436388">
        <w:rPr>
          <w:sz w:val="24"/>
          <w:szCs w:val="24"/>
        </w:rPr>
        <w:t>Cross-validation is a statistical method that evaluates and compares machine learning models. It involves splitting data into two segments: one to train the model and the other to validate it</w:t>
      </w:r>
      <w:r>
        <w:rPr>
          <w:sz w:val="24"/>
          <w:szCs w:val="24"/>
        </w:rPr>
        <w:t>. It is a</w:t>
      </w:r>
      <w:r w:rsidR="000625C7" w:rsidRPr="000625C7">
        <w:rPr>
          <w:sz w:val="24"/>
          <w:szCs w:val="24"/>
        </w:rPr>
        <w:t xml:space="preserve"> key idea in machine learning</w:t>
      </w:r>
      <w:r w:rsidR="00CA3B5A">
        <w:rPr>
          <w:sz w:val="24"/>
          <w:szCs w:val="24"/>
        </w:rPr>
        <w:t>s</w:t>
      </w:r>
      <w:r w:rsidR="000625C7" w:rsidRPr="000625C7">
        <w:rPr>
          <w:sz w:val="24"/>
          <w:szCs w:val="24"/>
        </w:rPr>
        <w:t xml:space="preserve">. This is how we determine which machine learning technique is most appropriate for our dataset. </w:t>
      </w:r>
    </w:p>
    <w:p w14:paraId="53BA5434" w14:textId="3EBA1B5A" w:rsidR="00E8678C" w:rsidRPr="00EC2E06" w:rsidRDefault="00EC2E06" w:rsidP="00A24DAD">
      <w:pPr>
        <w:jc w:val="both"/>
        <w:rPr>
          <w:b/>
          <w:bCs/>
          <w:sz w:val="24"/>
          <w:szCs w:val="24"/>
        </w:rPr>
      </w:pPr>
      <w:r w:rsidRPr="00EC2E06">
        <w:rPr>
          <w:b/>
          <w:bCs/>
          <w:sz w:val="24"/>
          <w:szCs w:val="24"/>
        </w:rPr>
        <w:t>Bi-directional Elimination as a wrapper method:</w:t>
      </w:r>
    </w:p>
    <w:p w14:paraId="28EC1A47" w14:textId="617E5B67" w:rsidR="00EC2E06" w:rsidRDefault="00EC2E06" w:rsidP="00A24DAD">
      <w:pPr>
        <w:jc w:val="both"/>
        <w:rPr>
          <w:sz w:val="24"/>
          <w:szCs w:val="24"/>
        </w:rPr>
      </w:pPr>
      <w:r w:rsidRPr="00EC2E06">
        <w:rPr>
          <w:sz w:val="24"/>
          <w:szCs w:val="24"/>
        </w:rPr>
        <w:t xml:space="preserve">We used Recursive Feature Elimination (RFE), a wrapper technique for feature selection. RFE is a technique that involves recursively eliminating features according to a selected machine learning model's importance </w:t>
      </w:r>
      <w:proofErr w:type="gramStart"/>
      <w:r w:rsidRPr="00EC2E06">
        <w:rPr>
          <w:sz w:val="24"/>
          <w:szCs w:val="24"/>
        </w:rPr>
        <w:t>scores</w:t>
      </w:r>
      <w:proofErr w:type="gramEnd"/>
      <w:r w:rsidRPr="00EC2E06">
        <w:rPr>
          <w:sz w:val="24"/>
          <w:szCs w:val="24"/>
        </w:rPr>
        <w:t>. Finding the subset of features that most significantly affects the model's performance is the main goal.</w:t>
      </w:r>
      <w:r w:rsidR="00D8523D">
        <w:rPr>
          <w:sz w:val="24"/>
          <w:szCs w:val="24"/>
        </w:rPr>
        <w:t xml:space="preserve"> </w:t>
      </w:r>
      <w:r w:rsidR="00D8523D" w:rsidRPr="00D8523D">
        <w:rPr>
          <w:sz w:val="24"/>
          <w:szCs w:val="24"/>
        </w:rPr>
        <w:t>To visualize the feature selection process, we created a horizontal bar plot illustrating the ranking of features based on their importance scores obtained through RFE.</w:t>
      </w:r>
    </w:p>
    <w:p w14:paraId="087EB0A8" w14:textId="2C303D4B" w:rsidR="0083637A" w:rsidRDefault="0083637A" w:rsidP="0083637A">
      <w:pPr>
        <w:jc w:val="center"/>
        <w:rPr>
          <w:sz w:val="24"/>
          <w:szCs w:val="24"/>
        </w:rPr>
      </w:pPr>
      <w:r w:rsidRPr="0083637A">
        <w:rPr>
          <w:noProof/>
          <w:sz w:val="24"/>
          <w:szCs w:val="24"/>
        </w:rPr>
        <w:drawing>
          <wp:inline distT="0" distB="0" distL="0" distR="0" wp14:anchorId="51AC2E67" wp14:editId="00BFA040">
            <wp:extent cx="4288971" cy="2274621"/>
            <wp:effectExtent l="0" t="0" r="0" b="0"/>
            <wp:docPr id="1724987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987875" name=""/>
                    <pic:cNvPicPr/>
                  </pic:nvPicPr>
                  <pic:blipFill>
                    <a:blip r:embed="rId11"/>
                    <a:stretch>
                      <a:fillRect/>
                    </a:stretch>
                  </pic:blipFill>
                  <pic:spPr>
                    <a:xfrm>
                      <a:off x="0" y="0"/>
                      <a:ext cx="4288971" cy="2274621"/>
                    </a:xfrm>
                    <a:prstGeom prst="rect">
                      <a:avLst/>
                    </a:prstGeom>
                  </pic:spPr>
                </pic:pic>
              </a:graphicData>
            </a:graphic>
          </wp:inline>
        </w:drawing>
      </w:r>
    </w:p>
    <w:p w14:paraId="16891845" w14:textId="4DBFEF5E" w:rsidR="00B45ECC" w:rsidRPr="0048145E" w:rsidRDefault="007139B3" w:rsidP="0048145E">
      <w:pPr>
        <w:jc w:val="center"/>
        <w:rPr>
          <w:b/>
          <w:bCs/>
          <w:i/>
          <w:iCs/>
          <w:sz w:val="24"/>
          <w:szCs w:val="24"/>
        </w:rPr>
      </w:pPr>
      <w:r w:rsidRPr="007D080B">
        <w:rPr>
          <w:b/>
          <w:bCs/>
          <w:i/>
          <w:iCs/>
          <w:sz w:val="24"/>
          <w:szCs w:val="24"/>
        </w:rPr>
        <w:t xml:space="preserve">Fig8: Bar plot of </w:t>
      </w:r>
      <w:r w:rsidR="007D080B" w:rsidRPr="007D080B">
        <w:rPr>
          <w:b/>
          <w:bCs/>
          <w:i/>
          <w:iCs/>
          <w:sz w:val="24"/>
          <w:szCs w:val="24"/>
        </w:rPr>
        <w:t>Feature Ranking using RFE</w:t>
      </w:r>
    </w:p>
    <w:p w14:paraId="74514104" w14:textId="5737E640" w:rsidR="00B92C8D" w:rsidRPr="00B45E6A" w:rsidRDefault="00B45E6A" w:rsidP="00B45E6A">
      <w:pPr>
        <w:jc w:val="center"/>
        <w:rPr>
          <w:b/>
          <w:bCs/>
          <w:sz w:val="32"/>
          <w:szCs w:val="32"/>
        </w:rPr>
      </w:pPr>
      <w:r w:rsidRPr="00B45E6A">
        <w:rPr>
          <w:b/>
          <w:bCs/>
          <w:sz w:val="32"/>
          <w:szCs w:val="32"/>
        </w:rPr>
        <w:lastRenderedPageBreak/>
        <w:t>ADDITIONAL MOODELS</w:t>
      </w:r>
    </w:p>
    <w:p w14:paraId="1FD7F21F" w14:textId="2E874E3F" w:rsidR="00B92C8D" w:rsidRDefault="00BB6273" w:rsidP="00B92C8D">
      <w:pPr>
        <w:rPr>
          <w:b/>
          <w:bCs/>
          <w:sz w:val="24"/>
          <w:szCs w:val="24"/>
        </w:rPr>
      </w:pPr>
      <w:r w:rsidRPr="00BB6273">
        <w:rPr>
          <w:b/>
          <w:bCs/>
          <w:sz w:val="24"/>
          <w:szCs w:val="24"/>
        </w:rPr>
        <w:t>XGBoost</w:t>
      </w:r>
      <w:r>
        <w:rPr>
          <w:b/>
          <w:bCs/>
          <w:sz w:val="24"/>
          <w:szCs w:val="24"/>
        </w:rPr>
        <w:t xml:space="preserve">: </w:t>
      </w:r>
    </w:p>
    <w:p w14:paraId="70EE2790" w14:textId="77777777" w:rsidR="00A526FB" w:rsidRDefault="0009302F" w:rsidP="00A24DAD">
      <w:pPr>
        <w:jc w:val="both"/>
        <w:rPr>
          <w:sz w:val="24"/>
          <w:szCs w:val="24"/>
        </w:rPr>
      </w:pPr>
      <w:r w:rsidRPr="0009302F">
        <w:rPr>
          <w:sz w:val="24"/>
          <w:szCs w:val="24"/>
        </w:rPr>
        <w:t>The acronym for Extreme Gradient Boosting is XGBoost. It is a potent machine learning algorithm that is frequently used and renowned for its effectiveness and performance. XGBoost is an ensemble learning technique that generates a final prediction that is both robust and accurate by combining the predictions of several weak models, usually decision trees.</w:t>
      </w:r>
      <w:r w:rsidR="00A526FB">
        <w:rPr>
          <w:sz w:val="24"/>
          <w:szCs w:val="24"/>
        </w:rPr>
        <w:t xml:space="preserve"> </w:t>
      </w:r>
    </w:p>
    <w:p w14:paraId="6316B4CB" w14:textId="4F198859" w:rsidR="007E17A6" w:rsidRDefault="007E17A6" w:rsidP="00A24DAD">
      <w:pPr>
        <w:jc w:val="both"/>
        <w:rPr>
          <w:sz w:val="24"/>
          <w:szCs w:val="24"/>
        </w:rPr>
      </w:pPr>
      <w:r w:rsidRPr="007E17A6">
        <w:rPr>
          <w:sz w:val="24"/>
          <w:szCs w:val="24"/>
        </w:rPr>
        <w:t>XGBoost is a flexible machine learning model that excels at both classification and regression tasks and is well-known for its strong handling of missing data and resistance to outliers. High levels of accuracy and generalization are attained, big datasets are handled with efficiency, and learning curves and feature importance plots are among the visualizations that provide insights into the predictive feature importance and scalability performance with different data sizes.</w:t>
      </w:r>
    </w:p>
    <w:p w14:paraId="7BF2C28A" w14:textId="36003286" w:rsidR="0009302F" w:rsidRPr="007E17A6" w:rsidRDefault="00501C0F" w:rsidP="00A24DAD">
      <w:pPr>
        <w:jc w:val="both"/>
        <w:rPr>
          <w:b/>
          <w:bCs/>
          <w:sz w:val="24"/>
          <w:szCs w:val="24"/>
        </w:rPr>
      </w:pPr>
      <w:r w:rsidRPr="007E17A6">
        <w:rPr>
          <w:b/>
          <w:bCs/>
          <w:sz w:val="24"/>
          <w:szCs w:val="24"/>
        </w:rPr>
        <w:t>Extreme Machine Learning Model</w:t>
      </w:r>
      <w:r w:rsidR="00DC0BFE" w:rsidRPr="007E17A6">
        <w:rPr>
          <w:b/>
          <w:bCs/>
          <w:sz w:val="24"/>
          <w:szCs w:val="24"/>
        </w:rPr>
        <w:t>:</w:t>
      </w:r>
    </w:p>
    <w:p w14:paraId="2FAAF873" w14:textId="3E4121AD" w:rsidR="00DC0BFE" w:rsidRDefault="00DC0BFE" w:rsidP="00A24DAD">
      <w:pPr>
        <w:jc w:val="both"/>
        <w:rPr>
          <w:sz w:val="24"/>
          <w:szCs w:val="24"/>
        </w:rPr>
      </w:pPr>
      <w:r w:rsidRPr="00DC0BFE">
        <w:rPr>
          <w:sz w:val="24"/>
          <w:szCs w:val="24"/>
        </w:rPr>
        <w:t>One class of models based on neural networks are Extreme Learning Machines. Unlike conventional neural networks, they have a single hidden layer and fixed, randomly assigned weights between the input and hidden layer. ELMs are renowned for being easy to use and having quick training periods.</w:t>
      </w:r>
    </w:p>
    <w:p w14:paraId="4E5305F6" w14:textId="07FD860D" w:rsidR="008B243D" w:rsidRDefault="008B243D" w:rsidP="00A24DAD">
      <w:pPr>
        <w:jc w:val="both"/>
        <w:rPr>
          <w:sz w:val="24"/>
          <w:szCs w:val="24"/>
        </w:rPr>
      </w:pPr>
      <w:r w:rsidRPr="008B243D">
        <w:rPr>
          <w:sz w:val="24"/>
          <w:szCs w:val="24"/>
        </w:rPr>
        <w:t>The Extreme Learning Machine (ELM) is a simple, quick-to-train model that works well with high-dimensional data. It performs exceptionally well on problems involving lots of features, especially those involving pattern recognition. Among the visualizations are the Hidden Layer Activations that show changes in input feature transformations within the hidden layer and the Decision Boundary Visualization that separates classes.</w:t>
      </w:r>
    </w:p>
    <w:p w14:paraId="05F63F1E" w14:textId="2128C80D" w:rsidR="00DC0BFE" w:rsidRPr="007E17A6" w:rsidRDefault="00DC0BFE" w:rsidP="00A24DAD">
      <w:pPr>
        <w:jc w:val="both"/>
        <w:rPr>
          <w:b/>
          <w:bCs/>
          <w:sz w:val="24"/>
          <w:szCs w:val="24"/>
        </w:rPr>
      </w:pPr>
      <w:r w:rsidRPr="007E17A6">
        <w:rPr>
          <w:b/>
          <w:bCs/>
          <w:sz w:val="24"/>
          <w:szCs w:val="24"/>
        </w:rPr>
        <w:t>Basic Deep Learning Model with Two Layers:</w:t>
      </w:r>
    </w:p>
    <w:p w14:paraId="3A065F9F" w14:textId="5598A177" w:rsidR="001C4AAB" w:rsidRDefault="001C4AAB" w:rsidP="00A24DAD">
      <w:pPr>
        <w:jc w:val="both"/>
        <w:rPr>
          <w:sz w:val="24"/>
          <w:szCs w:val="24"/>
        </w:rPr>
      </w:pPr>
      <w:r w:rsidRPr="001C4AAB">
        <w:rPr>
          <w:sz w:val="24"/>
          <w:szCs w:val="24"/>
        </w:rPr>
        <w:t>An input layer, a hidden layer, and an output layer make up the two layers of a basic neural network architecture represented by this model. Despite being straightforward, it can identify non-linear relationships in the data. Important design decisions that affect the model's performance are the quantity of neurons in the hidden layer and the activation functions that are employed.</w:t>
      </w:r>
    </w:p>
    <w:p w14:paraId="00C238C0" w14:textId="63205193" w:rsidR="00A526FB" w:rsidRDefault="00A526FB" w:rsidP="00A24DAD">
      <w:pPr>
        <w:jc w:val="both"/>
        <w:rPr>
          <w:sz w:val="24"/>
          <w:szCs w:val="24"/>
        </w:rPr>
      </w:pPr>
      <w:r w:rsidRPr="00A526FB">
        <w:rPr>
          <w:sz w:val="24"/>
          <w:szCs w:val="24"/>
        </w:rPr>
        <w:t>When it comes to learning hierarchical representations and capturing complex, non-linear relationships, a simple two-layer deep learning model works incredibly well, especially when applied to image and text data. It requires careful hyperparameter tuning but achieves high accuracy on complex tasks. Model Architecture and Activation Maps are two examples of visualizations that shed light on the structure of the neural network and the hidden layer's reaction to various input patterns.</w:t>
      </w:r>
    </w:p>
    <w:p w14:paraId="134BDAEC" w14:textId="77777777" w:rsidR="00B72539" w:rsidRDefault="00B72539" w:rsidP="00B92C8D">
      <w:pPr>
        <w:rPr>
          <w:b/>
          <w:bCs/>
          <w:sz w:val="24"/>
          <w:szCs w:val="24"/>
        </w:rPr>
      </w:pPr>
    </w:p>
    <w:p w14:paraId="6D7F7E88" w14:textId="77777777" w:rsidR="00B72539" w:rsidRDefault="00B72539" w:rsidP="00B92C8D">
      <w:pPr>
        <w:rPr>
          <w:b/>
          <w:bCs/>
          <w:sz w:val="24"/>
          <w:szCs w:val="24"/>
        </w:rPr>
      </w:pPr>
    </w:p>
    <w:p w14:paraId="78D7B5A5" w14:textId="601A56C4" w:rsidR="001C4AAB" w:rsidRPr="007E17A6" w:rsidRDefault="001C4AAB" w:rsidP="00B92C8D">
      <w:pPr>
        <w:rPr>
          <w:b/>
          <w:bCs/>
          <w:sz w:val="24"/>
          <w:szCs w:val="24"/>
        </w:rPr>
      </w:pPr>
      <w:r w:rsidRPr="007E17A6">
        <w:rPr>
          <w:b/>
          <w:bCs/>
          <w:sz w:val="24"/>
          <w:szCs w:val="24"/>
        </w:rPr>
        <w:lastRenderedPageBreak/>
        <w:t>Ensemble Model containing the Top 3 Models Overall:</w:t>
      </w:r>
    </w:p>
    <w:p w14:paraId="6F169EF7" w14:textId="1E4DD5EC" w:rsidR="001C4AAB" w:rsidRDefault="00655057" w:rsidP="00A24DAD">
      <w:pPr>
        <w:jc w:val="both"/>
        <w:rPr>
          <w:sz w:val="24"/>
          <w:szCs w:val="24"/>
        </w:rPr>
      </w:pPr>
      <w:r w:rsidRPr="00655057">
        <w:rPr>
          <w:sz w:val="24"/>
          <w:szCs w:val="24"/>
        </w:rPr>
        <w:t>To capitalize on the advantages of each individual model, this ensemble model combines the predictions of the top three models (</w:t>
      </w:r>
      <w:r>
        <w:rPr>
          <w:sz w:val="24"/>
          <w:szCs w:val="24"/>
        </w:rPr>
        <w:t xml:space="preserve">Random Forest, </w:t>
      </w:r>
      <w:r w:rsidRPr="00655057">
        <w:rPr>
          <w:sz w:val="24"/>
          <w:szCs w:val="24"/>
        </w:rPr>
        <w:t>G</w:t>
      </w:r>
      <w:r>
        <w:rPr>
          <w:sz w:val="24"/>
          <w:szCs w:val="24"/>
        </w:rPr>
        <w:t xml:space="preserve">radient </w:t>
      </w:r>
      <w:r w:rsidRPr="00655057">
        <w:rPr>
          <w:sz w:val="24"/>
          <w:szCs w:val="24"/>
        </w:rPr>
        <w:t>Boost</w:t>
      </w:r>
      <w:r>
        <w:rPr>
          <w:sz w:val="24"/>
          <w:szCs w:val="24"/>
        </w:rPr>
        <w:t>ing</w:t>
      </w:r>
      <w:r w:rsidRPr="00655057">
        <w:rPr>
          <w:sz w:val="24"/>
          <w:szCs w:val="24"/>
        </w:rPr>
        <w:t xml:space="preserve">, </w:t>
      </w:r>
      <w:r>
        <w:rPr>
          <w:sz w:val="24"/>
          <w:szCs w:val="24"/>
        </w:rPr>
        <w:t xml:space="preserve">and </w:t>
      </w:r>
      <w:r w:rsidR="00573F39">
        <w:rPr>
          <w:sz w:val="24"/>
          <w:szCs w:val="24"/>
        </w:rPr>
        <w:t>Deep Learn</w:t>
      </w:r>
      <w:r>
        <w:rPr>
          <w:sz w:val="24"/>
          <w:szCs w:val="24"/>
        </w:rPr>
        <w:t xml:space="preserve">). </w:t>
      </w:r>
      <w:r w:rsidRPr="00655057">
        <w:rPr>
          <w:sz w:val="24"/>
          <w:szCs w:val="24"/>
        </w:rPr>
        <w:t>By combining various predictions, ensemble methods frequently lead to better generalization performance and robustness.</w:t>
      </w:r>
    </w:p>
    <w:p w14:paraId="5FE596A2" w14:textId="5FB184C8" w:rsidR="00186BBD" w:rsidRDefault="00186BBD" w:rsidP="00A24DAD">
      <w:pPr>
        <w:jc w:val="both"/>
        <w:rPr>
          <w:sz w:val="24"/>
          <w:szCs w:val="24"/>
        </w:rPr>
      </w:pPr>
      <w:r w:rsidRPr="00186BBD">
        <w:rPr>
          <w:sz w:val="24"/>
          <w:szCs w:val="24"/>
        </w:rPr>
        <w:t>Ensemble models improve generalization, lessen overfitting, and mitigate the shortcomings of individual models by combining them. They usually attain higher precision, which guarantees improved stability and dependability. Ensemble decision boundaries and model contribution are two examples of visualizations that shed light on how different models work together to influence decision boundaries and contribute to overall predictions.</w:t>
      </w:r>
    </w:p>
    <w:p w14:paraId="54147D3B" w14:textId="77777777" w:rsidR="00495FC1" w:rsidRDefault="00495FC1" w:rsidP="00B92C8D">
      <w:pPr>
        <w:rPr>
          <w:sz w:val="24"/>
          <w:szCs w:val="24"/>
        </w:rPr>
      </w:pPr>
    </w:p>
    <w:p w14:paraId="7CB43E49" w14:textId="5BB30198" w:rsidR="00DC0BFE" w:rsidRPr="00404510" w:rsidRDefault="00495FC1" w:rsidP="00404510">
      <w:pPr>
        <w:jc w:val="center"/>
        <w:rPr>
          <w:b/>
          <w:bCs/>
          <w:sz w:val="32"/>
          <w:szCs w:val="32"/>
        </w:rPr>
      </w:pPr>
      <w:r w:rsidRPr="00495FC1">
        <w:rPr>
          <w:b/>
          <w:bCs/>
          <w:sz w:val="32"/>
          <w:szCs w:val="32"/>
        </w:rPr>
        <w:t>RESULTS</w:t>
      </w:r>
    </w:p>
    <w:p w14:paraId="3FF6D6C0" w14:textId="403400CD" w:rsidR="00E8678C" w:rsidRDefault="00404510" w:rsidP="00404510">
      <w:pPr>
        <w:jc w:val="center"/>
        <w:rPr>
          <w:sz w:val="24"/>
          <w:szCs w:val="24"/>
        </w:rPr>
      </w:pPr>
      <w:r w:rsidRPr="008A1028">
        <w:rPr>
          <w:noProof/>
          <w:sz w:val="24"/>
          <w:szCs w:val="24"/>
        </w:rPr>
        <w:drawing>
          <wp:inline distT="0" distB="0" distL="0" distR="0" wp14:anchorId="260F9443" wp14:editId="3EB7955F">
            <wp:extent cx="4376057" cy="2785902"/>
            <wp:effectExtent l="0" t="0" r="5715" b="0"/>
            <wp:docPr id="1467593276" name="Picture 1467593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04450" name=""/>
                    <pic:cNvPicPr/>
                  </pic:nvPicPr>
                  <pic:blipFill>
                    <a:blip r:embed="rId7"/>
                    <a:stretch>
                      <a:fillRect/>
                    </a:stretch>
                  </pic:blipFill>
                  <pic:spPr>
                    <a:xfrm>
                      <a:off x="0" y="0"/>
                      <a:ext cx="4415054" cy="2810729"/>
                    </a:xfrm>
                    <a:prstGeom prst="rect">
                      <a:avLst/>
                    </a:prstGeom>
                  </pic:spPr>
                </pic:pic>
              </a:graphicData>
            </a:graphic>
          </wp:inline>
        </w:drawing>
      </w:r>
    </w:p>
    <w:p w14:paraId="2B066AE5" w14:textId="5780DEEA" w:rsidR="00404510" w:rsidRDefault="00404510" w:rsidP="00404510">
      <w:pPr>
        <w:jc w:val="center"/>
        <w:rPr>
          <w:b/>
          <w:bCs/>
          <w:i/>
          <w:iCs/>
          <w:sz w:val="24"/>
          <w:szCs w:val="24"/>
        </w:rPr>
      </w:pPr>
      <w:r w:rsidRPr="00A24DAD">
        <w:rPr>
          <w:b/>
          <w:bCs/>
          <w:i/>
          <w:iCs/>
          <w:sz w:val="24"/>
          <w:szCs w:val="24"/>
        </w:rPr>
        <w:t>Fig9: Bar plot of the MSE values on the test data</w:t>
      </w:r>
    </w:p>
    <w:p w14:paraId="38A1FB79" w14:textId="77777777" w:rsidR="00A24DAD" w:rsidRDefault="00A24DAD" w:rsidP="00404510">
      <w:pPr>
        <w:jc w:val="center"/>
        <w:rPr>
          <w:b/>
          <w:bCs/>
          <w:i/>
          <w:iCs/>
          <w:sz w:val="24"/>
          <w:szCs w:val="24"/>
        </w:rPr>
      </w:pPr>
    </w:p>
    <w:p w14:paraId="04440986" w14:textId="3D27A1D9" w:rsidR="00A24DAD" w:rsidRDefault="00A24DAD" w:rsidP="00A24DAD">
      <w:pPr>
        <w:jc w:val="both"/>
        <w:rPr>
          <w:sz w:val="24"/>
          <w:szCs w:val="24"/>
        </w:rPr>
      </w:pPr>
      <w:r w:rsidRPr="00A24DAD">
        <w:rPr>
          <w:sz w:val="24"/>
          <w:szCs w:val="24"/>
        </w:rPr>
        <w:t>The presented bar plot showcases the Mean Squared Error (MSE) results for models built on the test data. Notably, the Random Forest model demonstrates the lowest MSE among all considered models, indicating superior predictive accuracy. This robust performance can be attributed to the model's unique strength in random subset feature selection, allowing it to extract optimal predictive insights from the dataset. The effectiveness of Random Forest in minimizing MSE underscores its capability to provide accurate predictions and highlights its suitability for the inherent complexities of our dataset.</w:t>
      </w:r>
    </w:p>
    <w:p w14:paraId="50A5FF2E" w14:textId="77777777" w:rsidR="001826E6" w:rsidRDefault="001826E6" w:rsidP="00A24DAD">
      <w:pPr>
        <w:jc w:val="both"/>
        <w:rPr>
          <w:sz w:val="24"/>
          <w:szCs w:val="24"/>
        </w:rPr>
      </w:pPr>
    </w:p>
    <w:p w14:paraId="02714ABB" w14:textId="69461CEF" w:rsidR="009F4D8A" w:rsidRPr="009F4D8A" w:rsidRDefault="009F4D8A" w:rsidP="00A24DAD">
      <w:pPr>
        <w:jc w:val="both"/>
        <w:rPr>
          <w:sz w:val="28"/>
          <w:szCs w:val="28"/>
        </w:rPr>
      </w:pPr>
      <w:r w:rsidRPr="009F4D8A">
        <w:rPr>
          <w:sz w:val="28"/>
          <w:szCs w:val="28"/>
        </w:rPr>
        <w:lastRenderedPageBreak/>
        <w:t xml:space="preserve">Below figure is the performance of the best model which is ensemble model. Ensemble model is built with the help of top models that performed very well. With the help of ensemble model, we </w:t>
      </w:r>
      <w:proofErr w:type="gramStart"/>
      <w:r w:rsidRPr="009F4D8A">
        <w:rPr>
          <w:sz w:val="28"/>
          <w:szCs w:val="28"/>
        </w:rPr>
        <w:t>are able to</w:t>
      </w:r>
      <w:proofErr w:type="gramEnd"/>
      <w:r w:rsidRPr="009F4D8A">
        <w:rPr>
          <w:sz w:val="28"/>
          <w:szCs w:val="28"/>
        </w:rPr>
        <w:t xml:space="preserve"> get the best metrics for predicting our salary.</w:t>
      </w:r>
    </w:p>
    <w:p w14:paraId="7ABEC7D2" w14:textId="74913A2A" w:rsidR="00FE67ED" w:rsidRDefault="00FE67ED" w:rsidP="00F36881">
      <w:pPr>
        <w:jc w:val="center"/>
        <w:rPr>
          <w:b/>
          <w:bCs/>
          <w:sz w:val="28"/>
          <w:szCs w:val="28"/>
        </w:rPr>
      </w:pPr>
      <w:r w:rsidRPr="00FE67ED">
        <w:rPr>
          <w:b/>
          <w:bCs/>
          <w:noProof/>
          <w:sz w:val="28"/>
          <w:szCs w:val="28"/>
        </w:rPr>
        <w:drawing>
          <wp:inline distT="0" distB="0" distL="0" distR="0" wp14:anchorId="075A3961" wp14:editId="7688748F">
            <wp:extent cx="3949700" cy="2572689"/>
            <wp:effectExtent l="0" t="0" r="0" b="0"/>
            <wp:docPr id="2093044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044405" name=""/>
                    <pic:cNvPicPr/>
                  </pic:nvPicPr>
                  <pic:blipFill>
                    <a:blip r:embed="rId12"/>
                    <a:stretch>
                      <a:fillRect/>
                    </a:stretch>
                  </pic:blipFill>
                  <pic:spPr>
                    <a:xfrm>
                      <a:off x="0" y="0"/>
                      <a:ext cx="3966557" cy="2583669"/>
                    </a:xfrm>
                    <a:prstGeom prst="rect">
                      <a:avLst/>
                    </a:prstGeom>
                  </pic:spPr>
                </pic:pic>
              </a:graphicData>
            </a:graphic>
          </wp:inline>
        </w:drawing>
      </w:r>
    </w:p>
    <w:p w14:paraId="45764E66" w14:textId="3E9A4450" w:rsidR="00FE67ED" w:rsidRPr="00442367" w:rsidRDefault="00442367" w:rsidP="00442367">
      <w:pPr>
        <w:jc w:val="center"/>
        <w:rPr>
          <w:b/>
          <w:bCs/>
          <w:i/>
          <w:iCs/>
          <w:sz w:val="24"/>
          <w:szCs w:val="24"/>
        </w:rPr>
      </w:pPr>
      <w:r w:rsidRPr="00442367">
        <w:rPr>
          <w:b/>
          <w:bCs/>
          <w:i/>
          <w:iCs/>
          <w:sz w:val="24"/>
          <w:szCs w:val="24"/>
        </w:rPr>
        <w:t>Fig10: Performance metrics of the best model</w:t>
      </w:r>
    </w:p>
    <w:p w14:paraId="69C4D391" w14:textId="77777777" w:rsidR="00283535" w:rsidRDefault="00283535" w:rsidP="00A24DAD">
      <w:pPr>
        <w:jc w:val="both"/>
        <w:rPr>
          <w:b/>
          <w:bCs/>
          <w:sz w:val="28"/>
          <w:szCs w:val="28"/>
        </w:rPr>
      </w:pPr>
    </w:p>
    <w:p w14:paraId="3FB0DFFE" w14:textId="5769651D" w:rsidR="00BA31F0" w:rsidRDefault="00BA31F0" w:rsidP="00A24DAD">
      <w:pPr>
        <w:jc w:val="both"/>
        <w:rPr>
          <w:b/>
          <w:bCs/>
          <w:sz w:val="28"/>
          <w:szCs w:val="28"/>
        </w:rPr>
      </w:pPr>
      <w:r>
        <w:rPr>
          <w:b/>
          <w:bCs/>
          <w:sz w:val="28"/>
          <w:szCs w:val="28"/>
        </w:rPr>
        <w:t>RESOURCES:</w:t>
      </w:r>
    </w:p>
    <w:p w14:paraId="4CBB2D28" w14:textId="5870A285" w:rsidR="00BA31F0" w:rsidRPr="00395CCC" w:rsidRDefault="00000000" w:rsidP="00A24DAD">
      <w:pPr>
        <w:jc w:val="both"/>
        <w:rPr>
          <w:b/>
          <w:bCs/>
        </w:rPr>
      </w:pPr>
      <w:hyperlink r:id="rId13" w:history="1">
        <w:r w:rsidR="003A0C4A" w:rsidRPr="00395CCC">
          <w:rPr>
            <w:rStyle w:val="Hyperlink"/>
            <w:b/>
            <w:bCs/>
          </w:rPr>
          <w:t>https://scikit-learn.org/stable/index.html</w:t>
        </w:r>
      </w:hyperlink>
    </w:p>
    <w:p w14:paraId="5A579DFB" w14:textId="6A9EBDB8" w:rsidR="003A0C4A" w:rsidRPr="00395CCC" w:rsidRDefault="00000000" w:rsidP="00A24DAD">
      <w:pPr>
        <w:jc w:val="both"/>
        <w:rPr>
          <w:b/>
          <w:bCs/>
        </w:rPr>
      </w:pPr>
      <w:hyperlink r:id="rId14" w:history="1">
        <w:r w:rsidR="003A0C4A" w:rsidRPr="00395CCC">
          <w:rPr>
            <w:rStyle w:val="Hyperlink"/>
            <w:b/>
            <w:bCs/>
          </w:rPr>
          <w:t>https://scikit-learn.org/stable/modules/grid_search.html</w:t>
        </w:r>
      </w:hyperlink>
    </w:p>
    <w:p w14:paraId="40D1BB01" w14:textId="2429A80D" w:rsidR="003A0C4A" w:rsidRPr="00395CCC" w:rsidRDefault="00000000" w:rsidP="00A24DAD">
      <w:pPr>
        <w:jc w:val="both"/>
        <w:rPr>
          <w:b/>
          <w:bCs/>
        </w:rPr>
      </w:pPr>
      <w:hyperlink r:id="rId15" w:history="1">
        <w:r w:rsidR="00395CCC" w:rsidRPr="00395CCC">
          <w:rPr>
            <w:rStyle w:val="Hyperlink"/>
            <w:b/>
            <w:bCs/>
          </w:rPr>
          <w:t>https://en.wikipedia.org/wiki/Lasso_(statistics)</w:t>
        </w:r>
      </w:hyperlink>
    </w:p>
    <w:p w14:paraId="3608DA23" w14:textId="31BC3CDD" w:rsidR="00395CCC" w:rsidRPr="00395CCC" w:rsidRDefault="00000000" w:rsidP="00A24DAD">
      <w:pPr>
        <w:jc w:val="both"/>
        <w:rPr>
          <w:b/>
          <w:bCs/>
        </w:rPr>
      </w:pPr>
      <w:hyperlink r:id="rId16" w:history="1">
        <w:r w:rsidR="00395CCC" w:rsidRPr="00395CCC">
          <w:rPr>
            <w:rStyle w:val="Hyperlink"/>
            <w:b/>
            <w:bCs/>
          </w:rPr>
          <w:t>https://scikit-learn.org/stable/modules/ensemble.html</w:t>
        </w:r>
      </w:hyperlink>
    </w:p>
    <w:p w14:paraId="7E45A4F9" w14:textId="7F8DF2F4" w:rsidR="001826E6" w:rsidRDefault="00747B60" w:rsidP="00A24DAD">
      <w:pPr>
        <w:jc w:val="both"/>
        <w:rPr>
          <w:b/>
          <w:bCs/>
          <w:sz w:val="28"/>
          <w:szCs w:val="28"/>
        </w:rPr>
      </w:pPr>
      <w:r w:rsidRPr="00747B60">
        <w:rPr>
          <w:b/>
          <w:bCs/>
          <w:sz w:val="28"/>
          <w:szCs w:val="28"/>
        </w:rPr>
        <w:t>GITHUB LINKS</w:t>
      </w:r>
    </w:p>
    <w:p w14:paraId="48E0E57C" w14:textId="2250C793" w:rsidR="00BA31F0" w:rsidRDefault="00000000" w:rsidP="00A24DAD">
      <w:pPr>
        <w:jc w:val="both"/>
        <w:rPr>
          <w:b/>
          <w:bCs/>
          <w:sz w:val="28"/>
          <w:szCs w:val="28"/>
        </w:rPr>
      </w:pPr>
      <w:hyperlink r:id="rId17" w:history="1">
        <w:r w:rsidR="00395CCC" w:rsidRPr="00595865">
          <w:rPr>
            <w:rStyle w:val="Hyperlink"/>
            <w:b/>
            <w:bCs/>
            <w:sz w:val="28"/>
            <w:szCs w:val="28"/>
          </w:rPr>
          <w:t>https://github.com/Vamc-44/Group_9_IDS_project</w:t>
        </w:r>
      </w:hyperlink>
    </w:p>
    <w:p w14:paraId="6E67ABA3" w14:textId="77777777" w:rsidR="00395CCC" w:rsidRDefault="00395CCC" w:rsidP="00A24DAD">
      <w:pPr>
        <w:jc w:val="both"/>
        <w:rPr>
          <w:b/>
          <w:bCs/>
          <w:sz w:val="28"/>
          <w:szCs w:val="28"/>
        </w:rPr>
      </w:pPr>
    </w:p>
    <w:p w14:paraId="79041A57" w14:textId="77777777" w:rsidR="00747B60" w:rsidRPr="00747B60" w:rsidRDefault="00747B60" w:rsidP="00A24DAD">
      <w:pPr>
        <w:jc w:val="both"/>
        <w:rPr>
          <w:b/>
          <w:bCs/>
          <w:sz w:val="28"/>
          <w:szCs w:val="28"/>
        </w:rPr>
      </w:pPr>
    </w:p>
    <w:sectPr w:rsidR="00747B60" w:rsidRPr="00747B60" w:rsidSect="00587965">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Inter">
    <w:altName w:val="Calibri"/>
    <w:panose1 w:val="020B0604020202020204"/>
    <w:charset w:val="00"/>
    <w:family w:val="swiss"/>
    <w:pitch w:val="variable"/>
    <w:sig w:usb0="E00002FF" w:usb1="1200A1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391BF4"/>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160366A"/>
    <w:multiLevelType w:val="multilevel"/>
    <w:tmpl w:val="5D224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2044F5"/>
    <w:multiLevelType w:val="multilevel"/>
    <w:tmpl w:val="4DAAC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4F0E87"/>
    <w:multiLevelType w:val="hybridMultilevel"/>
    <w:tmpl w:val="18FA9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B63A4"/>
    <w:multiLevelType w:val="hybridMultilevel"/>
    <w:tmpl w:val="B1407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244F51"/>
    <w:multiLevelType w:val="hybridMultilevel"/>
    <w:tmpl w:val="3E547EA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59D166CA"/>
    <w:multiLevelType w:val="hybridMultilevel"/>
    <w:tmpl w:val="473890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0CD5851"/>
    <w:multiLevelType w:val="hybridMultilevel"/>
    <w:tmpl w:val="C77EA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C6453E"/>
    <w:multiLevelType w:val="multilevel"/>
    <w:tmpl w:val="4056A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42A5A58"/>
    <w:multiLevelType w:val="hybridMultilevel"/>
    <w:tmpl w:val="4BB612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4E677DA"/>
    <w:multiLevelType w:val="multilevel"/>
    <w:tmpl w:val="7D70B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80605251">
    <w:abstractNumId w:val="0"/>
  </w:num>
  <w:num w:numId="2" w16cid:durableId="1643802735">
    <w:abstractNumId w:val="4"/>
  </w:num>
  <w:num w:numId="3" w16cid:durableId="553586173">
    <w:abstractNumId w:val="7"/>
  </w:num>
  <w:num w:numId="4" w16cid:durableId="861285976">
    <w:abstractNumId w:val="3"/>
  </w:num>
  <w:num w:numId="5" w16cid:durableId="1657298370">
    <w:abstractNumId w:val="5"/>
  </w:num>
  <w:num w:numId="6" w16cid:durableId="1840121321">
    <w:abstractNumId w:val="6"/>
  </w:num>
  <w:num w:numId="7" w16cid:durableId="2087484810">
    <w:abstractNumId w:val="8"/>
  </w:num>
  <w:num w:numId="8" w16cid:durableId="1920943391">
    <w:abstractNumId w:val="1"/>
  </w:num>
  <w:num w:numId="9" w16cid:durableId="631710117">
    <w:abstractNumId w:val="10"/>
  </w:num>
  <w:num w:numId="10" w16cid:durableId="1403409887">
    <w:abstractNumId w:val="2"/>
  </w:num>
  <w:num w:numId="11" w16cid:durableId="12184762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TQ2MbM0NDMyMzVV0lEKTi0uzszPAykwrAUAI4r5KCwAAAA="/>
  </w:docVars>
  <w:rsids>
    <w:rsidRoot w:val="00587965"/>
    <w:rsid w:val="000436E2"/>
    <w:rsid w:val="00044D7C"/>
    <w:rsid w:val="000625C7"/>
    <w:rsid w:val="000630C3"/>
    <w:rsid w:val="00067088"/>
    <w:rsid w:val="0009302F"/>
    <w:rsid w:val="000E217F"/>
    <w:rsid w:val="000E3524"/>
    <w:rsid w:val="000E4BE8"/>
    <w:rsid w:val="000E5EF9"/>
    <w:rsid w:val="00112914"/>
    <w:rsid w:val="00114C32"/>
    <w:rsid w:val="00136909"/>
    <w:rsid w:val="001429BD"/>
    <w:rsid w:val="00142CA5"/>
    <w:rsid w:val="001826E6"/>
    <w:rsid w:val="00186BBD"/>
    <w:rsid w:val="001956C4"/>
    <w:rsid w:val="001A00E3"/>
    <w:rsid w:val="001A50BD"/>
    <w:rsid w:val="001B6C06"/>
    <w:rsid w:val="001C0E78"/>
    <w:rsid w:val="001C4AAB"/>
    <w:rsid w:val="001C6B81"/>
    <w:rsid w:val="001E1454"/>
    <w:rsid w:val="002042E3"/>
    <w:rsid w:val="00221DD4"/>
    <w:rsid w:val="00224AFC"/>
    <w:rsid w:val="002275F3"/>
    <w:rsid w:val="00254A04"/>
    <w:rsid w:val="002638B0"/>
    <w:rsid w:val="00283535"/>
    <w:rsid w:val="002848DA"/>
    <w:rsid w:val="002C7635"/>
    <w:rsid w:val="002D7919"/>
    <w:rsid w:val="002E4900"/>
    <w:rsid w:val="002F7660"/>
    <w:rsid w:val="00377562"/>
    <w:rsid w:val="00377E41"/>
    <w:rsid w:val="00382893"/>
    <w:rsid w:val="00384495"/>
    <w:rsid w:val="00395CCC"/>
    <w:rsid w:val="003A0C4A"/>
    <w:rsid w:val="003B3810"/>
    <w:rsid w:val="003C7496"/>
    <w:rsid w:val="003D27C0"/>
    <w:rsid w:val="003F3003"/>
    <w:rsid w:val="00404510"/>
    <w:rsid w:val="00412E04"/>
    <w:rsid w:val="00422C2A"/>
    <w:rsid w:val="00424FC1"/>
    <w:rsid w:val="00436388"/>
    <w:rsid w:val="00442367"/>
    <w:rsid w:val="004653E2"/>
    <w:rsid w:val="00473241"/>
    <w:rsid w:val="0048145E"/>
    <w:rsid w:val="00487844"/>
    <w:rsid w:val="0049107F"/>
    <w:rsid w:val="00491200"/>
    <w:rsid w:val="00495FC1"/>
    <w:rsid w:val="004B6FF8"/>
    <w:rsid w:val="004C2E5C"/>
    <w:rsid w:val="004C35C5"/>
    <w:rsid w:val="004D73EE"/>
    <w:rsid w:val="004E2341"/>
    <w:rsid w:val="004E61D9"/>
    <w:rsid w:val="004E6287"/>
    <w:rsid w:val="00500B44"/>
    <w:rsid w:val="00501C0F"/>
    <w:rsid w:val="00505841"/>
    <w:rsid w:val="00512657"/>
    <w:rsid w:val="00551710"/>
    <w:rsid w:val="005661AC"/>
    <w:rsid w:val="00573F39"/>
    <w:rsid w:val="00587965"/>
    <w:rsid w:val="005A6899"/>
    <w:rsid w:val="005B05C9"/>
    <w:rsid w:val="005D58E6"/>
    <w:rsid w:val="006044EC"/>
    <w:rsid w:val="00607FB4"/>
    <w:rsid w:val="00612A80"/>
    <w:rsid w:val="00650150"/>
    <w:rsid w:val="00655057"/>
    <w:rsid w:val="0067365A"/>
    <w:rsid w:val="00683564"/>
    <w:rsid w:val="00684F37"/>
    <w:rsid w:val="006B0BE6"/>
    <w:rsid w:val="006D5C63"/>
    <w:rsid w:val="006E2B5D"/>
    <w:rsid w:val="00703D02"/>
    <w:rsid w:val="00705DBF"/>
    <w:rsid w:val="007139B3"/>
    <w:rsid w:val="00715613"/>
    <w:rsid w:val="00747B60"/>
    <w:rsid w:val="00775098"/>
    <w:rsid w:val="00782A27"/>
    <w:rsid w:val="007A6CD8"/>
    <w:rsid w:val="007D080B"/>
    <w:rsid w:val="007D7545"/>
    <w:rsid w:val="007E17A6"/>
    <w:rsid w:val="007E275B"/>
    <w:rsid w:val="007F147F"/>
    <w:rsid w:val="00800401"/>
    <w:rsid w:val="00817A23"/>
    <w:rsid w:val="0083637A"/>
    <w:rsid w:val="0084449A"/>
    <w:rsid w:val="00870A18"/>
    <w:rsid w:val="00887BB8"/>
    <w:rsid w:val="00890C6E"/>
    <w:rsid w:val="00893D5A"/>
    <w:rsid w:val="00896566"/>
    <w:rsid w:val="008A1028"/>
    <w:rsid w:val="008A5ACD"/>
    <w:rsid w:val="008B243D"/>
    <w:rsid w:val="008B579B"/>
    <w:rsid w:val="008D62E2"/>
    <w:rsid w:val="008E302F"/>
    <w:rsid w:val="0092306C"/>
    <w:rsid w:val="009243C5"/>
    <w:rsid w:val="00934556"/>
    <w:rsid w:val="0095285D"/>
    <w:rsid w:val="009B47FA"/>
    <w:rsid w:val="009C6F0F"/>
    <w:rsid w:val="009D1AAA"/>
    <w:rsid w:val="009D7E51"/>
    <w:rsid w:val="009F4C30"/>
    <w:rsid w:val="009F4D8A"/>
    <w:rsid w:val="00A044FA"/>
    <w:rsid w:val="00A24DAD"/>
    <w:rsid w:val="00A26E7B"/>
    <w:rsid w:val="00A526FB"/>
    <w:rsid w:val="00A65129"/>
    <w:rsid w:val="00A76001"/>
    <w:rsid w:val="00A7681E"/>
    <w:rsid w:val="00A902FE"/>
    <w:rsid w:val="00AA5644"/>
    <w:rsid w:val="00AB61B7"/>
    <w:rsid w:val="00AC665D"/>
    <w:rsid w:val="00AE15E0"/>
    <w:rsid w:val="00AE16A5"/>
    <w:rsid w:val="00AF4A32"/>
    <w:rsid w:val="00AF540D"/>
    <w:rsid w:val="00B028B0"/>
    <w:rsid w:val="00B14818"/>
    <w:rsid w:val="00B21A79"/>
    <w:rsid w:val="00B27831"/>
    <w:rsid w:val="00B45E6A"/>
    <w:rsid w:val="00B45ECC"/>
    <w:rsid w:val="00B62E4B"/>
    <w:rsid w:val="00B72539"/>
    <w:rsid w:val="00B82A9D"/>
    <w:rsid w:val="00B92C8D"/>
    <w:rsid w:val="00BA31F0"/>
    <w:rsid w:val="00BB6273"/>
    <w:rsid w:val="00BC51CD"/>
    <w:rsid w:val="00BD163C"/>
    <w:rsid w:val="00C2144D"/>
    <w:rsid w:val="00C2588E"/>
    <w:rsid w:val="00C316EF"/>
    <w:rsid w:val="00C36733"/>
    <w:rsid w:val="00C61C4C"/>
    <w:rsid w:val="00C749FD"/>
    <w:rsid w:val="00C812F7"/>
    <w:rsid w:val="00C824EB"/>
    <w:rsid w:val="00CA3B5A"/>
    <w:rsid w:val="00CA473C"/>
    <w:rsid w:val="00CD2758"/>
    <w:rsid w:val="00D10FF0"/>
    <w:rsid w:val="00D1320F"/>
    <w:rsid w:val="00D1782D"/>
    <w:rsid w:val="00D26DEE"/>
    <w:rsid w:val="00D41547"/>
    <w:rsid w:val="00D41FB3"/>
    <w:rsid w:val="00D635DD"/>
    <w:rsid w:val="00D72768"/>
    <w:rsid w:val="00D8523D"/>
    <w:rsid w:val="00DA0E80"/>
    <w:rsid w:val="00DC0BFE"/>
    <w:rsid w:val="00DF1923"/>
    <w:rsid w:val="00E10C5A"/>
    <w:rsid w:val="00E10EF8"/>
    <w:rsid w:val="00E33DEC"/>
    <w:rsid w:val="00E37971"/>
    <w:rsid w:val="00E7376C"/>
    <w:rsid w:val="00E8678C"/>
    <w:rsid w:val="00E93BFC"/>
    <w:rsid w:val="00EB22C3"/>
    <w:rsid w:val="00EB528E"/>
    <w:rsid w:val="00EC2E06"/>
    <w:rsid w:val="00EE752F"/>
    <w:rsid w:val="00F048DE"/>
    <w:rsid w:val="00F11360"/>
    <w:rsid w:val="00F36881"/>
    <w:rsid w:val="00F4639F"/>
    <w:rsid w:val="00FB1C11"/>
    <w:rsid w:val="00FC1998"/>
    <w:rsid w:val="00FD4BDB"/>
    <w:rsid w:val="00FE67ED"/>
    <w:rsid w:val="00FF3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DF97"/>
  <w15:chartTrackingRefBased/>
  <w15:docId w15:val="{0971D7AE-CCE8-4DAA-BBE1-0D03563CB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965"/>
    <w:rPr>
      <w:kern w:val="0"/>
      <w14:ligatures w14:val="none"/>
    </w:rPr>
  </w:style>
  <w:style w:type="paragraph" w:styleId="Heading3">
    <w:name w:val="heading 3"/>
    <w:basedOn w:val="Normal"/>
    <w:link w:val="Heading3Char"/>
    <w:uiPriority w:val="9"/>
    <w:qFormat/>
    <w:rsid w:val="00C61C4C"/>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7965"/>
    <w:rPr>
      <w:color w:val="0563C1" w:themeColor="hyperlink"/>
      <w:u w:val="single"/>
    </w:rPr>
  </w:style>
  <w:style w:type="paragraph" w:styleId="ListParagraph">
    <w:name w:val="List Paragraph"/>
    <w:basedOn w:val="Normal"/>
    <w:uiPriority w:val="34"/>
    <w:qFormat/>
    <w:rsid w:val="00587965"/>
    <w:pPr>
      <w:ind w:left="720"/>
      <w:contextualSpacing/>
    </w:pPr>
  </w:style>
  <w:style w:type="character" w:styleId="UnresolvedMention">
    <w:name w:val="Unresolved Mention"/>
    <w:basedOn w:val="DefaultParagraphFont"/>
    <w:uiPriority w:val="99"/>
    <w:semiHidden/>
    <w:unhideWhenUsed/>
    <w:rsid w:val="005B05C9"/>
    <w:rPr>
      <w:color w:val="605E5C"/>
      <w:shd w:val="clear" w:color="auto" w:fill="E1DFDD"/>
    </w:rPr>
  </w:style>
  <w:style w:type="character" w:styleId="FollowedHyperlink">
    <w:name w:val="FollowedHyperlink"/>
    <w:basedOn w:val="DefaultParagraphFont"/>
    <w:uiPriority w:val="99"/>
    <w:semiHidden/>
    <w:unhideWhenUsed/>
    <w:rsid w:val="00B62E4B"/>
    <w:rPr>
      <w:color w:val="954F72" w:themeColor="followedHyperlink"/>
      <w:u w:val="single"/>
    </w:rPr>
  </w:style>
  <w:style w:type="character" w:customStyle="1" w:styleId="Heading3Char">
    <w:name w:val="Heading 3 Char"/>
    <w:basedOn w:val="DefaultParagraphFont"/>
    <w:link w:val="Heading3"/>
    <w:uiPriority w:val="9"/>
    <w:rsid w:val="00C61C4C"/>
    <w:rPr>
      <w:rFonts w:ascii="Times New Roman" w:eastAsia="Times New Roman" w:hAnsi="Times New Roman" w:cs="Times New Roman"/>
      <w:b/>
      <w:bCs/>
      <w:kern w:val="0"/>
      <w:sz w:val="27"/>
      <w:szCs w:val="27"/>
      <w:lang w:val="en-IN" w:eastAsia="en-IN"/>
      <w14:ligatures w14:val="none"/>
    </w:rPr>
  </w:style>
  <w:style w:type="character" w:styleId="Strong">
    <w:name w:val="Strong"/>
    <w:basedOn w:val="DefaultParagraphFont"/>
    <w:uiPriority w:val="22"/>
    <w:qFormat/>
    <w:rsid w:val="00C61C4C"/>
    <w:rPr>
      <w:b/>
      <w:bCs/>
    </w:rPr>
  </w:style>
  <w:style w:type="character" w:styleId="Emphasis">
    <w:name w:val="Emphasis"/>
    <w:basedOn w:val="DefaultParagraphFont"/>
    <w:uiPriority w:val="20"/>
    <w:qFormat/>
    <w:rsid w:val="00C61C4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1499306">
      <w:bodyDiv w:val="1"/>
      <w:marLeft w:val="0"/>
      <w:marRight w:val="0"/>
      <w:marTop w:val="0"/>
      <w:marBottom w:val="0"/>
      <w:divBdr>
        <w:top w:val="none" w:sz="0" w:space="0" w:color="auto"/>
        <w:left w:val="none" w:sz="0" w:space="0" w:color="auto"/>
        <w:bottom w:val="none" w:sz="0" w:space="0" w:color="auto"/>
        <w:right w:val="none" w:sz="0" w:space="0" w:color="auto"/>
      </w:divBdr>
    </w:div>
    <w:div w:id="1699702594">
      <w:bodyDiv w:val="1"/>
      <w:marLeft w:val="0"/>
      <w:marRight w:val="0"/>
      <w:marTop w:val="0"/>
      <w:marBottom w:val="0"/>
      <w:divBdr>
        <w:top w:val="none" w:sz="0" w:space="0" w:color="auto"/>
        <w:left w:val="none" w:sz="0" w:space="0" w:color="auto"/>
        <w:bottom w:val="none" w:sz="0" w:space="0" w:color="auto"/>
        <w:right w:val="none" w:sz="0" w:space="0" w:color="auto"/>
      </w:divBdr>
    </w:div>
    <w:div w:id="2015574099">
      <w:bodyDiv w:val="1"/>
      <w:marLeft w:val="0"/>
      <w:marRight w:val="0"/>
      <w:marTop w:val="0"/>
      <w:marBottom w:val="0"/>
      <w:divBdr>
        <w:top w:val="none" w:sz="0" w:space="0" w:color="auto"/>
        <w:left w:val="none" w:sz="0" w:space="0" w:color="auto"/>
        <w:bottom w:val="none" w:sz="0" w:space="0" w:color="auto"/>
        <w:right w:val="none" w:sz="0" w:space="0" w:color="auto"/>
      </w:divBdr>
    </w:div>
    <w:div w:id="2059207108">
      <w:bodyDiv w:val="1"/>
      <w:marLeft w:val="0"/>
      <w:marRight w:val="0"/>
      <w:marTop w:val="0"/>
      <w:marBottom w:val="0"/>
      <w:divBdr>
        <w:top w:val="none" w:sz="0" w:space="0" w:color="auto"/>
        <w:left w:val="none" w:sz="0" w:space="0" w:color="auto"/>
        <w:bottom w:val="none" w:sz="0" w:space="0" w:color="auto"/>
        <w:right w:val="none" w:sz="0" w:space="0" w:color="auto"/>
      </w:divBdr>
    </w:div>
    <w:div w:id="2103917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scikit-learn.org/stable/index.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github.com/Vamc-44/Group_9_IDS_project" TargetMode="External"/><Relationship Id="rId2" Type="http://schemas.openxmlformats.org/officeDocument/2006/relationships/styles" Target="styles.xml"/><Relationship Id="rId16" Type="http://schemas.openxmlformats.org/officeDocument/2006/relationships/hyperlink" Target="https://scikit-learn.org/stable/modules/ensemble.html" TargetMode="External"/><Relationship Id="rId1" Type="http://schemas.openxmlformats.org/officeDocument/2006/relationships/numbering" Target="numbering.xml"/><Relationship Id="rId6" Type="http://schemas.openxmlformats.org/officeDocument/2006/relationships/hyperlink" Target="https://www.linkedin.com/jobs/view/"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hyperlink" Target="https://en.wikipedia.org/wiki/Lasso_(statistics)" TargetMode="Externa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scikit-learn.org/stable/modules/grid_searc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3</TotalTime>
  <Pages>14</Pages>
  <Words>2733</Words>
  <Characters>1558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xmiSowjanya peddi</dc:creator>
  <cp:keywords/>
  <dc:description/>
  <cp:lastModifiedBy>Rayedi, Srilekha</cp:lastModifiedBy>
  <cp:revision>207</cp:revision>
  <dcterms:created xsi:type="dcterms:W3CDTF">2023-11-28T19:51:00Z</dcterms:created>
  <dcterms:modified xsi:type="dcterms:W3CDTF">2024-09-27T23:08:00Z</dcterms:modified>
</cp:coreProperties>
</file>